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A74E0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12326CC0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3382BE25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39C5545A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6241E266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14975DDD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0DF8B5F7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19696D92" w14:textId="77777777" w:rsidR="00522BB3" w:rsidRPr="008E1544" w:rsidRDefault="00522BB3" w:rsidP="005B7655">
      <w:pPr>
        <w:pStyle w:val="Title"/>
        <w:jc w:val="left"/>
        <w:rPr>
          <w:rFonts w:ascii="Gisha" w:hAnsi="Gisha" w:cs="Gisha"/>
          <w:sz w:val="24"/>
          <w:szCs w:val="24"/>
        </w:rPr>
      </w:pPr>
    </w:p>
    <w:p w14:paraId="7C9D2D49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34DF5304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76807FEA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3AB82E71" w14:textId="77777777" w:rsidR="00522BB3" w:rsidRPr="008E1544" w:rsidRDefault="00522BB3" w:rsidP="000B0EF3">
      <w:pPr>
        <w:pStyle w:val="Title"/>
        <w:rPr>
          <w:rFonts w:ascii="Gisha" w:hAnsi="Gisha" w:cs="Gisha"/>
          <w:sz w:val="24"/>
          <w:szCs w:val="24"/>
        </w:rPr>
      </w:pPr>
    </w:p>
    <w:p w14:paraId="46DA7766" w14:textId="77777777" w:rsidR="00494484" w:rsidRPr="008E1544" w:rsidRDefault="00132BBA" w:rsidP="000B0EF3">
      <w:pPr>
        <w:pStyle w:val="Title"/>
        <w:rPr>
          <w:rFonts w:ascii="Gisha" w:hAnsi="Gisha" w:cs="Gisha"/>
          <w:sz w:val="52"/>
          <w:szCs w:val="52"/>
        </w:rPr>
      </w:pPr>
      <w:r w:rsidRPr="008E1544">
        <w:rPr>
          <w:rFonts w:ascii="Gisha" w:hAnsi="Gisha" w:cs="Gisha" w:hint="cs"/>
          <w:sz w:val="52"/>
          <w:szCs w:val="52"/>
        </w:rPr>
        <w:t xml:space="preserve">Permanent </w:t>
      </w:r>
      <w:r w:rsidR="008E1544" w:rsidRPr="008E1544">
        <w:rPr>
          <w:rFonts w:ascii="Gisha" w:hAnsi="Gisha" w:cs="Gisha" w:hint="cs"/>
          <w:sz w:val="52"/>
          <w:szCs w:val="52"/>
        </w:rPr>
        <w:t xml:space="preserve">Debt and Equity </w:t>
      </w:r>
      <w:r w:rsidRPr="008E1544">
        <w:rPr>
          <w:rFonts w:ascii="Gisha" w:hAnsi="Gisha" w:cs="Gisha" w:hint="cs"/>
          <w:sz w:val="52"/>
          <w:szCs w:val="52"/>
        </w:rPr>
        <w:t>Financing</w:t>
      </w:r>
    </w:p>
    <w:p w14:paraId="46234F6F" w14:textId="77777777" w:rsidR="008E1544" w:rsidRPr="008E1544" w:rsidRDefault="008E1544" w:rsidP="00DD7A94">
      <w:pPr>
        <w:pStyle w:val="Title"/>
        <w:jc w:val="left"/>
        <w:rPr>
          <w:rFonts w:ascii="Gisha" w:hAnsi="Gisha" w:cs="Gisha"/>
          <w:sz w:val="52"/>
          <w:szCs w:val="52"/>
        </w:rPr>
      </w:pPr>
    </w:p>
    <w:p w14:paraId="53AB24D2" w14:textId="77777777" w:rsidR="00522BB3" w:rsidRDefault="00087C3B" w:rsidP="000B0EF3">
      <w:pPr>
        <w:pStyle w:val="Title"/>
        <w:rPr>
          <w:rFonts w:ascii="Gisha" w:hAnsi="Gisha" w:cs="Gisha"/>
          <w:sz w:val="40"/>
          <w:szCs w:val="40"/>
        </w:rPr>
      </w:pPr>
      <w:r w:rsidRPr="008E1544">
        <w:rPr>
          <w:rFonts w:ascii="Gisha" w:hAnsi="Gisha" w:cs="Gisha" w:hint="cs"/>
          <w:sz w:val="40"/>
          <w:szCs w:val="40"/>
        </w:rPr>
        <w:t xml:space="preserve">Learning </w:t>
      </w:r>
      <w:r w:rsidR="00522BB3" w:rsidRPr="008E1544">
        <w:rPr>
          <w:rFonts w:ascii="Gisha" w:hAnsi="Gisha" w:cs="Gisha" w:hint="cs"/>
          <w:sz w:val="40"/>
          <w:szCs w:val="40"/>
        </w:rPr>
        <w:t>Problems</w:t>
      </w:r>
    </w:p>
    <w:p w14:paraId="67B081C6" w14:textId="77777777" w:rsidR="008E1544" w:rsidRDefault="008E1544" w:rsidP="000B0EF3">
      <w:pPr>
        <w:pStyle w:val="Title"/>
        <w:rPr>
          <w:rFonts w:ascii="Gisha" w:hAnsi="Gisha" w:cs="Gisha"/>
          <w:sz w:val="40"/>
          <w:szCs w:val="40"/>
        </w:rPr>
      </w:pPr>
    </w:p>
    <w:p w14:paraId="796F81F0" w14:textId="77777777" w:rsidR="008E1544" w:rsidRPr="008E1544" w:rsidRDefault="008E1544" w:rsidP="000B0EF3">
      <w:pPr>
        <w:pStyle w:val="Title"/>
        <w:rPr>
          <w:rFonts w:ascii="Gisha" w:hAnsi="Gisha" w:cs="Gisha"/>
          <w:sz w:val="40"/>
          <w:szCs w:val="40"/>
        </w:rPr>
      </w:pPr>
      <w:r>
        <w:rPr>
          <w:rFonts w:ascii="Gisha" w:hAnsi="Gisha" w:cs="Gisha"/>
          <w:sz w:val="40"/>
          <w:szCs w:val="40"/>
        </w:rPr>
        <w:t>Online Discussion</w:t>
      </w:r>
    </w:p>
    <w:p w14:paraId="45D8BB70" w14:textId="77777777" w:rsidR="007A363D" w:rsidRPr="008E1544" w:rsidRDefault="007A363D" w:rsidP="000B0EF3">
      <w:pPr>
        <w:pStyle w:val="Subtitle"/>
        <w:rPr>
          <w:rFonts w:ascii="Gisha" w:hAnsi="Gisha" w:cs="Gisha"/>
          <w:sz w:val="24"/>
          <w:szCs w:val="24"/>
        </w:rPr>
      </w:pPr>
    </w:p>
    <w:p w14:paraId="269B9D38" w14:textId="77777777" w:rsidR="00CB79BC" w:rsidRPr="008E1544" w:rsidRDefault="00522BB3" w:rsidP="000B0EF3">
      <w:pPr>
        <w:pStyle w:val="Subtitle"/>
        <w:rPr>
          <w:rFonts w:ascii="Gisha" w:hAnsi="Gisha" w:cs="Gisha"/>
          <w:sz w:val="28"/>
          <w:szCs w:val="28"/>
        </w:rPr>
      </w:pPr>
      <w:r w:rsidRPr="008E1544">
        <w:rPr>
          <w:rFonts w:ascii="Gisha" w:hAnsi="Gisha" w:cs="Gisha" w:hint="cs"/>
          <w:sz w:val="28"/>
          <w:szCs w:val="28"/>
        </w:rPr>
        <w:br w:type="page"/>
      </w:r>
    </w:p>
    <w:p w14:paraId="3AEB258A" w14:textId="77777777" w:rsidR="00AC3427" w:rsidRPr="008E1544" w:rsidRDefault="00DD7A94" w:rsidP="000B0EF3">
      <w:pPr>
        <w:pStyle w:val="Subtitle"/>
        <w:rPr>
          <w:rFonts w:ascii="Gisha" w:hAnsi="Gisha" w:cs="Gisha"/>
          <w:sz w:val="28"/>
          <w:szCs w:val="28"/>
        </w:rPr>
      </w:pPr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B211DD" w:rsidRPr="008E1544">
        <w:rPr>
          <w:rFonts w:ascii="Gisha" w:hAnsi="Gisha" w:cs="Gisha" w:hint="cs"/>
          <w:sz w:val="28"/>
          <w:szCs w:val="28"/>
        </w:rPr>
        <w:t>Credit Assessment of All-Weather</w:t>
      </w:r>
    </w:p>
    <w:p w14:paraId="6A0C01D0" w14:textId="77777777" w:rsidR="006F7197" w:rsidRPr="008E1544" w:rsidRDefault="006F7197" w:rsidP="000B0EF3">
      <w:pPr>
        <w:rPr>
          <w:rFonts w:ascii="Gisha" w:hAnsi="Gisha" w:cs="Gisha"/>
          <w:sz w:val="24"/>
          <w:szCs w:val="24"/>
        </w:rPr>
      </w:pPr>
    </w:p>
    <w:p w14:paraId="69AE6ADE" w14:textId="77777777" w:rsidR="006F7197" w:rsidRPr="008E1544" w:rsidRDefault="006F7197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Hanna Struthers</w:t>
      </w:r>
      <w:r w:rsidR="00E565ED" w:rsidRPr="008E1544">
        <w:rPr>
          <w:rFonts w:ascii="Gisha" w:hAnsi="Gisha" w:cs="Gisha" w:hint="cs"/>
          <w:sz w:val="24"/>
          <w:szCs w:val="24"/>
        </w:rPr>
        <w:t xml:space="preserve"> is a lending</w:t>
      </w:r>
      <w:r w:rsidRPr="008E1544">
        <w:rPr>
          <w:rFonts w:ascii="Gisha" w:hAnsi="Gisha" w:cs="Gisha" w:hint="cs"/>
          <w:sz w:val="24"/>
          <w:szCs w:val="24"/>
        </w:rPr>
        <w:t xml:space="preserve"> officer at the Royal Bank and </w:t>
      </w:r>
      <w:r w:rsidR="00E565ED" w:rsidRPr="008E1544">
        <w:rPr>
          <w:rFonts w:ascii="Gisha" w:hAnsi="Gisha" w:cs="Gisha" w:hint="cs"/>
          <w:sz w:val="24"/>
          <w:szCs w:val="24"/>
        </w:rPr>
        <w:t xml:space="preserve">is assessing a loan </w:t>
      </w:r>
      <w:r w:rsidR="00B8627E" w:rsidRPr="008E1544">
        <w:rPr>
          <w:rFonts w:ascii="Gisha" w:hAnsi="Gisha" w:cs="Gisha" w:hint="cs"/>
          <w:sz w:val="24"/>
          <w:szCs w:val="24"/>
        </w:rPr>
        <w:t>application by All-Weather Inc.</w:t>
      </w:r>
      <w:r w:rsidRPr="008E1544">
        <w:rPr>
          <w:rFonts w:ascii="Gisha" w:hAnsi="Gisha" w:cs="Gisha" w:hint="cs"/>
          <w:sz w:val="24"/>
          <w:szCs w:val="24"/>
        </w:rPr>
        <w:t xml:space="preserve"> for a </w:t>
      </w:r>
      <w:r w:rsidR="004946A7" w:rsidRPr="008E1544">
        <w:rPr>
          <w:rFonts w:ascii="Gisha" w:hAnsi="Gisha" w:cs="Gisha" w:hint="cs"/>
          <w:sz w:val="24"/>
          <w:szCs w:val="24"/>
        </w:rPr>
        <w:t>3</w:t>
      </w:r>
      <w:r w:rsidRPr="008E1544">
        <w:rPr>
          <w:rFonts w:ascii="Gisha" w:hAnsi="Gisha" w:cs="Gisha" w:hint="cs"/>
          <w:sz w:val="24"/>
          <w:szCs w:val="24"/>
        </w:rPr>
        <w:t>-year term loan.  After preparing pro for</w:t>
      </w:r>
      <w:r w:rsidR="00B81D77" w:rsidRPr="008E1544">
        <w:rPr>
          <w:rFonts w:ascii="Gisha" w:hAnsi="Gisha" w:cs="Gisha" w:hint="cs"/>
          <w:sz w:val="24"/>
          <w:szCs w:val="24"/>
        </w:rPr>
        <w:t>ma fi</w:t>
      </w:r>
      <w:r w:rsidR="00006D79" w:rsidRPr="008E1544">
        <w:rPr>
          <w:rFonts w:ascii="Gisha" w:hAnsi="Gisha" w:cs="Gisha" w:hint="cs"/>
          <w:sz w:val="24"/>
          <w:szCs w:val="24"/>
        </w:rPr>
        <w:t>nancial statements for the next three years</w:t>
      </w:r>
      <w:r w:rsidR="00B81D77" w:rsidRPr="008E1544">
        <w:rPr>
          <w:rFonts w:ascii="Gisha" w:hAnsi="Gisha" w:cs="Gisha" w:hint="cs"/>
          <w:sz w:val="24"/>
          <w:szCs w:val="24"/>
        </w:rPr>
        <w:t>, Struthers</w:t>
      </w:r>
      <w:r w:rsidRPr="008E1544">
        <w:rPr>
          <w:rFonts w:ascii="Gisha" w:hAnsi="Gisha" w:cs="Gisha" w:hint="cs"/>
          <w:sz w:val="24"/>
          <w:szCs w:val="24"/>
        </w:rPr>
        <w:t xml:space="preserve"> calculated the following ratios:</w:t>
      </w:r>
    </w:p>
    <w:p w14:paraId="6346AC79" w14:textId="77777777" w:rsidR="00E565ED" w:rsidRPr="008E1544" w:rsidRDefault="00E565ED" w:rsidP="000B0EF3">
      <w:pPr>
        <w:rPr>
          <w:rFonts w:ascii="Gisha" w:hAnsi="Gisha" w:cs="Gisha"/>
          <w:sz w:val="24"/>
          <w:szCs w:val="24"/>
        </w:rPr>
      </w:pPr>
    </w:p>
    <w:tbl>
      <w:tblPr>
        <w:tblStyle w:val="TableGrid"/>
        <w:tblW w:w="0" w:type="auto"/>
        <w:tblInd w:w="1885" w:type="dxa"/>
        <w:tblLook w:val="04A0" w:firstRow="1" w:lastRow="0" w:firstColumn="1" w:lastColumn="0" w:noHBand="0" w:noVBand="1"/>
      </w:tblPr>
      <w:tblGrid>
        <w:gridCol w:w="3420"/>
        <w:gridCol w:w="900"/>
        <w:gridCol w:w="990"/>
        <w:gridCol w:w="900"/>
      </w:tblGrid>
      <w:tr w:rsidR="004946A7" w:rsidRPr="008E1544" w14:paraId="357A25C2" w14:textId="77777777" w:rsidTr="000B0EF3">
        <w:tc>
          <w:tcPr>
            <w:tcW w:w="3420" w:type="dxa"/>
          </w:tcPr>
          <w:p w14:paraId="29539864" w14:textId="77777777" w:rsidR="004946A7" w:rsidRPr="008E1544" w:rsidRDefault="00B662D0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</w:rPr>
              <w:t xml:space="preserve">Pro Forma </w:t>
            </w:r>
            <w:r w:rsidR="004946A7" w:rsidRPr="008E1544">
              <w:rPr>
                <w:rFonts w:ascii="Gisha" w:hAnsi="Gisha" w:cs="Gisha" w:hint="cs"/>
                <w:b/>
                <w:sz w:val="24"/>
                <w:szCs w:val="24"/>
              </w:rPr>
              <w:t>Financial Ratios</w:t>
            </w:r>
          </w:p>
        </w:tc>
        <w:tc>
          <w:tcPr>
            <w:tcW w:w="900" w:type="dxa"/>
          </w:tcPr>
          <w:p w14:paraId="070A0687" w14:textId="77777777" w:rsidR="004946A7" w:rsidRPr="008E1544" w:rsidRDefault="004946A7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</w:rPr>
              <w:t>2019</w:t>
            </w:r>
          </w:p>
        </w:tc>
        <w:tc>
          <w:tcPr>
            <w:tcW w:w="990" w:type="dxa"/>
          </w:tcPr>
          <w:p w14:paraId="26A9267C" w14:textId="77777777" w:rsidR="004946A7" w:rsidRPr="008E1544" w:rsidRDefault="004946A7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</w:rPr>
              <w:t>2020</w:t>
            </w:r>
          </w:p>
        </w:tc>
        <w:tc>
          <w:tcPr>
            <w:tcW w:w="900" w:type="dxa"/>
          </w:tcPr>
          <w:p w14:paraId="42363ACA" w14:textId="77777777" w:rsidR="004946A7" w:rsidRPr="008E1544" w:rsidRDefault="004946A7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</w:rPr>
              <w:t>2021</w:t>
            </w:r>
          </w:p>
        </w:tc>
      </w:tr>
      <w:tr w:rsidR="004946A7" w:rsidRPr="008E1544" w14:paraId="444445F6" w14:textId="77777777" w:rsidTr="000B0EF3">
        <w:tc>
          <w:tcPr>
            <w:tcW w:w="3420" w:type="dxa"/>
          </w:tcPr>
          <w:p w14:paraId="2A075D2B" w14:textId="77777777" w:rsidR="004946A7" w:rsidRPr="008E1544" w:rsidRDefault="004946A7" w:rsidP="000B0EF3">
            <w:pPr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Current ratio</w:t>
            </w:r>
          </w:p>
        </w:tc>
        <w:tc>
          <w:tcPr>
            <w:tcW w:w="900" w:type="dxa"/>
          </w:tcPr>
          <w:p w14:paraId="778DFE5A" w14:textId="77777777" w:rsidR="004946A7" w:rsidRPr="008E1544" w:rsidRDefault="004946A7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2</w:t>
            </w:r>
            <w:r w:rsidR="00926023">
              <w:rPr>
                <w:rFonts w:ascii="Gisha" w:hAnsi="Gisha" w:cs="Gisha"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1D63CAB1" w14:textId="77777777" w:rsidR="004946A7" w:rsidRPr="008E1544" w:rsidRDefault="004946A7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23</w:t>
            </w:r>
          </w:p>
        </w:tc>
        <w:tc>
          <w:tcPr>
            <w:tcW w:w="900" w:type="dxa"/>
          </w:tcPr>
          <w:p w14:paraId="1863B5DB" w14:textId="77777777" w:rsidR="004946A7" w:rsidRPr="008E1544" w:rsidRDefault="004946A7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26</w:t>
            </w:r>
          </w:p>
        </w:tc>
      </w:tr>
      <w:tr w:rsidR="004946A7" w:rsidRPr="008E1544" w14:paraId="4EB7246E" w14:textId="77777777" w:rsidTr="000B0EF3">
        <w:tc>
          <w:tcPr>
            <w:tcW w:w="3420" w:type="dxa"/>
          </w:tcPr>
          <w:p w14:paraId="0A3CB913" w14:textId="77777777" w:rsidR="004946A7" w:rsidRPr="008E1544" w:rsidRDefault="004946A7" w:rsidP="000B0EF3">
            <w:pPr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Quick ratio</w:t>
            </w:r>
          </w:p>
        </w:tc>
        <w:tc>
          <w:tcPr>
            <w:tcW w:w="900" w:type="dxa"/>
          </w:tcPr>
          <w:p w14:paraId="5694C50C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1</w:t>
            </w:r>
          </w:p>
        </w:tc>
        <w:tc>
          <w:tcPr>
            <w:tcW w:w="990" w:type="dxa"/>
          </w:tcPr>
          <w:p w14:paraId="24585193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3</w:t>
            </w:r>
          </w:p>
        </w:tc>
        <w:tc>
          <w:tcPr>
            <w:tcW w:w="900" w:type="dxa"/>
          </w:tcPr>
          <w:p w14:paraId="6B3E43AD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6</w:t>
            </w:r>
          </w:p>
        </w:tc>
      </w:tr>
      <w:tr w:rsidR="004946A7" w:rsidRPr="008E1544" w14:paraId="0EE40DE5" w14:textId="77777777" w:rsidTr="000B0EF3">
        <w:tc>
          <w:tcPr>
            <w:tcW w:w="3420" w:type="dxa"/>
          </w:tcPr>
          <w:p w14:paraId="62FD6F0B" w14:textId="77777777" w:rsidR="004946A7" w:rsidRPr="008E1544" w:rsidRDefault="004946A7" w:rsidP="000B0EF3">
            <w:pPr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Debt service coverage ratio</w:t>
            </w:r>
          </w:p>
        </w:tc>
        <w:tc>
          <w:tcPr>
            <w:tcW w:w="900" w:type="dxa"/>
          </w:tcPr>
          <w:p w14:paraId="2F99E618" w14:textId="77777777" w:rsidR="004946A7" w:rsidRPr="008E1544" w:rsidRDefault="00D45151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19</w:t>
            </w:r>
          </w:p>
        </w:tc>
        <w:tc>
          <w:tcPr>
            <w:tcW w:w="990" w:type="dxa"/>
          </w:tcPr>
          <w:p w14:paraId="3E1CEC2D" w14:textId="77777777" w:rsidR="004946A7" w:rsidRPr="008E1544" w:rsidRDefault="004946A7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</w:t>
            </w:r>
            <w:r w:rsidR="00D45151" w:rsidRPr="008E1544">
              <w:rPr>
                <w:rFonts w:ascii="Gisha" w:hAnsi="Gisha" w:cs="Gisha" w:hint="cs"/>
                <w:sz w:val="24"/>
                <w:szCs w:val="24"/>
              </w:rPr>
              <w:t>25</w:t>
            </w:r>
          </w:p>
        </w:tc>
        <w:tc>
          <w:tcPr>
            <w:tcW w:w="900" w:type="dxa"/>
          </w:tcPr>
          <w:p w14:paraId="769D62CB" w14:textId="77777777" w:rsidR="004946A7" w:rsidRPr="008E1544" w:rsidRDefault="00D45151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1.36</w:t>
            </w:r>
          </w:p>
        </w:tc>
      </w:tr>
      <w:tr w:rsidR="004946A7" w:rsidRPr="008E1544" w14:paraId="59F6766C" w14:textId="77777777" w:rsidTr="000B0EF3">
        <w:tc>
          <w:tcPr>
            <w:tcW w:w="3420" w:type="dxa"/>
          </w:tcPr>
          <w:p w14:paraId="5DF5BF50" w14:textId="77777777" w:rsidR="004946A7" w:rsidRPr="008E1544" w:rsidRDefault="004946A7" w:rsidP="000B0EF3">
            <w:pPr>
              <w:rPr>
                <w:rFonts w:ascii="Gisha" w:hAnsi="Gisha" w:cs="Gisha"/>
                <w:sz w:val="24"/>
                <w:szCs w:val="24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</w:rPr>
              <w:t>Total debt/Total assets</w:t>
            </w:r>
          </w:p>
        </w:tc>
        <w:tc>
          <w:tcPr>
            <w:tcW w:w="900" w:type="dxa"/>
          </w:tcPr>
          <w:p w14:paraId="37B957F3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8</w:t>
            </w:r>
          </w:p>
        </w:tc>
        <w:tc>
          <w:tcPr>
            <w:tcW w:w="990" w:type="dxa"/>
          </w:tcPr>
          <w:p w14:paraId="5C6FD0BB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5</w:t>
            </w:r>
          </w:p>
        </w:tc>
        <w:tc>
          <w:tcPr>
            <w:tcW w:w="900" w:type="dxa"/>
          </w:tcPr>
          <w:p w14:paraId="48A76C67" w14:textId="77777777" w:rsidR="004946A7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</w:rPr>
            </w:pPr>
            <w:r>
              <w:rPr>
                <w:rFonts w:ascii="Gisha" w:hAnsi="Gisha" w:cs="Gisha"/>
                <w:sz w:val="24"/>
                <w:szCs w:val="24"/>
              </w:rPr>
              <w:t>0</w:t>
            </w:r>
            <w:r w:rsidR="004946A7" w:rsidRPr="008E1544">
              <w:rPr>
                <w:rFonts w:ascii="Gisha" w:hAnsi="Gisha" w:cs="Gisha" w:hint="cs"/>
                <w:sz w:val="24"/>
                <w:szCs w:val="24"/>
              </w:rPr>
              <w:t>.7</w:t>
            </w:r>
            <w:r w:rsidR="00D45151" w:rsidRPr="008E1544">
              <w:rPr>
                <w:rFonts w:ascii="Gisha" w:hAnsi="Gisha" w:cs="Gisha" w:hint="cs"/>
                <w:sz w:val="24"/>
                <w:szCs w:val="24"/>
              </w:rPr>
              <w:t>0</w:t>
            </w:r>
          </w:p>
        </w:tc>
      </w:tr>
    </w:tbl>
    <w:p w14:paraId="5F29E041" w14:textId="77777777" w:rsidR="006F7197" w:rsidRPr="008E1544" w:rsidRDefault="006F7197" w:rsidP="000B0EF3">
      <w:pPr>
        <w:rPr>
          <w:rFonts w:ascii="Gisha" w:hAnsi="Gisha" w:cs="Gisha"/>
          <w:sz w:val="24"/>
          <w:szCs w:val="24"/>
        </w:rPr>
      </w:pPr>
    </w:p>
    <w:p w14:paraId="648D0157" w14:textId="6C9822C8" w:rsidR="00D45151" w:rsidRPr="008E1544" w:rsidRDefault="00B81D77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Royal Bank</w:t>
      </w:r>
      <w:r w:rsidR="00006D79" w:rsidRPr="008E1544">
        <w:rPr>
          <w:rFonts w:ascii="Gisha" w:hAnsi="Gisha" w:cs="Gisha" w:hint="cs"/>
          <w:sz w:val="24"/>
          <w:szCs w:val="24"/>
        </w:rPr>
        <w:t xml:space="preserve"> instructs it</w:t>
      </w:r>
      <w:r w:rsidR="0035169E" w:rsidRPr="008E1544">
        <w:rPr>
          <w:rFonts w:ascii="Gisha" w:hAnsi="Gisha" w:cs="Gisha" w:hint="cs"/>
          <w:sz w:val="24"/>
          <w:szCs w:val="24"/>
        </w:rPr>
        <w:t>s</w:t>
      </w:r>
      <w:r w:rsidR="00006D79" w:rsidRPr="008E1544">
        <w:rPr>
          <w:rFonts w:ascii="Gisha" w:hAnsi="Gisha" w:cs="Gisha" w:hint="cs"/>
          <w:sz w:val="24"/>
          <w:szCs w:val="24"/>
        </w:rPr>
        <w:t xml:space="preserve"> lending officers that a credit applicant’s debt service coverage ratio should generally</w:t>
      </w:r>
      <w:r w:rsidR="00063346" w:rsidRPr="008E1544">
        <w:rPr>
          <w:rFonts w:ascii="Gisha" w:hAnsi="Gisha" w:cs="Gisha" w:hint="cs"/>
          <w:sz w:val="24"/>
          <w:szCs w:val="24"/>
        </w:rPr>
        <w:t xml:space="preserve"> not</w:t>
      </w:r>
      <w:r w:rsidR="00006D79" w:rsidRPr="008E1544">
        <w:rPr>
          <w:rFonts w:ascii="Gisha" w:hAnsi="Gisha" w:cs="Gisha" w:hint="cs"/>
          <w:sz w:val="24"/>
          <w:szCs w:val="24"/>
        </w:rPr>
        <w:t xml:space="preserve"> </w:t>
      </w:r>
      <w:r w:rsidR="00D45151" w:rsidRPr="008E1544">
        <w:rPr>
          <w:rFonts w:ascii="Gisha" w:hAnsi="Gisha" w:cs="Gisha" w:hint="cs"/>
          <w:sz w:val="24"/>
          <w:szCs w:val="24"/>
        </w:rPr>
        <w:t xml:space="preserve">be below </w:t>
      </w:r>
      <w:r w:rsidR="00B8627E" w:rsidRPr="008E1544">
        <w:rPr>
          <w:rFonts w:ascii="Gisha" w:hAnsi="Gisha" w:cs="Gisha" w:hint="cs"/>
          <w:sz w:val="24"/>
          <w:szCs w:val="24"/>
        </w:rPr>
        <w:t>1.2</w:t>
      </w:r>
      <w:r w:rsidR="00006D79" w:rsidRPr="008E1544">
        <w:rPr>
          <w:rFonts w:ascii="Gisha" w:hAnsi="Gisha" w:cs="Gisha" w:hint="cs"/>
          <w:sz w:val="24"/>
          <w:szCs w:val="24"/>
        </w:rPr>
        <w:t>0</w:t>
      </w:r>
      <w:r w:rsidR="00D45151" w:rsidRPr="008E1544">
        <w:rPr>
          <w:rFonts w:ascii="Gisha" w:hAnsi="Gisha" w:cs="Gisha" w:hint="cs"/>
          <w:sz w:val="24"/>
          <w:szCs w:val="24"/>
        </w:rPr>
        <w:t>.  Before refusing a potential client though, the</w:t>
      </w:r>
      <w:r w:rsidR="00063346" w:rsidRPr="008E1544">
        <w:rPr>
          <w:rFonts w:ascii="Gisha" w:hAnsi="Gisha" w:cs="Gisha" w:hint="cs"/>
          <w:sz w:val="24"/>
          <w:szCs w:val="24"/>
        </w:rPr>
        <w:t xml:space="preserve">y should carefully consider the company’s </w:t>
      </w:r>
      <w:r w:rsidR="00D45151" w:rsidRPr="008E1544">
        <w:rPr>
          <w:rFonts w:ascii="Gisha" w:hAnsi="Gisha" w:cs="Gisha" w:hint="cs"/>
          <w:sz w:val="24"/>
          <w:szCs w:val="24"/>
        </w:rPr>
        <w:t>cr</w:t>
      </w:r>
      <w:r w:rsidR="00063346" w:rsidRPr="008E1544">
        <w:rPr>
          <w:rFonts w:ascii="Gisha" w:hAnsi="Gisha" w:cs="Gisha" w:hint="cs"/>
          <w:sz w:val="24"/>
          <w:szCs w:val="24"/>
        </w:rPr>
        <w:t>edit history</w:t>
      </w:r>
      <w:r w:rsidR="00D45151" w:rsidRPr="008E1544">
        <w:rPr>
          <w:rFonts w:ascii="Gisha" w:hAnsi="Gisha" w:cs="Gisha" w:hint="cs"/>
          <w:sz w:val="24"/>
          <w:szCs w:val="24"/>
        </w:rPr>
        <w:t xml:space="preserve">, the character of its owners, </w:t>
      </w:r>
      <w:r w:rsidR="00063346" w:rsidRPr="008E1544">
        <w:rPr>
          <w:rFonts w:ascii="Gisha" w:hAnsi="Gisha" w:cs="Gisha" w:hint="cs"/>
          <w:sz w:val="24"/>
          <w:szCs w:val="24"/>
        </w:rPr>
        <w:t xml:space="preserve">the quality of all </w:t>
      </w:r>
      <w:r w:rsidR="00D45151" w:rsidRPr="008E1544">
        <w:rPr>
          <w:rFonts w:ascii="Gisha" w:hAnsi="Gisha" w:cs="Gisha" w:hint="cs"/>
          <w:sz w:val="24"/>
          <w:szCs w:val="24"/>
        </w:rPr>
        <w:t>collateral pledge</w:t>
      </w:r>
      <w:r w:rsidR="00D602DE">
        <w:rPr>
          <w:rFonts w:ascii="Gisha" w:hAnsi="Gisha" w:cs="Gisha"/>
          <w:sz w:val="24"/>
          <w:szCs w:val="24"/>
        </w:rPr>
        <w:t>d</w:t>
      </w:r>
      <w:r w:rsidR="00D45151" w:rsidRPr="008E1544">
        <w:rPr>
          <w:rFonts w:ascii="Gisha" w:hAnsi="Gisha" w:cs="Gisha" w:hint="cs"/>
          <w:sz w:val="24"/>
          <w:szCs w:val="24"/>
        </w:rPr>
        <w:t xml:space="preserve"> including any personal</w:t>
      </w:r>
      <w:r w:rsidR="00F23593" w:rsidRPr="008E1544">
        <w:rPr>
          <w:rFonts w:ascii="Gisha" w:hAnsi="Gisha" w:cs="Gisha" w:hint="cs"/>
          <w:sz w:val="24"/>
          <w:szCs w:val="24"/>
        </w:rPr>
        <w:t xml:space="preserve"> guarantees, </w:t>
      </w:r>
      <w:r w:rsidR="00D45151" w:rsidRPr="008E1544">
        <w:rPr>
          <w:rFonts w:ascii="Gisha" w:hAnsi="Gisha" w:cs="Gisha" w:hint="cs"/>
          <w:sz w:val="24"/>
          <w:szCs w:val="24"/>
        </w:rPr>
        <w:t>general e</w:t>
      </w:r>
      <w:r w:rsidR="00F23593" w:rsidRPr="008E1544">
        <w:rPr>
          <w:rFonts w:ascii="Gisha" w:hAnsi="Gisha" w:cs="Gisha" w:hint="cs"/>
          <w:sz w:val="24"/>
          <w:szCs w:val="24"/>
        </w:rPr>
        <w:t>conomic and industry con</w:t>
      </w:r>
      <w:r w:rsidR="00063346" w:rsidRPr="008E1544">
        <w:rPr>
          <w:rFonts w:ascii="Gisha" w:hAnsi="Gisha" w:cs="Gisha" w:hint="cs"/>
          <w:sz w:val="24"/>
          <w:szCs w:val="24"/>
        </w:rPr>
        <w:t>ditions, and whether the firm</w:t>
      </w:r>
      <w:r w:rsidR="00F23593" w:rsidRPr="008E1544">
        <w:rPr>
          <w:rFonts w:ascii="Gisha" w:hAnsi="Gisha" w:cs="Gisha" w:hint="cs"/>
          <w:sz w:val="24"/>
          <w:szCs w:val="24"/>
        </w:rPr>
        <w:t xml:space="preserve">’s operations are improving. </w:t>
      </w:r>
      <w:r w:rsidR="00D45151" w:rsidRPr="008E1544">
        <w:rPr>
          <w:rFonts w:ascii="Gisha" w:hAnsi="Gisha" w:cs="Gisha" w:hint="cs"/>
          <w:sz w:val="24"/>
          <w:szCs w:val="24"/>
        </w:rPr>
        <w:t xml:space="preserve">  </w:t>
      </w:r>
    </w:p>
    <w:p w14:paraId="10795DBF" w14:textId="77777777" w:rsidR="00D45151" w:rsidRPr="008E1544" w:rsidRDefault="00D45151" w:rsidP="000B0EF3">
      <w:pPr>
        <w:rPr>
          <w:rFonts w:ascii="Gisha" w:hAnsi="Gisha" w:cs="Gisha"/>
          <w:sz w:val="24"/>
          <w:szCs w:val="24"/>
        </w:rPr>
      </w:pPr>
    </w:p>
    <w:p w14:paraId="1B0E1486" w14:textId="77777777" w:rsidR="004946A7" w:rsidRPr="008E1544" w:rsidRDefault="00D45151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The bank</w:t>
      </w:r>
      <w:r w:rsidR="00006D79" w:rsidRPr="008E1544">
        <w:rPr>
          <w:rFonts w:ascii="Gisha" w:hAnsi="Gisha" w:cs="Gisha" w:hint="cs"/>
          <w:sz w:val="24"/>
          <w:szCs w:val="24"/>
        </w:rPr>
        <w:t xml:space="preserve"> also </w:t>
      </w:r>
      <w:r w:rsidR="00B81D77" w:rsidRPr="008E1544">
        <w:rPr>
          <w:rFonts w:ascii="Gisha" w:hAnsi="Gisha" w:cs="Gisha" w:hint="cs"/>
          <w:sz w:val="24"/>
          <w:szCs w:val="24"/>
        </w:rPr>
        <w:t xml:space="preserve">provides </w:t>
      </w:r>
      <w:r w:rsidR="00063346" w:rsidRPr="008E1544">
        <w:rPr>
          <w:rFonts w:ascii="Gisha" w:hAnsi="Gisha" w:cs="Gisha" w:hint="cs"/>
          <w:sz w:val="24"/>
          <w:szCs w:val="24"/>
        </w:rPr>
        <w:t xml:space="preserve">loan </w:t>
      </w:r>
      <w:r w:rsidR="00B81D77" w:rsidRPr="008E1544">
        <w:rPr>
          <w:rFonts w:ascii="Gisha" w:hAnsi="Gisha" w:cs="Gisha" w:hint="cs"/>
          <w:sz w:val="24"/>
          <w:szCs w:val="24"/>
        </w:rPr>
        <w:t>pricing guidelines for di</w:t>
      </w:r>
      <w:r w:rsidR="00E353A2" w:rsidRPr="008E1544">
        <w:rPr>
          <w:rFonts w:ascii="Gisha" w:hAnsi="Gisha" w:cs="Gisha" w:hint="cs"/>
          <w:sz w:val="24"/>
          <w:szCs w:val="24"/>
        </w:rPr>
        <w:t xml:space="preserve">fferent industries to aid </w:t>
      </w:r>
      <w:r w:rsidRPr="008E1544">
        <w:rPr>
          <w:rFonts w:ascii="Gisha" w:hAnsi="Gisha" w:cs="Gisha" w:hint="cs"/>
          <w:sz w:val="24"/>
          <w:szCs w:val="24"/>
        </w:rPr>
        <w:t>its lending officers</w:t>
      </w:r>
      <w:r w:rsidR="00E353A2" w:rsidRPr="008E1544">
        <w:rPr>
          <w:rFonts w:ascii="Gisha" w:hAnsi="Gisha" w:cs="Gisha" w:hint="cs"/>
          <w:sz w:val="24"/>
          <w:szCs w:val="24"/>
        </w:rPr>
        <w:t xml:space="preserve"> in negotiating an appropriate</w:t>
      </w:r>
      <w:r w:rsidR="00E565ED" w:rsidRPr="008E1544">
        <w:rPr>
          <w:rFonts w:ascii="Gisha" w:hAnsi="Gisha" w:cs="Gisha" w:hint="cs"/>
          <w:sz w:val="24"/>
          <w:szCs w:val="24"/>
        </w:rPr>
        <w:t xml:space="preserve"> interest rate.</w:t>
      </w:r>
      <w:r w:rsidR="00F23593" w:rsidRPr="008E1544">
        <w:rPr>
          <w:rFonts w:ascii="Gisha" w:hAnsi="Gisha" w:cs="Gisha" w:hint="cs"/>
          <w:sz w:val="24"/>
          <w:szCs w:val="24"/>
        </w:rPr>
        <w:t xml:space="preserve">  Lending officers have the discretion to increase</w:t>
      </w:r>
      <w:r w:rsidR="00063346" w:rsidRPr="008E1544">
        <w:rPr>
          <w:rFonts w:ascii="Gisha" w:hAnsi="Gisha" w:cs="Gisha" w:hint="cs"/>
          <w:sz w:val="24"/>
          <w:szCs w:val="24"/>
        </w:rPr>
        <w:t xml:space="preserve"> or </w:t>
      </w:r>
      <w:r w:rsidR="00F23593" w:rsidRPr="008E1544">
        <w:rPr>
          <w:rFonts w:ascii="Gisha" w:hAnsi="Gisha" w:cs="Gisha" w:hint="cs"/>
          <w:sz w:val="24"/>
          <w:szCs w:val="24"/>
        </w:rPr>
        <w:t xml:space="preserve">decrease an applicant’s credit score by </w:t>
      </w:r>
      <w:r w:rsidR="000465B0" w:rsidRPr="008E1544">
        <w:rPr>
          <w:rFonts w:ascii="Gisha" w:hAnsi="Gisha" w:cs="Gisha" w:hint="cs"/>
          <w:sz w:val="24"/>
          <w:szCs w:val="24"/>
        </w:rPr>
        <w:t>one step</w:t>
      </w:r>
      <w:r w:rsidR="00063346" w:rsidRPr="008E1544">
        <w:rPr>
          <w:rFonts w:ascii="Gisha" w:hAnsi="Gisha" w:cs="Gisha" w:hint="cs"/>
          <w:sz w:val="24"/>
          <w:szCs w:val="24"/>
        </w:rPr>
        <w:t xml:space="preserve"> depending on the quality of the applica</w:t>
      </w:r>
      <w:r w:rsidR="00500A9C">
        <w:rPr>
          <w:rFonts w:ascii="Gisha" w:hAnsi="Gisha" w:cs="Gisha"/>
          <w:sz w:val="24"/>
          <w:szCs w:val="24"/>
        </w:rPr>
        <w:t>tion</w:t>
      </w:r>
      <w:r w:rsidR="00F23593" w:rsidRPr="008E1544">
        <w:rPr>
          <w:rFonts w:ascii="Gisha" w:hAnsi="Gisha" w:cs="Gisha" w:hint="cs"/>
          <w:sz w:val="24"/>
          <w:szCs w:val="24"/>
        </w:rPr>
        <w:t xml:space="preserve">. </w:t>
      </w:r>
    </w:p>
    <w:p w14:paraId="06360BA3" w14:textId="77777777" w:rsidR="00E353A2" w:rsidRPr="008E1544" w:rsidRDefault="00E353A2" w:rsidP="000B0EF3">
      <w:pPr>
        <w:rPr>
          <w:rFonts w:ascii="Gisha" w:hAnsi="Gisha" w:cs="Gisha"/>
          <w:sz w:val="24"/>
          <w:szCs w:val="24"/>
        </w:rPr>
      </w:pPr>
    </w:p>
    <w:tbl>
      <w:tblPr>
        <w:tblStyle w:val="TableGrid"/>
        <w:tblW w:w="9540" w:type="dxa"/>
        <w:tblInd w:w="85" w:type="dxa"/>
        <w:tblLook w:val="04A0" w:firstRow="1" w:lastRow="0" w:firstColumn="1" w:lastColumn="0" w:noHBand="0" w:noVBand="1"/>
      </w:tblPr>
      <w:tblGrid>
        <w:gridCol w:w="2250"/>
        <w:gridCol w:w="990"/>
        <w:gridCol w:w="990"/>
        <w:gridCol w:w="990"/>
        <w:gridCol w:w="1080"/>
        <w:gridCol w:w="1080"/>
        <w:gridCol w:w="1080"/>
        <w:gridCol w:w="1080"/>
      </w:tblGrid>
      <w:tr w:rsidR="00D45151" w:rsidRPr="008E1544" w14:paraId="2D796707" w14:textId="77777777" w:rsidTr="000B0EF3">
        <w:tc>
          <w:tcPr>
            <w:tcW w:w="2250" w:type="dxa"/>
          </w:tcPr>
          <w:p w14:paraId="62690D1B" w14:textId="77777777" w:rsidR="00D45151" w:rsidRPr="000B0EF3" w:rsidRDefault="00D45151" w:rsidP="000B0EF3">
            <w:pPr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 xml:space="preserve">Credit </w:t>
            </w:r>
            <w:r w:rsidR="000465B0" w:rsidRPr="000B0EF3">
              <w:rPr>
                <w:rFonts w:ascii="Gisha" w:hAnsi="Gisha" w:cs="Gisha" w:hint="cs"/>
                <w:b/>
                <w:sz w:val="16"/>
                <w:szCs w:val="16"/>
              </w:rPr>
              <w:t xml:space="preserve">scores </w:t>
            </w:r>
          </w:p>
        </w:tc>
        <w:tc>
          <w:tcPr>
            <w:tcW w:w="990" w:type="dxa"/>
          </w:tcPr>
          <w:p w14:paraId="7328BB0B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1</w:t>
            </w:r>
          </w:p>
        </w:tc>
        <w:tc>
          <w:tcPr>
            <w:tcW w:w="990" w:type="dxa"/>
          </w:tcPr>
          <w:p w14:paraId="7C9C86F5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2</w:t>
            </w:r>
          </w:p>
        </w:tc>
        <w:tc>
          <w:tcPr>
            <w:tcW w:w="990" w:type="dxa"/>
          </w:tcPr>
          <w:p w14:paraId="1BF26FD9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3</w:t>
            </w:r>
          </w:p>
        </w:tc>
        <w:tc>
          <w:tcPr>
            <w:tcW w:w="1080" w:type="dxa"/>
          </w:tcPr>
          <w:p w14:paraId="3EB9A1A3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4</w:t>
            </w:r>
          </w:p>
        </w:tc>
        <w:tc>
          <w:tcPr>
            <w:tcW w:w="1080" w:type="dxa"/>
          </w:tcPr>
          <w:p w14:paraId="727AC0D4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5</w:t>
            </w:r>
          </w:p>
        </w:tc>
        <w:tc>
          <w:tcPr>
            <w:tcW w:w="1080" w:type="dxa"/>
          </w:tcPr>
          <w:p w14:paraId="6A448451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6</w:t>
            </w:r>
          </w:p>
        </w:tc>
        <w:tc>
          <w:tcPr>
            <w:tcW w:w="1080" w:type="dxa"/>
          </w:tcPr>
          <w:p w14:paraId="619508A4" w14:textId="77777777" w:rsidR="00D45151" w:rsidRPr="000B0EF3" w:rsidRDefault="00D45151" w:rsidP="000B0EF3">
            <w:pPr>
              <w:jc w:val="center"/>
              <w:rPr>
                <w:rFonts w:ascii="Gisha" w:hAnsi="Gisha" w:cs="Gisha"/>
                <w:b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b/>
                <w:sz w:val="16"/>
                <w:szCs w:val="16"/>
              </w:rPr>
              <w:t>7</w:t>
            </w:r>
          </w:p>
        </w:tc>
      </w:tr>
      <w:tr w:rsidR="00E353A2" w:rsidRPr="008E1544" w14:paraId="73F3F461" w14:textId="77777777" w:rsidTr="000B0EF3">
        <w:tc>
          <w:tcPr>
            <w:tcW w:w="2250" w:type="dxa"/>
          </w:tcPr>
          <w:p w14:paraId="25723D27" w14:textId="77777777" w:rsidR="00E353A2" w:rsidRPr="000B0EF3" w:rsidRDefault="00E353A2" w:rsidP="000B0EF3">
            <w:pPr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Current ratio</w:t>
            </w:r>
          </w:p>
        </w:tc>
        <w:tc>
          <w:tcPr>
            <w:tcW w:w="990" w:type="dxa"/>
          </w:tcPr>
          <w:p w14:paraId="2AA0D131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2.0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14:paraId="76861E56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8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14:paraId="1246CBC5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6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4104083A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4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52BC73BC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2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22B0C4E5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0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727E579C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0.8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</w:tr>
      <w:tr w:rsidR="00E353A2" w:rsidRPr="008E1544" w14:paraId="2E547320" w14:textId="77777777" w:rsidTr="000B0EF3">
        <w:tc>
          <w:tcPr>
            <w:tcW w:w="2250" w:type="dxa"/>
          </w:tcPr>
          <w:p w14:paraId="70F31F0D" w14:textId="77777777" w:rsidR="00E353A2" w:rsidRPr="000B0EF3" w:rsidRDefault="00E353A2" w:rsidP="000B0EF3">
            <w:pPr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Quick ratio</w:t>
            </w:r>
          </w:p>
        </w:tc>
        <w:tc>
          <w:tcPr>
            <w:tcW w:w="990" w:type="dxa"/>
          </w:tcPr>
          <w:p w14:paraId="39FB32A1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1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14:paraId="74D21C88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0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14:paraId="3B9D89A3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9</w:t>
            </w:r>
            <w:r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25B6125A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80</w:t>
            </w:r>
          </w:p>
        </w:tc>
        <w:tc>
          <w:tcPr>
            <w:tcW w:w="1080" w:type="dxa"/>
          </w:tcPr>
          <w:p w14:paraId="54EABBE5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75</w:t>
            </w:r>
          </w:p>
        </w:tc>
        <w:tc>
          <w:tcPr>
            <w:tcW w:w="1080" w:type="dxa"/>
          </w:tcPr>
          <w:p w14:paraId="4C3718AE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70</w:t>
            </w:r>
          </w:p>
        </w:tc>
        <w:tc>
          <w:tcPr>
            <w:tcW w:w="1080" w:type="dxa"/>
          </w:tcPr>
          <w:p w14:paraId="78BAB8E7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50</w:t>
            </w:r>
          </w:p>
        </w:tc>
      </w:tr>
      <w:tr w:rsidR="00E353A2" w:rsidRPr="008E1544" w14:paraId="06866B84" w14:textId="77777777" w:rsidTr="000B0EF3">
        <w:tc>
          <w:tcPr>
            <w:tcW w:w="2250" w:type="dxa"/>
          </w:tcPr>
          <w:p w14:paraId="78D15A2E" w14:textId="77777777" w:rsidR="00E353A2" w:rsidRPr="000B0EF3" w:rsidRDefault="00E353A2" w:rsidP="000B0EF3">
            <w:pPr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Debt service coverage ratio</w:t>
            </w:r>
          </w:p>
        </w:tc>
        <w:tc>
          <w:tcPr>
            <w:tcW w:w="990" w:type="dxa"/>
          </w:tcPr>
          <w:p w14:paraId="127D8276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6.5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990" w:type="dxa"/>
          </w:tcPr>
          <w:p w14:paraId="7402A422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4.75</w:t>
            </w:r>
          </w:p>
        </w:tc>
        <w:tc>
          <w:tcPr>
            <w:tcW w:w="990" w:type="dxa"/>
          </w:tcPr>
          <w:p w14:paraId="245FA031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3.6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03914AC0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2.0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14:paraId="77ED5E25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25</w:t>
            </w:r>
          </w:p>
        </w:tc>
        <w:tc>
          <w:tcPr>
            <w:tcW w:w="1080" w:type="dxa"/>
          </w:tcPr>
          <w:p w14:paraId="6841ACB2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1.10</w:t>
            </w:r>
          </w:p>
        </w:tc>
        <w:tc>
          <w:tcPr>
            <w:tcW w:w="1080" w:type="dxa"/>
          </w:tcPr>
          <w:p w14:paraId="3A8B2139" w14:textId="77777777" w:rsidR="00E353A2" w:rsidRPr="000B0EF3" w:rsidRDefault="00006D79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(1.8</w:t>
            </w:r>
            <w:r w:rsidR="00500A9C">
              <w:rPr>
                <w:rFonts w:ascii="Gisha" w:hAnsi="Gisha" w:cs="Gisha"/>
                <w:sz w:val="16"/>
                <w:szCs w:val="16"/>
              </w:rPr>
              <w:t>0</w:t>
            </w:r>
            <w:r w:rsidRPr="000B0EF3">
              <w:rPr>
                <w:rFonts w:ascii="Gisha" w:hAnsi="Gisha" w:cs="Gisha" w:hint="cs"/>
                <w:sz w:val="16"/>
                <w:szCs w:val="16"/>
              </w:rPr>
              <w:t>)</w:t>
            </w:r>
          </w:p>
        </w:tc>
      </w:tr>
      <w:tr w:rsidR="00E353A2" w:rsidRPr="008E1544" w14:paraId="0D6C147C" w14:textId="77777777" w:rsidTr="000B0EF3">
        <w:tc>
          <w:tcPr>
            <w:tcW w:w="2250" w:type="dxa"/>
          </w:tcPr>
          <w:p w14:paraId="6DD75854" w14:textId="77777777" w:rsidR="00E353A2" w:rsidRPr="000B0EF3" w:rsidRDefault="00E353A2" w:rsidP="000B0EF3">
            <w:pPr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Total debt/Total assets</w:t>
            </w:r>
          </w:p>
        </w:tc>
        <w:tc>
          <w:tcPr>
            <w:tcW w:w="990" w:type="dxa"/>
          </w:tcPr>
          <w:p w14:paraId="79648340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40</w:t>
            </w:r>
          </w:p>
        </w:tc>
        <w:tc>
          <w:tcPr>
            <w:tcW w:w="990" w:type="dxa"/>
          </w:tcPr>
          <w:p w14:paraId="200C2E74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55</w:t>
            </w:r>
          </w:p>
        </w:tc>
        <w:tc>
          <w:tcPr>
            <w:tcW w:w="990" w:type="dxa"/>
          </w:tcPr>
          <w:p w14:paraId="0E5EE9E4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65</w:t>
            </w:r>
          </w:p>
        </w:tc>
        <w:tc>
          <w:tcPr>
            <w:tcW w:w="1080" w:type="dxa"/>
          </w:tcPr>
          <w:p w14:paraId="6A3F89D2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70</w:t>
            </w:r>
          </w:p>
        </w:tc>
        <w:tc>
          <w:tcPr>
            <w:tcW w:w="1080" w:type="dxa"/>
          </w:tcPr>
          <w:p w14:paraId="22972DC2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75</w:t>
            </w:r>
          </w:p>
        </w:tc>
        <w:tc>
          <w:tcPr>
            <w:tcW w:w="1080" w:type="dxa"/>
          </w:tcPr>
          <w:p w14:paraId="1CC3379B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79</w:t>
            </w:r>
          </w:p>
        </w:tc>
        <w:tc>
          <w:tcPr>
            <w:tcW w:w="1080" w:type="dxa"/>
          </w:tcPr>
          <w:p w14:paraId="0838FDC5" w14:textId="77777777" w:rsidR="00E353A2" w:rsidRPr="000B0EF3" w:rsidRDefault="00500A9C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>
              <w:rPr>
                <w:rFonts w:ascii="Gisha" w:hAnsi="Gisha" w:cs="Gisha"/>
                <w:sz w:val="16"/>
                <w:szCs w:val="16"/>
              </w:rPr>
              <w:t>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>.85</w:t>
            </w:r>
          </w:p>
        </w:tc>
      </w:tr>
      <w:tr w:rsidR="00E353A2" w:rsidRPr="008E1544" w14:paraId="0772EA00" w14:textId="77777777" w:rsidTr="000B0EF3">
        <w:tc>
          <w:tcPr>
            <w:tcW w:w="2250" w:type="dxa"/>
          </w:tcPr>
          <w:p w14:paraId="065A8914" w14:textId="77777777" w:rsidR="00E353A2" w:rsidRPr="000B0EF3" w:rsidRDefault="00E353A2" w:rsidP="000B0EF3">
            <w:pPr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Interest rate</w:t>
            </w:r>
          </w:p>
        </w:tc>
        <w:tc>
          <w:tcPr>
            <w:tcW w:w="990" w:type="dxa"/>
          </w:tcPr>
          <w:p w14:paraId="5A49884D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25 bps</w:t>
            </w:r>
          </w:p>
        </w:tc>
        <w:tc>
          <w:tcPr>
            <w:tcW w:w="990" w:type="dxa"/>
          </w:tcPr>
          <w:p w14:paraId="51FEC91D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50 bps</w:t>
            </w:r>
          </w:p>
        </w:tc>
        <w:tc>
          <w:tcPr>
            <w:tcW w:w="990" w:type="dxa"/>
          </w:tcPr>
          <w:p w14:paraId="367640E4" w14:textId="77777777" w:rsidR="00E353A2" w:rsidRPr="000B0EF3" w:rsidRDefault="00006D79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8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 xml:space="preserve"> bps</w:t>
            </w:r>
          </w:p>
        </w:tc>
        <w:tc>
          <w:tcPr>
            <w:tcW w:w="1080" w:type="dxa"/>
          </w:tcPr>
          <w:p w14:paraId="71A43F1F" w14:textId="77777777" w:rsidR="00E353A2" w:rsidRPr="000B0EF3" w:rsidRDefault="00006D79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12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 xml:space="preserve"> bps</w:t>
            </w:r>
          </w:p>
        </w:tc>
        <w:tc>
          <w:tcPr>
            <w:tcW w:w="1080" w:type="dxa"/>
          </w:tcPr>
          <w:p w14:paraId="45166F5D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200 bps</w:t>
            </w:r>
          </w:p>
        </w:tc>
        <w:tc>
          <w:tcPr>
            <w:tcW w:w="1080" w:type="dxa"/>
          </w:tcPr>
          <w:p w14:paraId="08BB1A3B" w14:textId="77777777" w:rsidR="00E353A2" w:rsidRPr="000B0EF3" w:rsidRDefault="00E353A2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 xml:space="preserve">P + </w:t>
            </w:r>
            <w:r w:rsidR="00006D79" w:rsidRPr="000B0EF3">
              <w:rPr>
                <w:rFonts w:ascii="Gisha" w:hAnsi="Gisha" w:cs="Gisha" w:hint="cs"/>
                <w:sz w:val="16"/>
                <w:szCs w:val="16"/>
              </w:rPr>
              <w:t>30</w:t>
            </w:r>
            <w:r w:rsidRPr="000B0EF3">
              <w:rPr>
                <w:rFonts w:ascii="Gisha" w:hAnsi="Gisha" w:cs="Gisha" w:hint="cs"/>
                <w:sz w:val="16"/>
                <w:szCs w:val="16"/>
              </w:rPr>
              <w:t>0 bps</w:t>
            </w:r>
          </w:p>
        </w:tc>
        <w:tc>
          <w:tcPr>
            <w:tcW w:w="1080" w:type="dxa"/>
          </w:tcPr>
          <w:p w14:paraId="0CE9FBF0" w14:textId="77777777" w:rsidR="00E353A2" w:rsidRPr="000B0EF3" w:rsidRDefault="00006D79" w:rsidP="000B0EF3">
            <w:pPr>
              <w:jc w:val="right"/>
              <w:rPr>
                <w:rFonts w:ascii="Gisha" w:hAnsi="Gisha" w:cs="Gisha"/>
                <w:sz w:val="16"/>
                <w:szCs w:val="16"/>
              </w:rPr>
            </w:pPr>
            <w:r w:rsidRPr="000B0EF3">
              <w:rPr>
                <w:rFonts w:ascii="Gisha" w:hAnsi="Gisha" w:cs="Gisha" w:hint="cs"/>
                <w:sz w:val="16"/>
                <w:szCs w:val="16"/>
              </w:rPr>
              <w:t>P + 400</w:t>
            </w:r>
            <w:r w:rsidR="00E353A2" w:rsidRPr="000B0EF3">
              <w:rPr>
                <w:rFonts w:ascii="Gisha" w:hAnsi="Gisha" w:cs="Gisha" w:hint="cs"/>
                <w:sz w:val="16"/>
                <w:szCs w:val="16"/>
              </w:rPr>
              <w:t xml:space="preserve"> bps</w:t>
            </w:r>
          </w:p>
        </w:tc>
      </w:tr>
    </w:tbl>
    <w:p w14:paraId="5E87C43C" w14:textId="77777777" w:rsidR="00E353A2" w:rsidRPr="008E1544" w:rsidRDefault="00E353A2" w:rsidP="000B0EF3">
      <w:pPr>
        <w:ind w:left="180"/>
        <w:rPr>
          <w:rFonts w:ascii="Gisha" w:hAnsi="Gisha" w:cs="Gisha"/>
        </w:rPr>
      </w:pPr>
      <w:r w:rsidRPr="008E1544">
        <w:rPr>
          <w:rFonts w:ascii="Gisha" w:hAnsi="Gisha" w:cs="Gisha" w:hint="cs"/>
        </w:rPr>
        <w:t>Note:  A basis point (BPS) is 1</w:t>
      </w:r>
      <w:r w:rsidR="00006D79" w:rsidRPr="008E1544">
        <w:rPr>
          <w:rFonts w:ascii="Gisha" w:hAnsi="Gisha" w:cs="Gisha" w:hint="cs"/>
        </w:rPr>
        <w:t>/100 of 1</w:t>
      </w:r>
      <w:r w:rsidR="000C030E">
        <w:rPr>
          <w:rFonts w:ascii="Gisha" w:hAnsi="Gisha" w:cs="Gisha"/>
        </w:rPr>
        <w:t>.0</w:t>
      </w:r>
      <w:r w:rsidR="00006D79" w:rsidRPr="008E1544">
        <w:rPr>
          <w:rFonts w:ascii="Gisha" w:hAnsi="Gisha" w:cs="Gisha" w:hint="cs"/>
        </w:rPr>
        <w:t>%. P is the prime rate which is currently 5.0%.</w:t>
      </w:r>
    </w:p>
    <w:p w14:paraId="19802185" w14:textId="77777777" w:rsidR="004946A7" w:rsidRPr="008E1544" w:rsidRDefault="004946A7" w:rsidP="000B0EF3">
      <w:pPr>
        <w:rPr>
          <w:rFonts w:ascii="Gisha" w:hAnsi="Gisha" w:cs="Gisha"/>
          <w:sz w:val="24"/>
          <w:szCs w:val="24"/>
        </w:rPr>
      </w:pPr>
    </w:p>
    <w:p w14:paraId="6392981F" w14:textId="298FD4F7" w:rsidR="00B81D77" w:rsidRPr="008E1544" w:rsidRDefault="00E353A2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All-Weather </w:t>
      </w:r>
      <w:r w:rsidR="00D45151" w:rsidRPr="008E1544">
        <w:rPr>
          <w:rFonts w:ascii="Gisha" w:hAnsi="Gisha" w:cs="Gisha" w:hint="cs"/>
          <w:sz w:val="24"/>
          <w:szCs w:val="24"/>
        </w:rPr>
        <w:t xml:space="preserve">is owned by Jack Walterhouse who is a long-term </w:t>
      </w:r>
      <w:r w:rsidR="00B8627E" w:rsidRPr="008E1544">
        <w:rPr>
          <w:rFonts w:ascii="Gisha" w:hAnsi="Gisha" w:cs="Gisha" w:hint="cs"/>
          <w:sz w:val="24"/>
          <w:szCs w:val="24"/>
        </w:rPr>
        <w:t>Royal Bank client</w:t>
      </w:r>
      <w:r w:rsidR="00D45151" w:rsidRPr="008E1544">
        <w:rPr>
          <w:rFonts w:ascii="Gisha" w:hAnsi="Gisha" w:cs="Gisha" w:hint="cs"/>
          <w:sz w:val="24"/>
          <w:szCs w:val="24"/>
        </w:rPr>
        <w:t>.  His company</w:t>
      </w:r>
      <w:r w:rsidR="00F23593" w:rsidRPr="008E1544">
        <w:rPr>
          <w:rFonts w:ascii="Gisha" w:hAnsi="Gisha" w:cs="Gisha" w:hint="cs"/>
          <w:sz w:val="24"/>
          <w:szCs w:val="24"/>
        </w:rPr>
        <w:t xml:space="preserve"> has a strong credit history with only two</w:t>
      </w:r>
      <w:r w:rsidR="00D45151" w:rsidRPr="008E1544">
        <w:rPr>
          <w:rFonts w:ascii="Gisha" w:hAnsi="Gisha" w:cs="Gisha" w:hint="cs"/>
          <w:sz w:val="24"/>
          <w:szCs w:val="24"/>
        </w:rPr>
        <w:t xml:space="preserve"> late loan payments</w:t>
      </w:r>
      <w:r w:rsidR="00F23593" w:rsidRPr="008E1544">
        <w:rPr>
          <w:rFonts w:ascii="Gisha" w:hAnsi="Gisha" w:cs="Gisha" w:hint="cs"/>
          <w:sz w:val="24"/>
          <w:szCs w:val="24"/>
        </w:rPr>
        <w:t xml:space="preserve"> and no defaults</w:t>
      </w:r>
      <w:r w:rsidR="00D45151" w:rsidRPr="008E1544">
        <w:rPr>
          <w:rFonts w:ascii="Gisha" w:hAnsi="Gisha" w:cs="Gisha" w:hint="cs"/>
          <w:sz w:val="24"/>
          <w:szCs w:val="24"/>
        </w:rPr>
        <w:t xml:space="preserve"> in over 20 years of doing business.  The term loan</w:t>
      </w:r>
      <w:r w:rsidR="00F23593" w:rsidRPr="008E1544">
        <w:rPr>
          <w:rFonts w:ascii="Gisha" w:hAnsi="Gisha" w:cs="Gisha" w:hint="cs"/>
          <w:sz w:val="24"/>
          <w:szCs w:val="24"/>
        </w:rPr>
        <w:t xml:space="preserve"> is secured by collateral </w:t>
      </w:r>
      <w:r w:rsidR="00063346" w:rsidRPr="008E1544">
        <w:rPr>
          <w:rFonts w:ascii="Gisha" w:hAnsi="Gisha" w:cs="Gisha" w:hint="cs"/>
          <w:sz w:val="24"/>
          <w:szCs w:val="24"/>
        </w:rPr>
        <w:t xml:space="preserve">that exceeds the value of the loan and is </w:t>
      </w:r>
      <w:r w:rsidR="00F23593" w:rsidRPr="008E1544">
        <w:rPr>
          <w:rFonts w:ascii="Gisha" w:hAnsi="Gisha" w:cs="Gisha" w:hint="cs"/>
          <w:sz w:val="24"/>
          <w:szCs w:val="24"/>
        </w:rPr>
        <w:t>well maintain</w:t>
      </w:r>
      <w:r w:rsidR="00063346" w:rsidRPr="008E1544">
        <w:rPr>
          <w:rFonts w:ascii="Gisha" w:hAnsi="Gisha" w:cs="Gisha" w:hint="cs"/>
          <w:sz w:val="24"/>
          <w:szCs w:val="24"/>
        </w:rPr>
        <w:t xml:space="preserve">ed and highly </w:t>
      </w:r>
      <w:r w:rsidR="00F23593" w:rsidRPr="008E1544">
        <w:rPr>
          <w:rFonts w:ascii="Gisha" w:hAnsi="Gisha" w:cs="Gisha" w:hint="cs"/>
          <w:sz w:val="24"/>
          <w:szCs w:val="24"/>
        </w:rPr>
        <w:t>marketable</w:t>
      </w:r>
      <w:r w:rsidR="00063346" w:rsidRPr="008E1544">
        <w:rPr>
          <w:rFonts w:ascii="Gisha" w:hAnsi="Gisha" w:cs="Gisha" w:hint="cs"/>
          <w:sz w:val="24"/>
          <w:szCs w:val="24"/>
        </w:rPr>
        <w:t xml:space="preserve">.  </w:t>
      </w:r>
      <w:r w:rsidR="00F23593" w:rsidRPr="008E1544">
        <w:rPr>
          <w:rFonts w:ascii="Gisha" w:hAnsi="Gisha" w:cs="Gisha" w:hint="cs"/>
          <w:sz w:val="24"/>
          <w:szCs w:val="24"/>
        </w:rPr>
        <w:t>Walterhouse</w:t>
      </w:r>
      <w:r w:rsidR="00063346" w:rsidRPr="008E1544">
        <w:rPr>
          <w:rFonts w:ascii="Gisha" w:hAnsi="Gisha" w:cs="Gisha" w:hint="cs"/>
          <w:sz w:val="24"/>
          <w:szCs w:val="24"/>
        </w:rPr>
        <w:t xml:space="preserve"> and his spouse</w:t>
      </w:r>
      <w:r w:rsidR="00F23593" w:rsidRPr="008E1544">
        <w:rPr>
          <w:rFonts w:ascii="Gisha" w:hAnsi="Gisha" w:cs="Gisha" w:hint="cs"/>
          <w:sz w:val="24"/>
          <w:szCs w:val="24"/>
        </w:rPr>
        <w:t xml:space="preserve"> </w:t>
      </w:r>
      <w:r w:rsidR="00063346" w:rsidRPr="008E1544">
        <w:rPr>
          <w:rFonts w:ascii="Gisha" w:hAnsi="Gisha" w:cs="Gisha" w:hint="cs"/>
          <w:sz w:val="24"/>
          <w:szCs w:val="24"/>
        </w:rPr>
        <w:t xml:space="preserve">are willing to provide a </w:t>
      </w:r>
      <w:r w:rsidR="00E565ED" w:rsidRPr="008E1544">
        <w:rPr>
          <w:rFonts w:ascii="Gisha" w:hAnsi="Gisha" w:cs="Gisha" w:hint="cs"/>
          <w:sz w:val="24"/>
          <w:szCs w:val="24"/>
        </w:rPr>
        <w:t>per</w:t>
      </w:r>
      <w:r w:rsidR="00063346" w:rsidRPr="008E1544">
        <w:rPr>
          <w:rFonts w:ascii="Gisha" w:hAnsi="Gisha" w:cs="Gisha" w:hint="cs"/>
          <w:sz w:val="24"/>
          <w:szCs w:val="24"/>
        </w:rPr>
        <w:t>sonal guarantee and have accumulated sizeable personal assets over a lifetime of hard work.</w:t>
      </w:r>
      <w:r w:rsidR="00B8627E" w:rsidRPr="008E1544">
        <w:rPr>
          <w:rFonts w:ascii="Gisha" w:hAnsi="Gisha" w:cs="Gisha" w:hint="cs"/>
          <w:sz w:val="24"/>
          <w:szCs w:val="24"/>
        </w:rPr>
        <w:t xml:space="preserve">  After a period of slow growth, experts believe All-Weather’s industry will grow at an above</w:t>
      </w:r>
      <w:r w:rsidR="00D602DE">
        <w:rPr>
          <w:rFonts w:ascii="Gisha" w:hAnsi="Gisha" w:cs="Gisha"/>
          <w:sz w:val="24"/>
          <w:szCs w:val="24"/>
        </w:rPr>
        <w:t>-</w:t>
      </w:r>
      <w:r w:rsidR="00B8627E" w:rsidRPr="008E1544">
        <w:rPr>
          <w:rFonts w:ascii="Gisha" w:hAnsi="Gisha" w:cs="Gisha" w:hint="cs"/>
          <w:sz w:val="24"/>
          <w:szCs w:val="24"/>
        </w:rPr>
        <w:t>average rate over the next five years.  All-Weather has been an industry leader since its inception.</w:t>
      </w:r>
    </w:p>
    <w:p w14:paraId="09E2CEEE" w14:textId="77777777" w:rsidR="00E565ED" w:rsidRPr="008E1544" w:rsidRDefault="00E565ED" w:rsidP="000B0EF3">
      <w:pPr>
        <w:rPr>
          <w:rFonts w:ascii="Gisha" w:hAnsi="Gisha" w:cs="Gisha"/>
          <w:sz w:val="24"/>
          <w:szCs w:val="24"/>
        </w:rPr>
      </w:pPr>
    </w:p>
    <w:p w14:paraId="5D2948FD" w14:textId="77777777" w:rsidR="00E565ED" w:rsidRPr="000B0EF3" w:rsidRDefault="00E565ED" w:rsidP="000B0EF3">
      <w:pPr>
        <w:rPr>
          <w:rFonts w:ascii="Gisha" w:hAnsi="Gisha" w:cs="Gisha"/>
          <w:b/>
          <w:sz w:val="24"/>
          <w:szCs w:val="24"/>
        </w:rPr>
      </w:pPr>
      <w:r w:rsidRPr="000B0EF3">
        <w:rPr>
          <w:rFonts w:ascii="Gisha" w:hAnsi="Gisha" w:cs="Gisha" w:hint="cs"/>
          <w:b/>
          <w:sz w:val="24"/>
          <w:szCs w:val="24"/>
        </w:rPr>
        <w:t>REQUIRED:</w:t>
      </w:r>
    </w:p>
    <w:p w14:paraId="13E20B86" w14:textId="77777777" w:rsidR="00E565ED" w:rsidRPr="008E1544" w:rsidRDefault="00E565ED" w:rsidP="000B0EF3">
      <w:pPr>
        <w:rPr>
          <w:rFonts w:ascii="Gisha" w:hAnsi="Gisha" w:cs="Gisha"/>
          <w:sz w:val="24"/>
          <w:szCs w:val="24"/>
        </w:rPr>
      </w:pPr>
    </w:p>
    <w:p w14:paraId="61E0BF96" w14:textId="77777777" w:rsidR="00E565ED" w:rsidRPr="008E1544" w:rsidRDefault="00E565ED" w:rsidP="000B0EF3">
      <w:pPr>
        <w:pStyle w:val="ListParagraph"/>
        <w:numPr>
          <w:ilvl w:val="0"/>
          <w:numId w:val="42"/>
        </w:numPr>
        <w:ind w:left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Should Struthers approve the term loan to All-Weather?  What interest r</w:t>
      </w:r>
      <w:r w:rsidR="00B8627E" w:rsidRPr="008E1544">
        <w:rPr>
          <w:rFonts w:ascii="Gisha" w:hAnsi="Gisha" w:cs="Gisha" w:hint="cs"/>
          <w:sz w:val="24"/>
          <w:szCs w:val="24"/>
        </w:rPr>
        <w:t xml:space="preserve">ate should she </w:t>
      </w:r>
      <w:r w:rsidR="0035169E" w:rsidRPr="008E1544">
        <w:rPr>
          <w:rFonts w:ascii="Gisha" w:hAnsi="Gisha" w:cs="Gisha" w:hint="cs"/>
          <w:sz w:val="24"/>
          <w:szCs w:val="24"/>
        </w:rPr>
        <w:t xml:space="preserve">try to </w:t>
      </w:r>
      <w:r w:rsidR="00B8627E" w:rsidRPr="008E1544">
        <w:rPr>
          <w:rFonts w:ascii="Gisha" w:hAnsi="Gisha" w:cs="Gisha" w:hint="cs"/>
          <w:sz w:val="24"/>
          <w:szCs w:val="24"/>
        </w:rPr>
        <w:t>negotiate</w:t>
      </w:r>
      <w:r w:rsidR="0035169E" w:rsidRPr="008E1544">
        <w:rPr>
          <w:rFonts w:ascii="Gisha" w:hAnsi="Gisha" w:cs="Gisha" w:hint="cs"/>
          <w:sz w:val="24"/>
          <w:szCs w:val="24"/>
        </w:rPr>
        <w:t>?  Discuss.</w:t>
      </w:r>
    </w:p>
    <w:p w14:paraId="0622C845" w14:textId="77777777" w:rsidR="00B81D77" w:rsidRPr="008E1544" w:rsidRDefault="00B81D77" w:rsidP="000B0EF3">
      <w:pPr>
        <w:rPr>
          <w:rFonts w:ascii="Gisha" w:hAnsi="Gisha" w:cs="Gisha"/>
          <w:sz w:val="24"/>
          <w:szCs w:val="24"/>
        </w:rPr>
      </w:pPr>
    </w:p>
    <w:p w14:paraId="7F69AC52" w14:textId="77777777" w:rsidR="00B81D77" w:rsidRPr="008E1544" w:rsidRDefault="00B81D77" w:rsidP="000B0EF3">
      <w:pPr>
        <w:rPr>
          <w:rFonts w:ascii="Gisha" w:hAnsi="Gisha" w:cs="Gisha"/>
          <w:sz w:val="24"/>
          <w:szCs w:val="24"/>
        </w:rPr>
      </w:pPr>
    </w:p>
    <w:p w14:paraId="1404BAE8" w14:textId="77777777" w:rsidR="006F7197" w:rsidRPr="008E1544" w:rsidRDefault="006F7197" w:rsidP="000B0EF3">
      <w:pPr>
        <w:rPr>
          <w:rFonts w:ascii="Gisha" w:hAnsi="Gisha" w:cs="Gisha"/>
          <w:b/>
          <w:sz w:val="36"/>
          <w:szCs w:val="36"/>
        </w:rPr>
      </w:pPr>
      <w:r w:rsidRPr="008E1544">
        <w:rPr>
          <w:rFonts w:ascii="Gisha" w:hAnsi="Gisha" w:cs="Gisha" w:hint="cs"/>
          <w:sz w:val="36"/>
          <w:szCs w:val="36"/>
        </w:rPr>
        <w:br w:type="page"/>
      </w:r>
    </w:p>
    <w:p w14:paraId="1483062A" w14:textId="77777777" w:rsidR="00B55A52" w:rsidRPr="00DD7A94" w:rsidRDefault="00DD7A94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B55A52" w:rsidRPr="00DD7A94">
        <w:rPr>
          <w:rFonts w:ascii="Gisha" w:hAnsi="Gisha" w:cs="Gisha" w:hint="cs"/>
          <w:b/>
          <w:sz w:val="28"/>
          <w:szCs w:val="28"/>
          <w:lang w:val="en-CA" w:eastAsia="en-CA"/>
        </w:rPr>
        <w:t>Capitalizing Leases at Secure Transport</w:t>
      </w:r>
    </w:p>
    <w:p w14:paraId="01902F5C" w14:textId="77777777" w:rsidR="00B55A52" w:rsidRPr="008E1544" w:rsidRDefault="00B55A52" w:rsidP="000B0EF3">
      <w:pPr>
        <w:rPr>
          <w:rFonts w:ascii="Gisha" w:hAnsi="Gisha" w:cs="Gisha"/>
          <w:b/>
          <w:sz w:val="24"/>
          <w:szCs w:val="24"/>
          <w:lang w:val="en-CA" w:eastAsia="en-CA"/>
        </w:rPr>
      </w:pPr>
    </w:p>
    <w:p w14:paraId="13759572" w14:textId="77777777" w:rsidR="00FF0721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New Flyer Industries manufactures transit buses, which it sells or leases to city transit authorities or private transportation companies at the list price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180,000.  Buses last an average of 15 years and have a negligible salvage value.   </w:t>
      </w:r>
    </w:p>
    <w:p w14:paraId="20F2F2A9" w14:textId="77777777" w:rsidR="00FF0721" w:rsidRDefault="00FF0721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2353FDDF" w14:textId="270FCE3F" w:rsidR="00FF0721" w:rsidRDefault="00B55A52" w:rsidP="00BE42F3">
      <w:pPr>
        <w:ind w:right="-18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Secure Transport leased 10 buses on December 1, 2018.  </w:t>
      </w:r>
      <w:r w:rsidR="00D602DE">
        <w:rPr>
          <w:rFonts w:ascii="Gisha" w:hAnsi="Gisha" w:cs="Gisha"/>
          <w:sz w:val="24"/>
          <w:szCs w:val="24"/>
          <w:lang w:eastAsia="en-CA"/>
        </w:rPr>
        <w:t>A m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onthly lease payment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2,263.19 per bus was negotiated.  The lease is for 10 years at which time Secure Transport will take possession of the buses at no charge under a bargain purchase option.  </w:t>
      </w:r>
    </w:p>
    <w:p w14:paraId="683F263E" w14:textId="77777777" w:rsidR="00FF0721" w:rsidRDefault="00FF0721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59AB12FE" w14:textId="210C9D53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The implicit rate in the lease is 9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>, compounded monthly</w:t>
      </w:r>
      <w:r w:rsidR="00BE42F3">
        <w:rPr>
          <w:rFonts w:ascii="Gisha" w:hAnsi="Gisha" w:cs="Gisha"/>
          <w:sz w:val="24"/>
          <w:szCs w:val="24"/>
          <w:lang w:eastAsia="en-CA"/>
        </w:rPr>
        <w:t>.</w:t>
      </w:r>
    </w:p>
    <w:p w14:paraId="1304832D" w14:textId="77777777" w:rsidR="00B55A52" w:rsidRPr="008E1544" w:rsidRDefault="00B55A52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2F291437" w14:textId="77777777" w:rsidR="00B55A52" w:rsidRPr="000B0EF3" w:rsidRDefault="00B55A52" w:rsidP="000B0EF3">
      <w:pPr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55F944AA" w14:textId="77777777" w:rsidR="00B55A52" w:rsidRPr="008E1544" w:rsidRDefault="00B55A52" w:rsidP="000B0EF3">
      <w:pPr>
        <w:rPr>
          <w:rFonts w:ascii="Gisha" w:hAnsi="Gisha" w:cs="Gisha"/>
          <w:b/>
          <w:sz w:val="24"/>
          <w:szCs w:val="24"/>
          <w:lang w:eastAsia="en-CA"/>
        </w:rPr>
      </w:pPr>
    </w:p>
    <w:p w14:paraId="56CC20EC" w14:textId="77777777" w:rsidR="00B55A52" w:rsidRPr="008E1544" w:rsidRDefault="00B55A52" w:rsidP="000B0EF3">
      <w:pPr>
        <w:numPr>
          <w:ilvl w:val="0"/>
          <w:numId w:val="30"/>
        </w:numPr>
        <w:ind w:left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Prepare a partial income statement and balance sheet for Secure Transport at the end of the first month of the lease.</w:t>
      </w:r>
    </w:p>
    <w:p w14:paraId="7017DE8A" w14:textId="77777777" w:rsidR="00B55A52" w:rsidRPr="008E1544" w:rsidRDefault="00B55A52" w:rsidP="000B0EF3">
      <w:pPr>
        <w:rPr>
          <w:rFonts w:ascii="Gisha" w:hAnsi="Gisha" w:cs="Gisha"/>
          <w:b/>
          <w:sz w:val="24"/>
          <w:szCs w:val="24"/>
          <w:lang w:eastAsia="en-CA"/>
        </w:rPr>
      </w:pPr>
    </w:p>
    <w:p w14:paraId="5EC1480C" w14:textId="77777777" w:rsidR="00B55A52" w:rsidRPr="00DD7A94" w:rsidRDefault="00B55A52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  <w:r w:rsidRPr="008E1544">
        <w:rPr>
          <w:rFonts w:ascii="Gisha" w:hAnsi="Gisha" w:cs="Gisha" w:hint="cs"/>
          <w:b/>
          <w:sz w:val="28"/>
          <w:szCs w:val="28"/>
          <w:lang w:val="en-CA"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DD7A94">
        <w:rPr>
          <w:rFonts w:ascii="Gisha" w:hAnsi="Gisha" w:cs="Gisha" w:hint="cs"/>
          <w:b/>
          <w:sz w:val="28"/>
          <w:szCs w:val="28"/>
          <w:lang w:val="en-CA" w:eastAsia="en-CA"/>
        </w:rPr>
        <w:t>Capitalizing Leases at Wilson</w:t>
      </w:r>
    </w:p>
    <w:p w14:paraId="37F5CE33" w14:textId="77777777" w:rsidR="00B55A52" w:rsidRPr="008E1544" w:rsidRDefault="00B55A52" w:rsidP="000B0EF3">
      <w:pPr>
        <w:rPr>
          <w:rFonts w:ascii="Gisha" w:hAnsi="Gisha" w:cs="Gisha"/>
          <w:b/>
          <w:sz w:val="24"/>
          <w:szCs w:val="24"/>
          <w:lang w:val="en-CA" w:eastAsia="en-CA"/>
        </w:rPr>
      </w:pPr>
    </w:p>
    <w:p w14:paraId="6BF44C32" w14:textId="77777777" w:rsidR="00B55A52" w:rsidRPr="008E1544" w:rsidRDefault="00B55A52" w:rsidP="00BE42F3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  <w:tab w:val="left" w:pos="9270"/>
        </w:tabs>
        <w:suppressAutoHyphens/>
        <w:ind w:right="-180"/>
        <w:rPr>
          <w:rFonts w:ascii="Gisha" w:hAnsi="Gisha" w:cs="Gisha"/>
          <w:spacing w:val="-2"/>
          <w:sz w:val="24"/>
          <w:szCs w:val="24"/>
          <w:lang w:val="en-GB" w:eastAsia="en-CA"/>
        </w:rPr>
      </w:pP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Network Company manufactures computers, which it sells or leases for use as front-end processors in wide-area networks.  Network builds computers and sells them for </w:t>
      </w:r>
      <w:r w:rsidR="00926023">
        <w:rPr>
          <w:rFonts w:ascii="Gisha" w:hAnsi="Gisha" w:cs="Gisha" w:hint="cs"/>
          <w:spacing w:val="-2"/>
          <w:sz w:val="24"/>
          <w:szCs w:val="24"/>
          <w:lang w:val="en-GB" w:eastAsia="en-CA"/>
        </w:rPr>
        <w:t>CAD</w:t>
      </w:r>
      <w:r w:rsidR="00926023">
        <w:rPr>
          <w:rFonts w:ascii="Gisha" w:hAnsi="Gisha" w:cs="Gisha"/>
          <w:spacing w:val="-2"/>
          <w:sz w:val="24"/>
          <w:szCs w:val="24"/>
          <w:lang w:val="en-GB" w:eastAsia="en-CA"/>
        </w:rPr>
        <w:t xml:space="preserve"> </w:t>
      </w: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95,000.  The computers have an estimated life of seven years and a negligible salvage value.  </w:t>
      </w:r>
    </w:p>
    <w:p w14:paraId="161C19EB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</w:p>
    <w:p w14:paraId="4F1B1AAC" w14:textId="77777777" w:rsidR="00AB6207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Network leased two computers to Wilson Company for five years at </w:t>
      </w:r>
      <w:r w:rsidR="00926023">
        <w:rPr>
          <w:rFonts w:ascii="Gisha" w:hAnsi="Gisha" w:cs="Gisha" w:hint="cs"/>
          <w:spacing w:val="-2"/>
          <w:sz w:val="24"/>
          <w:szCs w:val="24"/>
          <w:lang w:val="en-GB" w:eastAsia="en-CA"/>
        </w:rPr>
        <w:t>CAD</w:t>
      </w:r>
      <w:r w:rsidR="00926023">
        <w:rPr>
          <w:rFonts w:ascii="Gisha" w:hAnsi="Gisha" w:cs="Gisha"/>
          <w:spacing w:val="-2"/>
          <w:sz w:val="24"/>
          <w:szCs w:val="24"/>
          <w:lang w:val="en-GB" w:eastAsia="en-CA"/>
        </w:rPr>
        <w:t xml:space="preserve"> </w:t>
      </w: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1,754.88 each per month on December 1, 2018.  Network expects each computer to be worth </w:t>
      </w:r>
      <w:r w:rsidR="00926023">
        <w:rPr>
          <w:rFonts w:ascii="Gisha" w:hAnsi="Gisha" w:cs="Gisha" w:hint="cs"/>
          <w:spacing w:val="-2"/>
          <w:sz w:val="24"/>
          <w:szCs w:val="24"/>
          <w:lang w:val="en-GB" w:eastAsia="en-CA"/>
        </w:rPr>
        <w:t>CAD</w:t>
      </w:r>
      <w:r w:rsidR="00926023">
        <w:rPr>
          <w:rFonts w:ascii="Gisha" w:hAnsi="Gisha" w:cs="Gisha"/>
          <w:spacing w:val="-2"/>
          <w:sz w:val="24"/>
          <w:szCs w:val="24"/>
          <w:lang w:val="en-GB" w:eastAsia="en-CA"/>
        </w:rPr>
        <w:t xml:space="preserve"> </w:t>
      </w: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>11,732.65 at the end of the lease</w:t>
      </w:r>
      <w:r w:rsidR="00CB7046"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 when they are returned to the lessor</w:t>
      </w: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.  </w:t>
      </w:r>
    </w:p>
    <w:p w14:paraId="5DDB0B34" w14:textId="77777777" w:rsidR="00AB6207" w:rsidRDefault="00AB6207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</w:p>
    <w:p w14:paraId="3749B81C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>T</w:t>
      </w:r>
      <w:r w:rsidRPr="008E1544">
        <w:rPr>
          <w:rFonts w:ascii="Gisha" w:hAnsi="Gisha" w:cs="Gisha" w:hint="cs"/>
          <w:sz w:val="24"/>
          <w:szCs w:val="24"/>
          <w:lang w:eastAsia="en-CA"/>
        </w:rPr>
        <w:t>he implicit rate in the lease is 8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, compounded monthly.  </w:t>
      </w:r>
    </w:p>
    <w:p w14:paraId="2228EB6E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spacing w:val="-2"/>
          <w:sz w:val="24"/>
          <w:szCs w:val="24"/>
          <w:lang w:val="en-GB" w:eastAsia="en-CA"/>
        </w:rPr>
      </w:pPr>
    </w:p>
    <w:p w14:paraId="16DCABF6" w14:textId="77777777" w:rsidR="00B55A52" w:rsidRPr="000B0EF3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  <w:r w:rsidRPr="000B0EF3">
        <w:rPr>
          <w:rFonts w:ascii="Gisha" w:hAnsi="Gisha" w:cs="Gisha" w:hint="cs"/>
          <w:b/>
          <w:spacing w:val="-2"/>
          <w:sz w:val="24"/>
          <w:szCs w:val="24"/>
          <w:lang w:val="en-GB" w:eastAsia="en-CA"/>
        </w:rPr>
        <w:t>REQUIRED:</w:t>
      </w:r>
    </w:p>
    <w:p w14:paraId="2ABDBD68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</w:p>
    <w:p w14:paraId="4C180BBB" w14:textId="77777777" w:rsidR="00B55A52" w:rsidRPr="008E1544" w:rsidRDefault="00B55A52" w:rsidP="000B0EF3">
      <w:pPr>
        <w:numPr>
          <w:ilvl w:val="0"/>
          <w:numId w:val="31"/>
        </w:numPr>
        <w:ind w:left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Prepare a partial income statement and balance sheet for Wilson at the end of the first month of the lease.</w:t>
      </w:r>
    </w:p>
    <w:p w14:paraId="5186F3AD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</w:p>
    <w:p w14:paraId="413F1F85" w14:textId="77777777" w:rsidR="00500A9C" w:rsidRDefault="00500A9C">
      <w:p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br w:type="page"/>
      </w:r>
    </w:p>
    <w:p w14:paraId="2DA90BD5" w14:textId="77777777" w:rsidR="00500A9C" w:rsidRPr="00DD7A94" w:rsidRDefault="00DD7A94" w:rsidP="00500A9C">
      <w:pPr>
        <w:rPr>
          <w:rFonts w:ascii="Gisha" w:hAnsi="Gisha" w:cs="Gisha"/>
          <w:b/>
          <w:sz w:val="28"/>
          <w:szCs w:val="28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500A9C" w:rsidRPr="00DD7A94">
        <w:rPr>
          <w:rFonts w:ascii="Gisha" w:hAnsi="Gisha" w:cs="Gisha" w:hint="cs"/>
          <w:b/>
          <w:sz w:val="28"/>
          <w:szCs w:val="28"/>
        </w:rPr>
        <w:t>Capitalizing Leases at Porta Power</w:t>
      </w:r>
    </w:p>
    <w:p w14:paraId="4937AE0A" w14:textId="77777777" w:rsidR="00500A9C" w:rsidRDefault="00500A9C" w:rsidP="00500A9C">
      <w:pPr>
        <w:rPr>
          <w:rFonts w:ascii="Gisha" w:hAnsi="Gisha" w:cs="Gisha"/>
          <w:sz w:val="24"/>
          <w:szCs w:val="24"/>
        </w:rPr>
      </w:pPr>
    </w:p>
    <w:p w14:paraId="781C904B" w14:textId="77777777" w:rsidR="00500A9C" w:rsidRPr="005F3450" w:rsidRDefault="00500A9C" w:rsidP="00500A9C">
      <w:pPr>
        <w:rPr>
          <w:rFonts w:ascii="Gisha" w:hAnsi="Gisha" w:cs="Gisha"/>
          <w:sz w:val="24"/>
          <w:szCs w:val="24"/>
        </w:rPr>
      </w:pPr>
      <w:r w:rsidRPr="005F3450">
        <w:rPr>
          <w:rFonts w:ascii="Gisha" w:hAnsi="Gisha" w:cs="Gisha" w:hint="cs"/>
          <w:sz w:val="24"/>
          <w:szCs w:val="24"/>
        </w:rPr>
        <w:t xml:space="preserve">Porta Power Company manufactures industrial generators that are used at isolated construction sites.  Each generator sells for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926023">
        <w:rPr>
          <w:rFonts w:ascii="Gisha" w:hAnsi="Gisha" w:cs="Gisha"/>
          <w:sz w:val="24"/>
          <w:szCs w:val="24"/>
        </w:rPr>
        <w:t xml:space="preserve"> </w:t>
      </w:r>
      <w:r w:rsidRPr="005F3450">
        <w:rPr>
          <w:rFonts w:ascii="Gisha" w:hAnsi="Gisha" w:cs="Gisha" w:hint="cs"/>
          <w:sz w:val="24"/>
          <w:szCs w:val="24"/>
        </w:rPr>
        <w:t xml:space="preserve">238,300.  The generators have a life of approximately 10 years if properly maintained and a negligible salvage value.    </w:t>
      </w:r>
    </w:p>
    <w:p w14:paraId="7AD88534" w14:textId="77777777" w:rsidR="00500A9C" w:rsidRPr="005F3450" w:rsidRDefault="00500A9C" w:rsidP="00500A9C">
      <w:pPr>
        <w:rPr>
          <w:rFonts w:ascii="Gisha" w:eastAsiaTheme="minorHAnsi" w:hAnsi="Gisha" w:cs="Gisha"/>
          <w:sz w:val="24"/>
          <w:szCs w:val="24"/>
        </w:rPr>
      </w:pPr>
    </w:p>
    <w:p w14:paraId="5F7B14C0" w14:textId="1DA6EB29" w:rsidR="00500A9C" w:rsidRPr="005F3450" w:rsidRDefault="00500A9C" w:rsidP="00500A9C">
      <w:pPr>
        <w:rPr>
          <w:rFonts w:ascii="Gisha" w:eastAsiaTheme="minorHAnsi" w:hAnsi="Gisha" w:cs="Gisha"/>
          <w:sz w:val="24"/>
          <w:szCs w:val="24"/>
        </w:rPr>
      </w:pPr>
      <w:r w:rsidRPr="005F3450">
        <w:rPr>
          <w:rFonts w:ascii="Gisha" w:eastAsiaTheme="minorHAnsi" w:hAnsi="Gisha" w:cs="Gisha" w:hint="cs"/>
          <w:sz w:val="24"/>
          <w:szCs w:val="24"/>
        </w:rPr>
        <w:t xml:space="preserve">Porta Power both sells and leases its product.  Arctic Construction leased four generators on December 1, 2019. The lease is for </w:t>
      </w:r>
      <w:r w:rsidR="00BE42F3">
        <w:rPr>
          <w:rFonts w:ascii="Gisha" w:eastAsiaTheme="minorHAnsi" w:hAnsi="Gisha" w:cs="Gisha"/>
          <w:sz w:val="24"/>
          <w:szCs w:val="24"/>
        </w:rPr>
        <w:t>eight</w:t>
      </w:r>
      <w:r w:rsidRPr="005F3450">
        <w:rPr>
          <w:rFonts w:ascii="Gisha" w:eastAsiaTheme="minorHAnsi" w:hAnsi="Gisha" w:cs="Gisha" w:hint="cs"/>
          <w:sz w:val="24"/>
          <w:szCs w:val="24"/>
        </w:rPr>
        <w:t xml:space="preserve"> years and the monthly payment for each generator is </w:t>
      </w:r>
      <w:r w:rsidR="00926023">
        <w:rPr>
          <w:rFonts w:ascii="Gisha" w:eastAsiaTheme="minorHAnsi" w:hAnsi="Gisha" w:cs="Gisha" w:hint="cs"/>
          <w:sz w:val="24"/>
          <w:szCs w:val="24"/>
        </w:rPr>
        <w:t>CAD</w:t>
      </w:r>
      <w:r w:rsidR="00926023">
        <w:rPr>
          <w:rFonts w:ascii="Gisha" w:eastAsiaTheme="minorHAnsi" w:hAnsi="Gisha" w:cs="Gisha"/>
          <w:sz w:val="24"/>
          <w:szCs w:val="24"/>
        </w:rPr>
        <w:t xml:space="preserve"> </w:t>
      </w:r>
      <w:r w:rsidRPr="005F3450">
        <w:rPr>
          <w:rFonts w:ascii="Gisha" w:eastAsiaTheme="minorHAnsi" w:hAnsi="Gisha" w:cs="Gisha" w:hint="cs"/>
          <w:sz w:val="24"/>
          <w:szCs w:val="24"/>
        </w:rPr>
        <w:t xml:space="preserve">3,585.97 payable at the beginning of each month.  Arctic Construction takes possession of the generators at the end of the lease at no cost.   </w:t>
      </w:r>
    </w:p>
    <w:p w14:paraId="0FD7E325" w14:textId="77777777" w:rsidR="00500A9C" w:rsidRPr="005F3450" w:rsidRDefault="00500A9C" w:rsidP="00500A9C">
      <w:pPr>
        <w:rPr>
          <w:rFonts w:ascii="Gisha" w:eastAsiaTheme="minorHAnsi" w:hAnsi="Gisha" w:cs="Gisha"/>
          <w:sz w:val="24"/>
          <w:szCs w:val="24"/>
        </w:rPr>
      </w:pPr>
    </w:p>
    <w:p w14:paraId="6831AA4D" w14:textId="77777777" w:rsidR="00500A9C" w:rsidRPr="005F3450" w:rsidRDefault="00500A9C" w:rsidP="00500A9C">
      <w:pPr>
        <w:rPr>
          <w:rFonts w:ascii="Gisha" w:hAnsi="Gisha" w:cs="Gisha"/>
          <w:sz w:val="24"/>
          <w:szCs w:val="24"/>
        </w:rPr>
      </w:pPr>
      <w:r w:rsidRPr="005F3450">
        <w:rPr>
          <w:rFonts w:ascii="Gisha" w:hAnsi="Gisha" w:cs="Gisha" w:hint="cs"/>
          <w:sz w:val="24"/>
          <w:szCs w:val="24"/>
        </w:rPr>
        <w:t>The implicit rate in the lease is 10</w:t>
      </w:r>
      <w:r w:rsidRPr="00500A9C">
        <w:rPr>
          <w:rFonts w:ascii="Gisha" w:hAnsi="Gisha" w:cs="Gisha" w:hint="cs"/>
          <w:sz w:val="24"/>
          <w:szCs w:val="24"/>
        </w:rPr>
        <w:t>.0%</w:t>
      </w:r>
      <w:r w:rsidRPr="005F3450">
        <w:rPr>
          <w:rFonts w:ascii="Gisha" w:hAnsi="Gisha" w:cs="Gisha" w:hint="cs"/>
          <w:sz w:val="24"/>
          <w:szCs w:val="24"/>
        </w:rPr>
        <w:t>, compounded monthly.  Arctic Construction has an incremental borrowing rate of 9</w:t>
      </w:r>
      <w:r w:rsidRPr="00500A9C">
        <w:rPr>
          <w:rFonts w:ascii="Gisha" w:hAnsi="Gisha" w:cs="Gisha" w:hint="cs"/>
          <w:sz w:val="24"/>
          <w:szCs w:val="24"/>
        </w:rPr>
        <w:t>.0%</w:t>
      </w:r>
      <w:r w:rsidRPr="005F3450">
        <w:rPr>
          <w:rFonts w:ascii="Gisha" w:hAnsi="Gisha" w:cs="Gisha" w:hint="cs"/>
          <w:sz w:val="24"/>
          <w:szCs w:val="24"/>
        </w:rPr>
        <w:t xml:space="preserve">, compounded monthly. </w:t>
      </w:r>
    </w:p>
    <w:p w14:paraId="545F3E16" w14:textId="77777777" w:rsidR="00500A9C" w:rsidRPr="005F3450" w:rsidRDefault="00500A9C" w:rsidP="00500A9C">
      <w:pPr>
        <w:jc w:val="both"/>
        <w:rPr>
          <w:rFonts w:ascii="Gisha" w:eastAsiaTheme="minorHAnsi" w:hAnsi="Gisha" w:cs="Gisha"/>
          <w:b/>
          <w:sz w:val="24"/>
          <w:szCs w:val="24"/>
        </w:rPr>
      </w:pPr>
    </w:p>
    <w:p w14:paraId="64DDC455" w14:textId="77777777" w:rsidR="00500A9C" w:rsidRPr="005F3450" w:rsidRDefault="00500A9C" w:rsidP="00500A9C">
      <w:pPr>
        <w:jc w:val="both"/>
        <w:rPr>
          <w:rFonts w:ascii="Gisha" w:eastAsiaTheme="minorHAnsi" w:hAnsi="Gisha" w:cs="Gisha"/>
          <w:b/>
          <w:sz w:val="24"/>
          <w:szCs w:val="24"/>
        </w:rPr>
      </w:pPr>
      <w:r w:rsidRPr="005F3450">
        <w:rPr>
          <w:rFonts w:ascii="Gisha" w:eastAsiaTheme="minorHAnsi" w:hAnsi="Gisha" w:cs="Gisha" w:hint="cs"/>
          <w:b/>
          <w:sz w:val="24"/>
          <w:szCs w:val="24"/>
        </w:rPr>
        <w:t>REQUIRED:</w:t>
      </w:r>
    </w:p>
    <w:p w14:paraId="2AC1D1C3" w14:textId="77777777" w:rsidR="00500A9C" w:rsidRPr="005F3450" w:rsidRDefault="00500A9C" w:rsidP="00500A9C">
      <w:pPr>
        <w:jc w:val="both"/>
        <w:rPr>
          <w:rFonts w:ascii="Gisha" w:hAnsi="Gisha" w:cs="Gisha"/>
          <w:sz w:val="24"/>
          <w:szCs w:val="24"/>
        </w:rPr>
      </w:pPr>
    </w:p>
    <w:p w14:paraId="6898FA5B" w14:textId="77777777" w:rsidR="00500A9C" w:rsidRPr="005F3450" w:rsidRDefault="00500A9C" w:rsidP="00500A9C">
      <w:pPr>
        <w:numPr>
          <w:ilvl w:val="0"/>
          <w:numId w:val="43"/>
        </w:numPr>
        <w:tabs>
          <w:tab w:val="left" w:pos="360"/>
        </w:tabs>
        <w:ind w:left="360"/>
        <w:jc w:val="both"/>
        <w:rPr>
          <w:rFonts w:ascii="Gisha" w:hAnsi="Gisha" w:cs="Gisha"/>
          <w:sz w:val="24"/>
          <w:szCs w:val="24"/>
        </w:rPr>
      </w:pPr>
      <w:r w:rsidRPr="005F3450">
        <w:rPr>
          <w:rFonts w:ascii="Gisha" w:hAnsi="Gisha" w:cs="Gisha" w:hint="cs"/>
          <w:sz w:val="24"/>
          <w:szCs w:val="24"/>
        </w:rPr>
        <w:t>Prepare a partial income statement and balance sheet at the end of 2019 relating to the lease.</w:t>
      </w:r>
    </w:p>
    <w:p w14:paraId="4FC97110" w14:textId="77777777" w:rsidR="00B55A52" w:rsidRPr="00DD7A9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8"/>
          <w:szCs w:val="28"/>
          <w:lang w:val="en-GB" w:eastAsia="en-CA"/>
        </w:rPr>
      </w:pPr>
      <w:r w:rsidRPr="008E1544">
        <w:rPr>
          <w:rFonts w:ascii="Gisha" w:hAnsi="Gisha" w:cs="Gisha" w:hint="cs"/>
          <w:b/>
          <w:spacing w:val="-2"/>
          <w:sz w:val="28"/>
          <w:szCs w:val="28"/>
          <w:lang w:val="en-GB"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DD7A94">
        <w:rPr>
          <w:rFonts w:ascii="Gisha" w:hAnsi="Gisha" w:cs="Gisha" w:hint="cs"/>
          <w:b/>
          <w:spacing w:val="-2"/>
          <w:sz w:val="28"/>
          <w:szCs w:val="28"/>
          <w:lang w:val="en-GB" w:eastAsia="en-CA"/>
        </w:rPr>
        <w:t>Capitalizing Leases</w:t>
      </w:r>
      <w:r w:rsidR="00C1291D" w:rsidRPr="00DD7A94">
        <w:rPr>
          <w:rFonts w:ascii="Gisha" w:hAnsi="Gisha" w:cs="Gisha" w:hint="cs"/>
          <w:b/>
          <w:spacing w:val="-2"/>
          <w:sz w:val="28"/>
          <w:szCs w:val="28"/>
          <w:lang w:val="en-GB" w:eastAsia="en-CA"/>
        </w:rPr>
        <w:t xml:space="preserve"> at Acme</w:t>
      </w:r>
    </w:p>
    <w:p w14:paraId="7E036440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</w:p>
    <w:p w14:paraId="6329EB9A" w14:textId="77777777" w:rsidR="00FF0721" w:rsidRDefault="00C1291D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>Acme</w:t>
      </w:r>
      <w:r w:rsidR="00B55A52"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 Ltd. has entered into a 2-year operating lease for the use of some equipment on December 1, 2018.  Lease payments are </w:t>
      </w:r>
      <w:r w:rsidR="00926023">
        <w:rPr>
          <w:rFonts w:ascii="Gisha" w:hAnsi="Gisha" w:cs="Gisha" w:hint="cs"/>
          <w:spacing w:val="-2"/>
          <w:sz w:val="24"/>
          <w:szCs w:val="24"/>
          <w:lang w:val="en-GB" w:eastAsia="en-CA"/>
        </w:rPr>
        <w:t>CAD</w:t>
      </w:r>
      <w:r w:rsidR="00926023">
        <w:rPr>
          <w:rFonts w:ascii="Gisha" w:hAnsi="Gisha" w:cs="Gisha"/>
          <w:spacing w:val="-2"/>
          <w:sz w:val="24"/>
          <w:szCs w:val="24"/>
          <w:lang w:val="en-GB" w:eastAsia="en-CA"/>
        </w:rPr>
        <w:t xml:space="preserve"> </w:t>
      </w:r>
      <w:r w:rsidR="00B55A52"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 xml:space="preserve">2,000 per month payable at the beginning of each month.  </w:t>
      </w:r>
    </w:p>
    <w:p w14:paraId="5A4052A1" w14:textId="77777777" w:rsidR="00FF0721" w:rsidRDefault="00FF0721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</w:p>
    <w:p w14:paraId="70AEC29A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rPr>
          <w:rFonts w:ascii="Gisha" w:hAnsi="Gisha" w:cs="Gisha"/>
          <w:spacing w:val="-2"/>
          <w:sz w:val="24"/>
          <w:szCs w:val="24"/>
          <w:lang w:val="en-GB" w:eastAsia="en-CA"/>
        </w:rPr>
      </w:pP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>The company’s incremental borrowing rate is 5</w:t>
      </w:r>
      <w:r w:rsidR="000C030E">
        <w:rPr>
          <w:rFonts w:ascii="Gisha" w:hAnsi="Gisha" w:cs="Gisha"/>
          <w:spacing w:val="-2"/>
          <w:sz w:val="24"/>
          <w:szCs w:val="24"/>
          <w:lang w:val="en-GB" w:eastAsia="en-CA"/>
        </w:rPr>
        <w:t>.0</w:t>
      </w:r>
      <w:r w:rsidR="00FE5F1B">
        <w:rPr>
          <w:rFonts w:ascii="Gisha" w:hAnsi="Gisha" w:cs="Gisha"/>
          <w:spacing w:val="-2"/>
          <w:sz w:val="24"/>
          <w:szCs w:val="24"/>
          <w:lang w:val="en-GB" w:eastAsia="en-CA"/>
        </w:rPr>
        <w:t>%</w:t>
      </w:r>
      <w:r w:rsidRPr="008E1544">
        <w:rPr>
          <w:rFonts w:ascii="Gisha" w:hAnsi="Gisha" w:cs="Gisha" w:hint="cs"/>
          <w:spacing w:val="-2"/>
          <w:sz w:val="24"/>
          <w:szCs w:val="24"/>
          <w:lang w:val="en-GB" w:eastAsia="en-CA"/>
        </w:rPr>
        <w:t>, compounded monthly.</w:t>
      </w:r>
    </w:p>
    <w:p w14:paraId="7B6C7F29" w14:textId="77777777" w:rsidR="00B55A52" w:rsidRPr="008E1544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</w:p>
    <w:p w14:paraId="0C57336C" w14:textId="77777777" w:rsidR="00B55A52" w:rsidRPr="000B0EF3" w:rsidRDefault="00B55A52" w:rsidP="000B0EF3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  <w:r w:rsidRPr="000B0EF3">
        <w:rPr>
          <w:rFonts w:ascii="Gisha" w:hAnsi="Gisha" w:cs="Gisha" w:hint="cs"/>
          <w:b/>
          <w:spacing w:val="-2"/>
          <w:sz w:val="24"/>
          <w:szCs w:val="24"/>
          <w:lang w:val="en-GB" w:eastAsia="en-CA"/>
        </w:rPr>
        <w:t>REQUIRED:</w:t>
      </w:r>
    </w:p>
    <w:p w14:paraId="085C5C87" w14:textId="77777777" w:rsidR="00B55A52" w:rsidRPr="008E1544" w:rsidRDefault="00B55A52" w:rsidP="000B0EF3">
      <w:pPr>
        <w:tabs>
          <w:tab w:val="left" w:pos="-1440"/>
          <w:tab w:val="left" w:pos="-72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right="54"/>
        <w:jc w:val="both"/>
        <w:rPr>
          <w:rFonts w:ascii="Gisha" w:hAnsi="Gisha" w:cs="Gisha"/>
          <w:b/>
          <w:spacing w:val="-2"/>
          <w:sz w:val="24"/>
          <w:szCs w:val="24"/>
          <w:lang w:val="en-GB" w:eastAsia="en-CA"/>
        </w:rPr>
      </w:pPr>
    </w:p>
    <w:p w14:paraId="5A56538D" w14:textId="77777777" w:rsidR="00B55A52" w:rsidRPr="008E1544" w:rsidRDefault="00B55A52" w:rsidP="000B0EF3">
      <w:pPr>
        <w:numPr>
          <w:ilvl w:val="0"/>
          <w:numId w:val="29"/>
        </w:numPr>
        <w:tabs>
          <w:tab w:val="clear" w:pos="810"/>
          <w:tab w:val="left" w:pos="-1440"/>
          <w:tab w:val="left" w:pos="-720"/>
          <w:tab w:val="num" w:pos="360"/>
          <w:tab w:val="left" w:pos="45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7920"/>
        </w:tabs>
        <w:suppressAutoHyphens/>
        <w:ind w:left="360" w:right="54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Prepare a partial income statement and balance sheet </w:t>
      </w:r>
      <w:r w:rsidR="002A4F8A" w:rsidRPr="008E1544">
        <w:rPr>
          <w:rFonts w:ascii="Gisha" w:hAnsi="Gisha" w:cs="Gisha" w:hint="cs"/>
          <w:sz w:val="24"/>
          <w:szCs w:val="24"/>
          <w:lang w:eastAsia="en-CA"/>
        </w:rPr>
        <w:t>for Acme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t the end of the first month of the lease.</w:t>
      </w:r>
    </w:p>
    <w:p w14:paraId="3CD01E04" w14:textId="77777777" w:rsidR="00AF23EF" w:rsidRPr="008E1544" w:rsidRDefault="00AF23EF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</w:p>
    <w:p w14:paraId="171C5879" w14:textId="77777777" w:rsidR="00AF23EF" w:rsidRPr="008E1544" w:rsidRDefault="00AF23EF" w:rsidP="000B0EF3">
      <w:pPr>
        <w:keepNext/>
        <w:outlineLvl w:val="2"/>
        <w:rPr>
          <w:rFonts w:ascii="Gisha" w:hAnsi="Gisha" w:cs="Gisha"/>
          <w:sz w:val="24"/>
          <w:szCs w:val="24"/>
          <w:lang w:eastAsia="en-CA"/>
        </w:rPr>
      </w:pPr>
    </w:p>
    <w:p w14:paraId="357AC557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41F17AF7" w14:textId="77777777" w:rsidR="00B55A52" w:rsidRPr="00DD7A94" w:rsidRDefault="00AF23EF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B55A52" w:rsidRPr="00DD7A94">
        <w:rPr>
          <w:rFonts w:ascii="Gisha" w:hAnsi="Gisha" w:cs="Gisha" w:hint="cs"/>
          <w:b/>
          <w:sz w:val="28"/>
          <w:szCs w:val="28"/>
          <w:lang w:eastAsia="en-CA"/>
        </w:rPr>
        <w:t>Calculating Lease Payments at Stead Leasing</w:t>
      </w:r>
    </w:p>
    <w:p w14:paraId="68071FD5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745D20DE" w14:textId="77777777" w:rsidR="00B55A52" w:rsidRPr="008E1544" w:rsidRDefault="00B55A52" w:rsidP="00BE42F3">
      <w:pPr>
        <w:ind w:right="-27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Stead Leasing Inc. is leasing a machine to Orion Ltd. and is determining the payments that will be due at the beginning of each month.  The following information was collected:</w:t>
      </w:r>
    </w:p>
    <w:p w14:paraId="33C2D378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54376EF2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  <w:t>Cost of machine: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5,000,000</w:t>
      </w:r>
    </w:p>
    <w:p w14:paraId="6DA81746" w14:textId="6646A80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  <w:t>Lease term: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10 years</w:t>
      </w:r>
    </w:p>
    <w:p w14:paraId="6491BEB4" w14:textId="4E395BBB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="00D602DE">
        <w:rPr>
          <w:rFonts w:ascii="Gisha" w:hAnsi="Gisha" w:cs="Gisha"/>
          <w:sz w:val="24"/>
          <w:szCs w:val="24"/>
          <w:lang w:eastAsia="en-CA"/>
        </w:rPr>
        <w:t>RRR</w:t>
      </w:r>
      <w:r w:rsidRPr="008E1544">
        <w:rPr>
          <w:rFonts w:ascii="Gisha" w:hAnsi="Gisha" w:cs="Gisha" w:hint="cs"/>
          <w:sz w:val="24"/>
          <w:szCs w:val="24"/>
          <w:lang w:eastAsia="en-CA"/>
        </w:rPr>
        <w:t>: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="00D602DE">
        <w:rPr>
          <w:rFonts w:ascii="Gisha" w:hAnsi="Gisha" w:cs="Gisha"/>
          <w:sz w:val="24"/>
          <w:szCs w:val="24"/>
          <w:lang w:eastAsia="en-CA"/>
        </w:rPr>
        <w:tab/>
      </w:r>
      <w:r w:rsidR="00D602DE">
        <w:rPr>
          <w:rFonts w:ascii="Gisha" w:hAnsi="Gisha" w:cs="Gisha"/>
          <w:sz w:val="24"/>
          <w:szCs w:val="24"/>
          <w:lang w:eastAsia="en-CA"/>
        </w:rPr>
        <w:tab/>
      </w:r>
      <w:r w:rsidR="00D602DE">
        <w:rPr>
          <w:rFonts w:ascii="Gisha" w:hAnsi="Gisha" w:cs="Gisha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>12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 w:hint="cs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>, compounded monthly</w:t>
      </w:r>
    </w:p>
    <w:p w14:paraId="464DFD58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Estimated residual:  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1,000,000</w:t>
      </w:r>
    </w:p>
    <w:p w14:paraId="38FCFFC5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  <w:t>CCA rate: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30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</w:p>
    <w:p w14:paraId="5CED0A7F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ab/>
        <w:t>Tax rate: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30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</w:p>
    <w:p w14:paraId="0CB8937D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1FFEE4B9" w14:textId="77777777" w:rsidR="00B55A52" w:rsidRPr="008E1544" w:rsidRDefault="00B232E6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The machine is an exempt specified leasing property</w:t>
      </w:r>
      <w:r w:rsidR="00B55A52" w:rsidRPr="008E1544">
        <w:rPr>
          <w:rFonts w:ascii="Gisha" w:hAnsi="Gisha" w:cs="Gisha" w:hint="cs"/>
          <w:sz w:val="24"/>
          <w:szCs w:val="24"/>
          <w:lang w:eastAsia="en-CA"/>
        </w:rPr>
        <w:t xml:space="preserve"> under the Income Tax Act.</w:t>
      </w:r>
    </w:p>
    <w:p w14:paraId="10995D89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66A5F974" w14:textId="77777777" w:rsidR="00B55A52" w:rsidRPr="000B0EF3" w:rsidRDefault="00B55A52" w:rsidP="000B0EF3">
      <w:pPr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085FC92F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5DB5D515" w14:textId="77777777" w:rsidR="00B55A52" w:rsidRPr="008E1544" w:rsidRDefault="00B55A52" w:rsidP="000B0EF3">
      <w:pPr>
        <w:keepNext/>
        <w:numPr>
          <w:ilvl w:val="0"/>
          <w:numId w:val="34"/>
        </w:numPr>
        <w:ind w:left="360"/>
        <w:outlineLvl w:val="2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Calculate the monthly lease payment.</w:t>
      </w:r>
    </w:p>
    <w:p w14:paraId="23BC6BA2" w14:textId="77777777" w:rsidR="00B55A52" w:rsidRPr="008E1544" w:rsidRDefault="00B55A52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0E79FA00" w14:textId="77777777" w:rsidR="00B55A52" w:rsidRPr="008E1544" w:rsidRDefault="00B55A52" w:rsidP="000B0EF3">
      <w:pPr>
        <w:numPr>
          <w:ilvl w:val="0"/>
          <w:numId w:val="34"/>
        </w:numPr>
        <w:tabs>
          <w:tab w:val="left" w:pos="360"/>
        </w:tabs>
        <w:ind w:left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If the lease payment was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82,000 per month, what would be the rate of return?</w:t>
      </w:r>
    </w:p>
    <w:p w14:paraId="787884CC" w14:textId="77777777" w:rsidR="00B55A52" w:rsidRPr="008E1544" w:rsidRDefault="00B55A52" w:rsidP="000B0EF3">
      <w:pPr>
        <w:ind w:left="720"/>
        <w:rPr>
          <w:rFonts w:ascii="Gisha" w:hAnsi="Gisha" w:cs="Gisha"/>
          <w:sz w:val="24"/>
          <w:szCs w:val="24"/>
          <w:lang w:eastAsia="en-CA"/>
        </w:rPr>
      </w:pPr>
    </w:p>
    <w:p w14:paraId="428B8C28" w14:textId="77777777" w:rsidR="00B55A52" w:rsidRPr="008E1544" w:rsidRDefault="00B55A52" w:rsidP="000B0EF3">
      <w:pPr>
        <w:numPr>
          <w:ilvl w:val="0"/>
          <w:numId w:val="34"/>
        </w:numPr>
        <w:tabs>
          <w:tab w:val="left" w:pos="360"/>
        </w:tabs>
        <w:ind w:left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What would the lease payments in Part 1 be if the lease had a bargain purchase option where Orion could buy the asset at the end of the lease for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1?</w:t>
      </w:r>
    </w:p>
    <w:p w14:paraId="7E8CB2B8" w14:textId="77777777" w:rsidR="00B55A52" w:rsidRPr="008E1544" w:rsidRDefault="00B55A52" w:rsidP="000B0EF3">
      <w:pPr>
        <w:rPr>
          <w:rFonts w:ascii="Gisha" w:hAnsi="Gisha" w:cs="Gisha"/>
          <w:b/>
          <w:sz w:val="28"/>
          <w:szCs w:val="28"/>
          <w:lang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</w:p>
    <w:p w14:paraId="76B13507" w14:textId="77777777" w:rsidR="00317501" w:rsidRPr="00DD7A94" w:rsidRDefault="00DD7A94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317501" w:rsidRPr="00DD7A94">
        <w:rPr>
          <w:rFonts w:ascii="Gisha" w:hAnsi="Gisha" w:cs="Gisha" w:hint="cs"/>
          <w:b/>
          <w:sz w:val="28"/>
          <w:szCs w:val="28"/>
          <w:lang w:eastAsia="en-CA"/>
        </w:rPr>
        <w:t>Lease or Buy at</w:t>
      </w:r>
      <w:r w:rsidR="00411E22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Hawkeye</w:t>
      </w:r>
    </w:p>
    <w:p w14:paraId="074C34DF" w14:textId="77777777" w:rsidR="00317501" w:rsidRPr="008E1544" w:rsidRDefault="00317501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</w:p>
    <w:p w14:paraId="11951513" w14:textId="77777777" w:rsidR="00317501" w:rsidRPr="008E1544" w:rsidRDefault="00317501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Hawkeye Industries is purchasing a new machine for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926023">
        <w:rPr>
          <w:rFonts w:ascii="Gisha" w:hAnsi="Gisha" w:cs="Gisha"/>
          <w:sz w:val="24"/>
          <w:szCs w:val="24"/>
        </w:rPr>
        <w:t xml:space="preserve"> </w:t>
      </w:r>
      <w:r w:rsidRPr="008E1544">
        <w:rPr>
          <w:rFonts w:ascii="Gisha" w:hAnsi="Gisha" w:cs="Gisha" w:hint="cs"/>
          <w:sz w:val="24"/>
          <w:szCs w:val="24"/>
        </w:rPr>
        <w:t>3,000.  The machine is subject to a CCA rate of 40</w:t>
      </w:r>
      <w:r w:rsidR="000C030E">
        <w:rPr>
          <w:rFonts w:ascii="Gisha" w:hAnsi="Gisha" w:cs="Gisha"/>
          <w:sz w:val="24"/>
          <w:szCs w:val="24"/>
        </w:rPr>
        <w:t>.0</w:t>
      </w:r>
      <w:r w:rsidR="00FE5F1B">
        <w:rPr>
          <w:rFonts w:ascii="Gisha" w:hAnsi="Gisha" w:cs="Gisha"/>
          <w:sz w:val="24"/>
          <w:szCs w:val="24"/>
        </w:rPr>
        <w:t>%</w:t>
      </w:r>
      <w:r w:rsidRPr="008E1544">
        <w:rPr>
          <w:rFonts w:ascii="Gisha" w:hAnsi="Gisha" w:cs="Gisha" w:hint="cs"/>
          <w:sz w:val="24"/>
          <w:szCs w:val="24"/>
        </w:rPr>
        <w:t xml:space="preserve"> and will be worthless in three years.  CIBC has offered Hawkeye a 3-year loan for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926023">
        <w:rPr>
          <w:rFonts w:ascii="Gisha" w:hAnsi="Gisha" w:cs="Gisha"/>
          <w:sz w:val="24"/>
          <w:szCs w:val="24"/>
        </w:rPr>
        <w:t xml:space="preserve"> </w:t>
      </w:r>
      <w:r w:rsidRPr="008E1544">
        <w:rPr>
          <w:rFonts w:ascii="Gisha" w:hAnsi="Gisha" w:cs="Gisha" w:hint="cs"/>
          <w:sz w:val="24"/>
          <w:szCs w:val="24"/>
        </w:rPr>
        <w:t xml:space="preserve">3,000.  The repayment schedule requires three principal payments of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926023">
        <w:rPr>
          <w:rFonts w:ascii="Gisha" w:hAnsi="Gisha" w:cs="Gisha"/>
          <w:sz w:val="24"/>
          <w:szCs w:val="24"/>
        </w:rPr>
        <w:t xml:space="preserve"> </w:t>
      </w:r>
      <w:r w:rsidRPr="008E1544">
        <w:rPr>
          <w:rFonts w:ascii="Gisha" w:hAnsi="Gisha" w:cs="Gisha" w:hint="cs"/>
          <w:sz w:val="24"/>
          <w:szCs w:val="24"/>
        </w:rPr>
        <w:t>1,</w:t>
      </w:r>
      <w:r w:rsidR="00235166" w:rsidRPr="008E1544">
        <w:rPr>
          <w:rFonts w:ascii="Gisha" w:hAnsi="Gisha" w:cs="Gisha" w:hint="cs"/>
          <w:sz w:val="24"/>
          <w:szCs w:val="24"/>
        </w:rPr>
        <w:t>000 and an interest charge of 11.2</w:t>
      </w:r>
      <w:r w:rsidR="00FE5F1B">
        <w:rPr>
          <w:rFonts w:ascii="Gisha" w:hAnsi="Gisha" w:cs="Gisha"/>
          <w:sz w:val="24"/>
          <w:szCs w:val="24"/>
        </w:rPr>
        <w:t>%</w:t>
      </w:r>
      <w:r w:rsidRPr="008E1544">
        <w:rPr>
          <w:rFonts w:ascii="Gisha" w:hAnsi="Gisha" w:cs="Gisha" w:hint="cs"/>
          <w:sz w:val="24"/>
          <w:szCs w:val="24"/>
        </w:rPr>
        <w:t xml:space="preserve"> on the outstanding balance of the loan payable at the end of each year.  </w:t>
      </w:r>
    </w:p>
    <w:p w14:paraId="1F562703" w14:textId="77777777" w:rsidR="00317501" w:rsidRPr="008E1544" w:rsidRDefault="00317501" w:rsidP="000B0EF3">
      <w:pPr>
        <w:rPr>
          <w:rFonts w:ascii="Gisha" w:hAnsi="Gisha" w:cs="Gisha"/>
          <w:sz w:val="24"/>
          <w:szCs w:val="24"/>
        </w:rPr>
      </w:pPr>
    </w:p>
    <w:p w14:paraId="47235EE7" w14:textId="77777777" w:rsidR="00317501" w:rsidRPr="008E1544" w:rsidRDefault="00235166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Ottawa Leasing Ltd.</w:t>
      </w:r>
      <w:r w:rsidR="00317501" w:rsidRPr="008E1544">
        <w:rPr>
          <w:rFonts w:ascii="Gisha" w:hAnsi="Gisha" w:cs="Gisha" w:hint="cs"/>
          <w:sz w:val="24"/>
          <w:szCs w:val="24"/>
        </w:rPr>
        <w:t xml:space="preserve"> offers to lea</w:t>
      </w:r>
      <w:r w:rsidRPr="008E1544">
        <w:rPr>
          <w:rFonts w:ascii="Gisha" w:hAnsi="Gisha" w:cs="Gisha" w:hint="cs"/>
          <w:sz w:val="24"/>
          <w:szCs w:val="24"/>
        </w:rPr>
        <w:t>se the same machine to Hawkeye</w:t>
      </w:r>
      <w:r w:rsidR="00317501" w:rsidRPr="008E1544">
        <w:rPr>
          <w:rFonts w:ascii="Gisha" w:hAnsi="Gisha" w:cs="Gisha" w:hint="cs"/>
          <w:sz w:val="24"/>
          <w:szCs w:val="24"/>
        </w:rPr>
        <w:t xml:space="preserve">.  Lease payments of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926023">
        <w:rPr>
          <w:rFonts w:ascii="Gisha" w:hAnsi="Gisha" w:cs="Gisha"/>
          <w:sz w:val="24"/>
          <w:szCs w:val="24"/>
        </w:rPr>
        <w:t xml:space="preserve"> </w:t>
      </w:r>
      <w:r w:rsidR="00317501" w:rsidRPr="008E1544">
        <w:rPr>
          <w:rFonts w:ascii="Gisha" w:hAnsi="Gisha" w:cs="Gisha" w:hint="cs"/>
          <w:sz w:val="24"/>
          <w:szCs w:val="24"/>
        </w:rPr>
        <w:t xml:space="preserve">1,200 per year are payable at the beginning of each of the next three years.  </w:t>
      </w:r>
    </w:p>
    <w:p w14:paraId="32FCA254" w14:textId="77777777" w:rsidR="00317501" w:rsidRPr="008E1544" w:rsidRDefault="00317501" w:rsidP="000B0EF3">
      <w:pPr>
        <w:rPr>
          <w:rFonts w:ascii="Gisha" w:hAnsi="Gisha" w:cs="Gisha"/>
          <w:sz w:val="24"/>
          <w:szCs w:val="24"/>
        </w:rPr>
      </w:pPr>
    </w:p>
    <w:p w14:paraId="20EC4543" w14:textId="77777777" w:rsidR="00317501" w:rsidRPr="008E1544" w:rsidRDefault="00B232E6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The machine is exempt specified leasing property under the Income Tax Act.  </w:t>
      </w:r>
      <w:r w:rsidR="00411E22" w:rsidRPr="008E1544">
        <w:rPr>
          <w:rFonts w:ascii="Gisha" w:hAnsi="Gisha" w:cs="Gisha" w:hint="cs"/>
          <w:sz w:val="24"/>
          <w:szCs w:val="24"/>
        </w:rPr>
        <w:t>Hawkeye</w:t>
      </w:r>
      <w:r w:rsidR="00933FC9" w:rsidRPr="008E1544">
        <w:rPr>
          <w:rFonts w:ascii="Gisha" w:hAnsi="Gisha" w:cs="Gisha" w:hint="cs"/>
          <w:sz w:val="24"/>
          <w:szCs w:val="24"/>
        </w:rPr>
        <w:t xml:space="preserve">’s tax rate is </w:t>
      </w:r>
      <w:r w:rsidR="00235166" w:rsidRPr="008E1544">
        <w:rPr>
          <w:rFonts w:ascii="Gisha" w:hAnsi="Gisha" w:cs="Gisha" w:hint="cs"/>
          <w:sz w:val="24"/>
          <w:szCs w:val="24"/>
        </w:rPr>
        <w:t>25</w:t>
      </w:r>
      <w:r w:rsidR="000C030E">
        <w:rPr>
          <w:rFonts w:ascii="Gisha" w:hAnsi="Gisha" w:cs="Gisha"/>
          <w:sz w:val="24"/>
          <w:szCs w:val="24"/>
        </w:rPr>
        <w:t>.0</w:t>
      </w:r>
      <w:r w:rsidR="00FE5F1B">
        <w:rPr>
          <w:rFonts w:ascii="Gisha" w:hAnsi="Gisha" w:cs="Gisha"/>
          <w:sz w:val="24"/>
          <w:szCs w:val="24"/>
        </w:rPr>
        <w:t>%</w:t>
      </w:r>
      <w:r w:rsidR="00317501" w:rsidRPr="008E1544">
        <w:rPr>
          <w:rFonts w:ascii="Gisha" w:hAnsi="Gisha" w:cs="Gisha" w:hint="cs"/>
          <w:sz w:val="24"/>
          <w:szCs w:val="24"/>
        </w:rPr>
        <w:t xml:space="preserve">.  </w:t>
      </w:r>
    </w:p>
    <w:p w14:paraId="2329DF87" w14:textId="77777777" w:rsidR="00317501" w:rsidRPr="008E1544" w:rsidRDefault="00317501" w:rsidP="000B0EF3">
      <w:pPr>
        <w:jc w:val="both"/>
        <w:rPr>
          <w:rFonts w:ascii="Gisha" w:hAnsi="Gisha" w:cs="Gisha"/>
          <w:sz w:val="24"/>
          <w:szCs w:val="24"/>
        </w:rPr>
      </w:pPr>
    </w:p>
    <w:p w14:paraId="1870FCC3" w14:textId="77777777" w:rsidR="00317501" w:rsidRPr="000B0EF3" w:rsidRDefault="00317501" w:rsidP="000B0EF3">
      <w:pPr>
        <w:jc w:val="both"/>
        <w:rPr>
          <w:rFonts w:ascii="Gisha" w:hAnsi="Gisha" w:cs="Gisha"/>
          <w:b/>
          <w:sz w:val="24"/>
          <w:szCs w:val="24"/>
        </w:rPr>
      </w:pPr>
      <w:r w:rsidRPr="000B0EF3">
        <w:rPr>
          <w:rFonts w:ascii="Gisha" w:hAnsi="Gisha" w:cs="Gisha" w:hint="cs"/>
          <w:b/>
          <w:sz w:val="24"/>
          <w:szCs w:val="24"/>
        </w:rPr>
        <w:t>REQUIRED:</w:t>
      </w:r>
    </w:p>
    <w:p w14:paraId="419D7997" w14:textId="77777777" w:rsidR="00317501" w:rsidRPr="008E1544" w:rsidRDefault="00317501" w:rsidP="000B0EF3">
      <w:pPr>
        <w:rPr>
          <w:rFonts w:ascii="Gisha" w:hAnsi="Gisha" w:cs="Gisha"/>
          <w:sz w:val="24"/>
          <w:szCs w:val="24"/>
        </w:rPr>
      </w:pPr>
    </w:p>
    <w:p w14:paraId="514E6AE6" w14:textId="77777777" w:rsidR="00317501" w:rsidRPr="008E1544" w:rsidRDefault="00411E22" w:rsidP="000B0EF3">
      <w:pPr>
        <w:numPr>
          <w:ilvl w:val="0"/>
          <w:numId w:val="33"/>
        </w:numPr>
        <w:tabs>
          <w:tab w:val="clear" w:pos="1080"/>
          <w:tab w:val="num" w:pos="360"/>
        </w:tabs>
        <w:ind w:left="360" w:hanging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Should Hawkeye</w:t>
      </w:r>
      <w:r w:rsidR="00317501" w:rsidRPr="008E1544">
        <w:rPr>
          <w:rFonts w:ascii="Gisha" w:hAnsi="Gisha" w:cs="Gisha" w:hint="cs"/>
          <w:sz w:val="24"/>
          <w:szCs w:val="24"/>
        </w:rPr>
        <w:t xml:space="preserve"> lease the machine or purchase it with bank financing?</w:t>
      </w:r>
    </w:p>
    <w:p w14:paraId="4867D99D" w14:textId="77777777" w:rsidR="00317501" w:rsidRPr="008E1544" w:rsidRDefault="00317501" w:rsidP="000B0EF3">
      <w:pPr>
        <w:tabs>
          <w:tab w:val="num" w:pos="360"/>
        </w:tabs>
        <w:ind w:left="360" w:hanging="360"/>
        <w:rPr>
          <w:rFonts w:ascii="Gisha" w:hAnsi="Gisha" w:cs="Gisha"/>
          <w:sz w:val="24"/>
          <w:szCs w:val="24"/>
        </w:rPr>
      </w:pPr>
    </w:p>
    <w:p w14:paraId="531430A1" w14:textId="77777777" w:rsidR="00317501" w:rsidRPr="008E1544" w:rsidRDefault="00317501" w:rsidP="000B0EF3">
      <w:pPr>
        <w:numPr>
          <w:ilvl w:val="0"/>
          <w:numId w:val="33"/>
        </w:numPr>
        <w:tabs>
          <w:tab w:val="clear" w:pos="1080"/>
          <w:tab w:val="num" w:pos="360"/>
        </w:tabs>
        <w:ind w:left="360" w:hanging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Why was the after-tax cost of debt used as the discount rate and not the WACC?</w:t>
      </w:r>
    </w:p>
    <w:p w14:paraId="489A6D19" w14:textId="77777777" w:rsidR="00317501" w:rsidRPr="008E1544" w:rsidRDefault="00317501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</w:p>
    <w:p w14:paraId="67584566" w14:textId="77777777" w:rsidR="00317501" w:rsidRPr="008E1544" w:rsidRDefault="00317501" w:rsidP="000B0EF3">
      <w:pPr>
        <w:rPr>
          <w:rFonts w:ascii="Gisha" w:hAnsi="Gisha" w:cs="Gisha"/>
          <w:b/>
          <w:sz w:val="28"/>
          <w:szCs w:val="28"/>
          <w:lang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</w:p>
    <w:p w14:paraId="406B5AC8" w14:textId="77777777" w:rsidR="00AF23EF" w:rsidRPr="00DD7A94" w:rsidRDefault="00DD7A94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AF23EF" w:rsidRPr="00DD7A94">
        <w:rPr>
          <w:rFonts w:ascii="Gisha" w:hAnsi="Gisha" w:cs="Gisha" w:hint="cs"/>
          <w:b/>
          <w:sz w:val="28"/>
          <w:szCs w:val="28"/>
          <w:lang w:eastAsia="en-CA"/>
        </w:rPr>
        <w:t>Lease or Buy</w:t>
      </w:r>
      <w:r w:rsidR="002870F8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at Shaw</w:t>
      </w:r>
    </w:p>
    <w:p w14:paraId="718686BE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50EC09EE" w14:textId="3267930E" w:rsidR="00AF23EF" w:rsidRPr="008E1544" w:rsidRDefault="002870F8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Shaw Company </w:t>
      </w:r>
      <w:r w:rsidR="009B602C" w:rsidRPr="008E1544">
        <w:rPr>
          <w:rFonts w:ascii="Gisha" w:hAnsi="Gisha" w:cs="Gisha" w:hint="cs"/>
          <w:sz w:val="24"/>
          <w:szCs w:val="24"/>
          <w:lang w:eastAsia="en-CA"/>
        </w:rPr>
        <w:t xml:space="preserve">wants to acquire a new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machine for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100,000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. 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It can 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 xml:space="preserve">be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finance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>d using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n eight</w:t>
      </w:r>
      <w:r w:rsidR="00435961" w:rsidRPr="008E1544">
        <w:rPr>
          <w:rFonts w:ascii="Gisha" w:hAnsi="Gisha" w:cs="Gisha" w:hint="cs"/>
          <w:sz w:val="24"/>
          <w:szCs w:val="24"/>
          <w:lang w:eastAsia="en-CA"/>
        </w:rPr>
        <w:t xml:space="preserve">-year lease with payments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E44EFF" w:rsidRPr="008E1544">
        <w:rPr>
          <w:rFonts w:ascii="Gisha" w:hAnsi="Gisha" w:cs="Gisha" w:hint="cs"/>
          <w:sz w:val="24"/>
          <w:szCs w:val="24"/>
          <w:lang w:eastAsia="en-CA"/>
        </w:rPr>
        <w:t>17,0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00 per year that are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payable </w:t>
      </w:r>
      <w:r w:rsidR="00E44EFF" w:rsidRPr="008E1544">
        <w:rPr>
          <w:rFonts w:ascii="Gisha" w:hAnsi="Gisha" w:cs="Gisha" w:hint="cs"/>
          <w:sz w:val="24"/>
          <w:szCs w:val="24"/>
          <w:lang w:eastAsia="en-CA"/>
        </w:rPr>
        <w:t xml:space="preserve">at the beginning of each year.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Alternatively, it can borrow the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100,000 a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t 8</w:t>
      </w:r>
      <w:r w:rsidR="009B602C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for eight years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with annual payments</w:t>
      </w:r>
      <w:r w:rsidR="009B602C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E44EFF" w:rsidRPr="008E1544">
        <w:rPr>
          <w:rFonts w:ascii="Gisha" w:hAnsi="Gisha" w:cs="Gisha" w:hint="cs"/>
          <w:sz w:val="24"/>
          <w:szCs w:val="24"/>
          <w:lang w:eastAsia="en-CA"/>
        </w:rPr>
        <w:t>at the end of each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year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.  The mac</w:t>
      </w:r>
      <w:r w:rsidRPr="008E1544">
        <w:rPr>
          <w:rFonts w:ascii="Gisha" w:hAnsi="Gisha" w:cs="Gisha" w:hint="cs"/>
          <w:sz w:val="24"/>
          <w:szCs w:val="24"/>
          <w:lang w:eastAsia="en-CA"/>
        </w:rPr>
        <w:t>hine has an estimated residual value of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10,</w:t>
      </w:r>
      <w:r w:rsidRPr="008E1544">
        <w:rPr>
          <w:rFonts w:ascii="Gisha" w:hAnsi="Gisha" w:cs="Gisha" w:hint="cs"/>
          <w:sz w:val="24"/>
          <w:szCs w:val="24"/>
          <w:lang w:eastAsia="en-CA"/>
        </w:rPr>
        <w:t>000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 xml:space="preserve"> at the end of </w:t>
      </w:r>
      <w:r w:rsidR="00D602DE">
        <w:rPr>
          <w:rFonts w:ascii="Gisha" w:hAnsi="Gisha" w:cs="Gisha"/>
          <w:sz w:val="24"/>
          <w:szCs w:val="24"/>
          <w:lang w:eastAsia="en-CA"/>
        </w:rPr>
        <w:t xml:space="preserve">the 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>lease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.</w:t>
      </w:r>
    </w:p>
    <w:p w14:paraId="0A45C050" w14:textId="77777777" w:rsidR="002870F8" w:rsidRPr="008E1544" w:rsidRDefault="002870F8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30EF702A" w14:textId="77777777" w:rsidR="00AF23EF" w:rsidRPr="008E1544" w:rsidRDefault="00B232E6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The machine is exempt specified leasing property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>under the Income Tax Act and is subject to a CCA rat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e of 20</w:t>
      </w:r>
      <w:r w:rsidR="009B602C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.  Shaw has a 25</w:t>
      </w:r>
      <w:r w:rsidR="009B602C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 xml:space="preserve">%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>tax rate.</w:t>
      </w:r>
    </w:p>
    <w:p w14:paraId="6CAED073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097FB9C7" w14:textId="77777777" w:rsidR="00AF23EF" w:rsidRPr="000B0EF3" w:rsidRDefault="00AF23EF" w:rsidP="000B0EF3">
      <w:pPr>
        <w:jc w:val="both"/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0406AD49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0F328085" w14:textId="77777777" w:rsidR="00AF23EF" w:rsidRPr="008E1544" w:rsidRDefault="00892AE5" w:rsidP="000B0EF3">
      <w:pPr>
        <w:ind w:left="360" w:hanging="360"/>
        <w:jc w:val="both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1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Which is the most cost-effective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method of financing the new machine?</w:t>
      </w:r>
    </w:p>
    <w:p w14:paraId="1F792E3C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06EF64F4" w14:textId="77777777" w:rsidR="00AF23EF" w:rsidRPr="00DD7A94" w:rsidRDefault="00AF23EF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DD7A94">
        <w:rPr>
          <w:rFonts w:ascii="Gisha" w:hAnsi="Gisha" w:cs="Gisha" w:hint="cs"/>
          <w:b/>
          <w:sz w:val="28"/>
          <w:szCs w:val="28"/>
          <w:lang w:eastAsia="en-CA"/>
        </w:rPr>
        <w:t>Lease or Buy</w:t>
      </w:r>
      <w:r w:rsidR="00670F26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at Anzio</w:t>
      </w:r>
    </w:p>
    <w:p w14:paraId="29009E1D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108342B0" w14:textId="67E787D1" w:rsidR="00BE42F3" w:rsidRDefault="002870F8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Anzio Manufacturing Ltd.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 purchased real estate </w:t>
      </w:r>
      <w:r w:rsidR="00D602DE">
        <w:rPr>
          <w:rFonts w:ascii="Gisha" w:hAnsi="Gisha" w:cs="Gisha"/>
          <w:sz w:val="24"/>
          <w:szCs w:val="24"/>
          <w:lang w:eastAsia="en-CA"/>
        </w:rPr>
        <w:t xml:space="preserve">for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0C030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2,700,000.  Of the total cost,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700,000 was deemed to be the cost of the land, and the remaining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 xml:space="preserve">2,000,000 was the cost of the building.  </w:t>
      </w:r>
    </w:p>
    <w:p w14:paraId="65A3C23E" w14:textId="77777777" w:rsidR="00BE42F3" w:rsidRDefault="00BE42F3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17BE7E3A" w14:textId="16A2264B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Immediately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 xml:space="preserve"> after the purchase, a leasing company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offered to purchase the property for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2,700,000 and lease it back to the manufacturing company for twenty years at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300,000 per year, payable at the end of the year. 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 xml:space="preserve">The building is estimated to be worth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 xml:space="preserve">100,000 and the land is estimated to be worth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 xml:space="preserve">1,000,000 in 20 years. 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The </w:t>
      </w:r>
      <w:r w:rsidR="00B232E6" w:rsidRPr="008E1544">
        <w:rPr>
          <w:rFonts w:ascii="Gisha" w:hAnsi="Gisha" w:cs="Gisha" w:hint="cs"/>
          <w:sz w:val="24"/>
          <w:szCs w:val="24"/>
          <w:lang w:eastAsia="en-CA"/>
        </w:rPr>
        <w:t xml:space="preserve">building is exempt specified leasing property 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 xml:space="preserve">under the Income Tax Act 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 xml:space="preserve">and is subject to a CCA rate of </w:t>
      </w:r>
      <w:r w:rsidRPr="008E1544">
        <w:rPr>
          <w:rFonts w:ascii="Gisha" w:hAnsi="Gisha" w:cs="Gisha" w:hint="cs"/>
          <w:sz w:val="24"/>
          <w:szCs w:val="24"/>
          <w:lang w:eastAsia="en-CA"/>
        </w:rPr>
        <w:t>5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.  Anz</w:t>
      </w:r>
      <w:r w:rsidR="002870F8" w:rsidRPr="008E1544">
        <w:rPr>
          <w:rFonts w:ascii="Gisha" w:hAnsi="Gisha" w:cs="Gisha" w:hint="cs"/>
          <w:sz w:val="24"/>
          <w:szCs w:val="24"/>
          <w:lang w:eastAsia="en-CA"/>
        </w:rPr>
        <w:t xml:space="preserve">io </w:t>
      </w:r>
      <w:r w:rsidRPr="008E1544">
        <w:rPr>
          <w:rFonts w:ascii="Gisha" w:hAnsi="Gisha" w:cs="Gisha" w:hint="cs"/>
          <w:sz w:val="24"/>
          <w:szCs w:val="24"/>
          <w:lang w:eastAsia="en-CA"/>
        </w:rPr>
        <w:t>can obtain a m</w:t>
      </w:r>
      <w:r w:rsidR="00E278EE" w:rsidRPr="008E1544">
        <w:rPr>
          <w:rFonts w:ascii="Gisha" w:hAnsi="Gisha" w:cs="Gisha" w:hint="cs"/>
          <w:sz w:val="24"/>
          <w:szCs w:val="24"/>
          <w:lang w:eastAsia="en-CA"/>
        </w:rPr>
        <w:t>ortgage at the market rate of 8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>, and the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 xml:space="preserve"> tax rate is 25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.  </w:t>
      </w:r>
    </w:p>
    <w:p w14:paraId="01FD39B0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6A9AB468" w14:textId="77777777" w:rsidR="00AF23EF" w:rsidRPr="000B0EF3" w:rsidRDefault="00AF23EF" w:rsidP="000B0EF3">
      <w:pPr>
        <w:jc w:val="both"/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4C07DEB6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64F7D04B" w14:textId="77777777" w:rsidR="00AF23EF" w:rsidRPr="008E1544" w:rsidRDefault="000703FE" w:rsidP="000B0EF3">
      <w:pPr>
        <w:numPr>
          <w:ilvl w:val="0"/>
          <w:numId w:val="32"/>
        </w:numPr>
        <w:tabs>
          <w:tab w:val="clear" w:pos="1080"/>
          <w:tab w:val="num" w:pos="360"/>
        </w:tabs>
        <w:ind w:left="360" w:hanging="360"/>
        <w:jc w:val="both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Should Anzio </w:t>
      </w:r>
      <w:r w:rsidR="00AF23EF" w:rsidRPr="008E1544">
        <w:rPr>
          <w:rFonts w:ascii="Gisha" w:hAnsi="Gisha" w:cs="Gisha" w:hint="cs"/>
          <w:sz w:val="24"/>
          <w:szCs w:val="24"/>
          <w:lang w:eastAsia="en-CA"/>
        </w:rPr>
        <w:t>accept the sale and leaseback offer?</w:t>
      </w:r>
    </w:p>
    <w:p w14:paraId="11FEC7D5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7644F025" w14:textId="77777777" w:rsidR="00AF23EF" w:rsidRPr="00DD7A94" w:rsidRDefault="00AF23EF" w:rsidP="000B0EF3">
      <w:pPr>
        <w:jc w:val="both"/>
        <w:rPr>
          <w:rFonts w:ascii="Gisha" w:hAnsi="Gisha" w:cs="Gisha"/>
          <w:b/>
          <w:sz w:val="28"/>
          <w:szCs w:val="28"/>
          <w:lang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DD7A94">
        <w:rPr>
          <w:rFonts w:ascii="Gisha" w:hAnsi="Gisha" w:cs="Gisha" w:hint="cs"/>
          <w:b/>
          <w:sz w:val="28"/>
          <w:szCs w:val="28"/>
          <w:lang w:eastAsia="en-CA"/>
        </w:rPr>
        <w:t>Lease or Buy</w:t>
      </w:r>
      <w:r w:rsidR="000703FE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at Olesen</w:t>
      </w:r>
    </w:p>
    <w:p w14:paraId="4DBDBD5E" w14:textId="77777777" w:rsidR="00AF23EF" w:rsidRPr="008E1544" w:rsidRDefault="00AF23EF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031697CB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Olese</w:t>
      </w:r>
      <w:r w:rsidR="004C6710" w:rsidRPr="008E1544">
        <w:rPr>
          <w:rFonts w:ascii="Gisha" w:hAnsi="Gisha" w:cs="Gisha" w:hint="cs"/>
          <w:sz w:val="24"/>
          <w:szCs w:val="24"/>
          <w:lang w:eastAsia="en-CA"/>
        </w:rPr>
        <w:t>n Company has decided to buy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 new truck.  One alternative is to lease the truck for the next four years at payments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10,000 per year, payable at the end of each year.  Alternatively, Olesen could purchase the truck for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40,000 and finance it with a 4-year ban</w:t>
      </w:r>
      <w:r w:rsidR="00317501" w:rsidRPr="008E1544">
        <w:rPr>
          <w:rFonts w:ascii="Gisha" w:hAnsi="Gisha" w:cs="Gisha" w:hint="cs"/>
          <w:sz w:val="24"/>
          <w:szCs w:val="24"/>
          <w:lang w:eastAsia="en-CA"/>
        </w:rPr>
        <w:t>k loan at an interest rate of 8</w:t>
      </w:r>
      <w:r w:rsidR="004C6710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, compounded monthly.  Blended equal loan payments would be made at the end of each year.  The truck has an expected salvage value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10,000 at the end of four years, at which time Olesen plans to replace it irrespective of whether it leases or buys.  </w:t>
      </w:r>
      <w:r w:rsidR="00B232E6" w:rsidRPr="008E1544">
        <w:rPr>
          <w:rFonts w:ascii="Gisha" w:hAnsi="Gisha" w:cs="Gisha" w:hint="cs"/>
          <w:sz w:val="24"/>
          <w:szCs w:val="24"/>
          <w:lang w:eastAsia="en-CA"/>
        </w:rPr>
        <w:t>The truck is exempt specified leasing property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 xml:space="preserve"> under the Income Tax Act and is subject to a CCA rate of 30</w:t>
      </w:r>
      <w:r w:rsidR="004C6710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.  Olesen has a tax rate of 25</w:t>
      </w:r>
      <w:r w:rsidR="004C6710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703FE" w:rsidRPr="008E1544">
        <w:rPr>
          <w:rFonts w:ascii="Gisha" w:hAnsi="Gisha" w:cs="Gisha" w:hint="cs"/>
          <w:sz w:val="24"/>
          <w:szCs w:val="24"/>
          <w:lang w:eastAsia="en-CA"/>
        </w:rPr>
        <w:t>.</w:t>
      </w:r>
    </w:p>
    <w:p w14:paraId="14C9F5A7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22E1D646" w14:textId="77777777" w:rsidR="00AF23EF" w:rsidRPr="000B0EF3" w:rsidRDefault="00AF23EF" w:rsidP="000B0EF3">
      <w:pPr>
        <w:rPr>
          <w:rFonts w:ascii="Gisha" w:hAnsi="Gisha" w:cs="Gisha"/>
          <w:b/>
          <w:bCs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bCs/>
          <w:sz w:val="24"/>
          <w:szCs w:val="24"/>
          <w:lang w:eastAsia="en-CA"/>
        </w:rPr>
        <w:t>REQUIRED:</w:t>
      </w:r>
    </w:p>
    <w:p w14:paraId="4CE5F44D" w14:textId="77777777" w:rsidR="00AF23EF" w:rsidRPr="008E1544" w:rsidRDefault="00AF23EF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2CDA02A5" w14:textId="77777777" w:rsidR="00AF23EF" w:rsidRPr="008E1544" w:rsidRDefault="004C6710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1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Which is the most cost-effective method of financing the new machine?</w:t>
      </w:r>
    </w:p>
    <w:p w14:paraId="42A43128" w14:textId="77777777" w:rsidR="00B232E6" w:rsidRPr="008E1544" w:rsidRDefault="00B232E6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</w:p>
    <w:p w14:paraId="2FFEB4BB" w14:textId="77777777" w:rsidR="00500A9C" w:rsidRDefault="00500A9C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p w14:paraId="596844AC" w14:textId="77777777" w:rsidR="00500A9C" w:rsidRPr="00DD7A94" w:rsidRDefault="00DD7A94" w:rsidP="00500A9C">
      <w:pPr>
        <w:rPr>
          <w:rFonts w:ascii="Gisha" w:eastAsiaTheme="minorHAnsi" w:hAnsi="Gisha" w:cs="Gisha"/>
          <w:b/>
          <w:sz w:val="28"/>
          <w:szCs w:val="28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500A9C" w:rsidRPr="00DD7A94">
        <w:rPr>
          <w:rFonts w:ascii="Gisha" w:eastAsiaTheme="minorHAnsi" w:hAnsi="Gisha" w:cs="Gisha" w:hint="cs"/>
          <w:b/>
          <w:sz w:val="28"/>
          <w:szCs w:val="28"/>
        </w:rPr>
        <w:t>Lease or Buy at</w:t>
      </w:r>
      <w:r w:rsidR="00553986" w:rsidRPr="00DD7A94">
        <w:rPr>
          <w:rFonts w:ascii="Gisha" w:eastAsiaTheme="minorHAnsi" w:hAnsi="Gisha" w:cs="Gisha" w:hint="cs"/>
          <w:b/>
          <w:sz w:val="28"/>
          <w:szCs w:val="28"/>
        </w:rPr>
        <w:t xml:space="preserve"> Halo Manufacturing</w:t>
      </w:r>
    </w:p>
    <w:p w14:paraId="101F530E" w14:textId="77777777" w:rsidR="00500A9C" w:rsidRDefault="00500A9C" w:rsidP="00500A9C">
      <w:pPr>
        <w:rPr>
          <w:rFonts w:asciiTheme="minorHAnsi" w:eastAsiaTheme="minorHAnsi" w:hAnsiTheme="minorHAnsi" w:cstheme="minorBidi"/>
          <w:sz w:val="22"/>
          <w:szCs w:val="22"/>
        </w:rPr>
      </w:pPr>
    </w:p>
    <w:p w14:paraId="1CC1E806" w14:textId="77777777" w:rsidR="00500A9C" w:rsidRPr="005F3450" w:rsidRDefault="00553986" w:rsidP="00C71168">
      <w:pPr>
        <w:rPr>
          <w:rFonts w:ascii="Gisha" w:eastAsiaTheme="minorHAnsi" w:hAnsi="Gisha" w:cs="Gisha"/>
          <w:b/>
          <w:sz w:val="24"/>
          <w:szCs w:val="24"/>
        </w:rPr>
      </w:pPr>
      <w:r>
        <w:rPr>
          <w:rFonts w:ascii="Gisha" w:eastAsiaTheme="minorHAnsi" w:hAnsi="Gisha" w:cs="Gisha"/>
          <w:sz w:val="24"/>
          <w:szCs w:val="24"/>
        </w:rPr>
        <w:t>Halo Manufacturing Ltd.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 </w:t>
      </w:r>
      <w:r>
        <w:rPr>
          <w:rFonts w:ascii="Gisha" w:eastAsiaTheme="minorHAnsi" w:hAnsi="Gisha" w:cs="Gisha"/>
          <w:sz w:val="24"/>
          <w:szCs w:val="24"/>
        </w:rPr>
        <w:t>is expanding its production facilit</w:t>
      </w:r>
      <w:r w:rsidR="00C71168">
        <w:rPr>
          <w:rFonts w:ascii="Gisha" w:eastAsiaTheme="minorHAnsi" w:hAnsi="Gisha" w:cs="Gisha"/>
          <w:sz w:val="24"/>
          <w:szCs w:val="24"/>
        </w:rPr>
        <w:t>ies</w:t>
      </w:r>
      <w:r>
        <w:rPr>
          <w:rFonts w:ascii="Gisha" w:eastAsiaTheme="minorHAnsi" w:hAnsi="Gisha" w:cs="Gisha"/>
          <w:sz w:val="24"/>
          <w:szCs w:val="24"/>
        </w:rPr>
        <w:t xml:space="preserve"> and</w:t>
      </w:r>
      <w:r w:rsidR="00C71168">
        <w:rPr>
          <w:rFonts w:ascii="Gisha" w:eastAsiaTheme="minorHAnsi" w:hAnsi="Gisha" w:cs="Gisha"/>
          <w:sz w:val="24"/>
          <w:szCs w:val="24"/>
        </w:rPr>
        <w:t xml:space="preserve"> needs to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acquire a </w:t>
      </w:r>
      <w:r w:rsidR="00C71168">
        <w:rPr>
          <w:rFonts w:ascii="Gisha" w:eastAsiaTheme="minorHAnsi" w:hAnsi="Gisha" w:cs="Gisha"/>
          <w:sz w:val="24"/>
          <w:szCs w:val="24"/>
        </w:rPr>
        <w:t xml:space="preserve">new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machine costing </w:t>
      </w:r>
      <w:r w:rsidR="00926023">
        <w:rPr>
          <w:rFonts w:ascii="Gisha" w:eastAsiaTheme="minorHAnsi" w:hAnsi="Gisha" w:cs="Gisha" w:hint="cs"/>
          <w:sz w:val="24"/>
          <w:szCs w:val="24"/>
        </w:rPr>
        <w:t>CAD</w:t>
      </w:r>
      <w:r w:rsidR="00926023">
        <w:rPr>
          <w:rFonts w:ascii="Gisha" w:eastAsiaTheme="minorHAnsi" w:hAnsi="Gisha" w:cs="Gisha"/>
          <w:sz w:val="24"/>
          <w:szCs w:val="24"/>
        </w:rPr>
        <w:t xml:space="preserve">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80,000.  The machine can </w:t>
      </w:r>
      <w:r w:rsidR="00494B37">
        <w:rPr>
          <w:rFonts w:ascii="Gisha" w:eastAsiaTheme="minorHAnsi" w:hAnsi="Gisha" w:cs="Gisha"/>
          <w:sz w:val="24"/>
          <w:szCs w:val="24"/>
        </w:rPr>
        <w:t xml:space="preserve">be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either leased or purchased.</w:t>
      </w:r>
      <w:r>
        <w:rPr>
          <w:rFonts w:ascii="Gisha" w:eastAsiaTheme="minorHAnsi" w:hAnsi="Gisha" w:cs="Gisha"/>
          <w:sz w:val="24"/>
          <w:szCs w:val="24"/>
        </w:rPr>
        <w:t xml:space="preserve"> 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The </w:t>
      </w:r>
      <w:r w:rsidR="00C71168">
        <w:rPr>
          <w:rFonts w:ascii="Gisha" w:eastAsiaTheme="minorHAnsi" w:hAnsi="Gisha" w:cs="Gisha"/>
          <w:sz w:val="24"/>
          <w:szCs w:val="24"/>
        </w:rPr>
        <w:t xml:space="preserve">proposed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leasing </w:t>
      </w:r>
      <w:r w:rsidR="00C71168">
        <w:rPr>
          <w:rFonts w:ascii="Gisha" w:eastAsiaTheme="minorHAnsi" w:hAnsi="Gisha" w:cs="Gisha"/>
          <w:sz w:val="24"/>
          <w:szCs w:val="24"/>
        </w:rPr>
        <w:t>agreement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 requires </w:t>
      </w:r>
      <w:r w:rsidR="00494B37">
        <w:rPr>
          <w:rFonts w:ascii="Gisha" w:eastAsiaTheme="minorHAnsi" w:hAnsi="Gisha" w:cs="Gisha"/>
          <w:sz w:val="24"/>
          <w:szCs w:val="24"/>
        </w:rPr>
        <w:t>beginning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-of-year payments of </w:t>
      </w:r>
      <w:r w:rsidR="00926023">
        <w:rPr>
          <w:rFonts w:ascii="Gisha" w:eastAsiaTheme="minorHAnsi" w:hAnsi="Gisha" w:cs="Gisha" w:hint="cs"/>
          <w:sz w:val="24"/>
          <w:szCs w:val="24"/>
        </w:rPr>
        <w:t>CAD</w:t>
      </w:r>
      <w:r w:rsidR="00926023">
        <w:rPr>
          <w:rFonts w:ascii="Gisha" w:eastAsiaTheme="minorHAnsi" w:hAnsi="Gisha" w:cs="Gisha"/>
          <w:sz w:val="24"/>
          <w:szCs w:val="24"/>
        </w:rPr>
        <w:t xml:space="preserve">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16,900 over five years.</w:t>
      </w:r>
      <w:r>
        <w:rPr>
          <w:rFonts w:ascii="Gisha" w:eastAsiaTheme="minorHAnsi" w:hAnsi="Gisha" w:cs="Gisha"/>
          <w:b/>
          <w:sz w:val="24"/>
          <w:szCs w:val="24"/>
        </w:rPr>
        <w:t xml:space="preserve"> 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If </w:t>
      </w:r>
      <w:r>
        <w:rPr>
          <w:rFonts w:ascii="Gisha" w:eastAsiaTheme="minorHAnsi" w:hAnsi="Gisha" w:cs="Gisha"/>
          <w:sz w:val="24"/>
          <w:szCs w:val="24"/>
        </w:rPr>
        <w:t xml:space="preserve">Halo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purchases the machine,</w:t>
      </w:r>
      <w:r>
        <w:rPr>
          <w:rFonts w:ascii="Gisha" w:eastAsiaTheme="minorHAnsi" w:hAnsi="Gisha" w:cs="Gisha"/>
          <w:sz w:val="24"/>
          <w:szCs w:val="24"/>
        </w:rPr>
        <w:t xml:space="preserve"> a 20.0% down payment i</w:t>
      </w:r>
      <w:r w:rsidR="00C71168">
        <w:rPr>
          <w:rFonts w:ascii="Gisha" w:eastAsiaTheme="minorHAnsi" w:hAnsi="Gisha" w:cs="Gisha"/>
          <w:sz w:val="24"/>
          <w:szCs w:val="24"/>
        </w:rPr>
        <w:t xml:space="preserve">s required </w:t>
      </w:r>
      <w:r>
        <w:rPr>
          <w:rFonts w:ascii="Gisha" w:eastAsiaTheme="minorHAnsi" w:hAnsi="Gisha" w:cs="Gisha"/>
          <w:sz w:val="24"/>
          <w:szCs w:val="24"/>
        </w:rPr>
        <w:t xml:space="preserve">and the remainder </w:t>
      </w:r>
      <w:r w:rsidR="00C71168">
        <w:rPr>
          <w:rFonts w:ascii="Gisha" w:eastAsiaTheme="minorHAnsi" w:hAnsi="Gisha" w:cs="Gisha"/>
          <w:sz w:val="24"/>
          <w:szCs w:val="24"/>
        </w:rPr>
        <w:t xml:space="preserve">is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financed with a 5-year loan </w:t>
      </w:r>
      <w:r>
        <w:rPr>
          <w:rFonts w:ascii="Gisha" w:eastAsiaTheme="minorHAnsi" w:hAnsi="Gisha" w:cs="Gisha"/>
          <w:sz w:val="24"/>
          <w:szCs w:val="24"/>
        </w:rPr>
        <w:t xml:space="preserve">at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an interest rate of </w:t>
      </w:r>
      <w:r w:rsidR="008D2012">
        <w:rPr>
          <w:rFonts w:ascii="Gisha" w:eastAsiaTheme="minorHAnsi" w:hAnsi="Gisha" w:cs="Gisha"/>
          <w:sz w:val="24"/>
          <w:szCs w:val="24"/>
        </w:rPr>
        <w:t>8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.</w:t>
      </w:r>
      <w:r w:rsidR="008D2012">
        <w:rPr>
          <w:rFonts w:ascii="Gisha" w:eastAsiaTheme="minorHAnsi" w:hAnsi="Gisha" w:cs="Gisha"/>
          <w:sz w:val="24"/>
          <w:szCs w:val="24"/>
        </w:rPr>
        <w:t>0</w:t>
      </w:r>
      <w:r w:rsidR="00500A9C" w:rsidRPr="00500A9C">
        <w:rPr>
          <w:rFonts w:ascii="Gisha" w:eastAsiaTheme="minorHAnsi" w:hAnsi="Gisha" w:cs="Gisha" w:hint="cs"/>
          <w:sz w:val="24"/>
          <w:szCs w:val="24"/>
        </w:rPr>
        <w:t>%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, compounded monthly </w:t>
      </w:r>
      <w:r w:rsidR="00C71168">
        <w:rPr>
          <w:rFonts w:ascii="Gisha" w:eastAsiaTheme="minorHAnsi" w:hAnsi="Gisha" w:cs="Gisha"/>
          <w:sz w:val="24"/>
          <w:szCs w:val="24"/>
        </w:rPr>
        <w:t xml:space="preserve">with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equal </w:t>
      </w:r>
      <w:r>
        <w:rPr>
          <w:rFonts w:ascii="Gisha" w:eastAsiaTheme="minorHAnsi" w:hAnsi="Gisha" w:cs="Gisha"/>
          <w:sz w:val="24"/>
          <w:szCs w:val="24"/>
        </w:rPr>
        <w:t xml:space="preserve">payments at the end of each month. 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The machine will be subject to a CCA rate of 30</w:t>
      </w:r>
      <w:r>
        <w:rPr>
          <w:rFonts w:ascii="Gisha" w:eastAsiaTheme="minorHAnsi" w:hAnsi="Gisha" w:cs="Gisha"/>
          <w:sz w:val="24"/>
          <w:szCs w:val="24"/>
        </w:rPr>
        <w:t>.0</w:t>
      </w:r>
      <w:r w:rsidR="00500A9C" w:rsidRPr="00500A9C">
        <w:rPr>
          <w:rFonts w:ascii="Gisha" w:eastAsiaTheme="minorHAnsi" w:hAnsi="Gisha" w:cs="Gisha" w:hint="cs"/>
          <w:sz w:val="24"/>
          <w:szCs w:val="24"/>
        </w:rPr>
        <w:t>%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.  At the end of the 5-year loan, </w:t>
      </w:r>
      <w:r>
        <w:rPr>
          <w:rFonts w:ascii="Gisha" w:eastAsiaTheme="minorHAnsi" w:hAnsi="Gisha" w:cs="Gisha"/>
          <w:sz w:val="24"/>
          <w:szCs w:val="24"/>
        </w:rPr>
        <w:t>Halo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 plans</w:t>
      </w:r>
      <w:r w:rsidR="00C71168">
        <w:rPr>
          <w:rFonts w:ascii="Gisha" w:eastAsiaTheme="minorHAnsi" w:hAnsi="Gisha" w:cs="Gisha"/>
          <w:sz w:val="24"/>
          <w:szCs w:val="24"/>
        </w:rPr>
        <w:t xml:space="preserve"> to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replac</w:t>
      </w:r>
      <w:r w:rsidR="00C71168">
        <w:rPr>
          <w:rFonts w:ascii="Gisha" w:eastAsiaTheme="minorHAnsi" w:hAnsi="Gisha" w:cs="Gisha"/>
          <w:sz w:val="24"/>
          <w:szCs w:val="24"/>
        </w:rPr>
        <w:t>e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 the </w:t>
      </w:r>
      <w:r>
        <w:rPr>
          <w:rFonts w:ascii="Gisha" w:eastAsiaTheme="minorHAnsi" w:hAnsi="Gisha" w:cs="Gisha"/>
          <w:sz w:val="24"/>
          <w:szCs w:val="24"/>
        </w:rPr>
        <w:t>machine</w:t>
      </w:r>
      <w:r w:rsidR="00C71168">
        <w:rPr>
          <w:rFonts w:ascii="Gisha" w:eastAsiaTheme="minorHAnsi" w:hAnsi="Gisha" w:cs="Gisha"/>
          <w:sz w:val="24"/>
          <w:szCs w:val="24"/>
        </w:rPr>
        <w:t xml:space="preserve"> and expects it will have a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 xml:space="preserve"> salvage value of </w:t>
      </w:r>
      <w:r w:rsidR="00926023">
        <w:rPr>
          <w:rFonts w:ascii="Gisha" w:eastAsiaTheme="minorHAnsi" w:hAnsi="Gisha" w:cs="Gisha" w:hint="cs"/>
          <w:sz w:val="24"/>
          <w:szCs w:val="24"/>
        </w:rPr>
        <w:t>CAD</w:t>
      </w:r>
      <w:r w:rsidR="00926023">
        <w:rPr>
          <w:rFonts w:ascii="Gisha" w:eastAsiaTheme="minorHAnsi" w:hAnsi="Gisha" w:cs="Gisha"/>
          <w:sz w:val="24"/>
          <w:szCs w:val="24"/>
        </w:rPr>
        <w:t xml:space="preserve"> </w:t>
      </w:r>
      <w:r w:rsidR="00500A9C" w:rsidRPr="005F3450">
        <w:rPr>
          <w:rFonts w:ascii="Gisha" w:eastAsiaTheme="minorHAnsi" w:hAnsi="Gisha" w:cs="Gisha" w:hint="cs"/>
          <w:sz w:val="24"/>
          <w:szCs w:val="24"/>
        </w:rPr>
        <w:t>20,000.</w:t>
      </w:r>
      <w:r w:rsidR="00C71168">
        <w:rPr>
          <w:rFonts w:ascii="Gisha" w:eastAsiaTheme="minorHAnsi" w:hAnsi="Gisha" w:cs="Gisha"/>
          <w:sz w:val="24"/>
          <w:szCs w:val="24"/>
        </w:rPr>
        <w:t xml:space="preserve">  Halo’s tax rate </w:t>
      </w:r>
      <w:r w:rsidRPr="005F3450">
        <w:rPr>
          <w:rFonts w:ascii="Gisha" w:eastAsiaTheme="minorHAnsi" w:hAnsi="Gisha" w:cs="Gisha" w:hint="cs"/>
          <w:sz w:val="24"/>
          <w:szCs w:val="24"/>
        </w:rPr>
        <w:t xml:space="preserve">is </w:t>
      </w:r>
      <w:r w:rsidR="00C71168">
        <w:rPr>
          <w:rFonts w:ascii="Gisha" w:eastAsiaTheme="minorHAnsi" w:hAnsi="Gisha" w:cs="Gisha"/>
          <w:sz w:val="24"/>
          <w:szCs w:val="24"/>
        </w:rPr>
        <w:t>25</w:t>
      </w:r>
      <w:r>
        <w:rPr>
          <w:rFonts w:ascii="Gisha" w:eastAsiaTheme="minorHAnsi" w:hAnsi="Gisha" w:cs="Gisha"/>
          <w:sz w:val="24"/>
          <w:szCs w:val="24"/>
        </w:rPr>
        <w:t>.0</w:t>
      </w:r>
      <w:r w:rsidRPr="00500A9C">
        <w:rPr>
          <w:rFonts w:ascii="Gisha" w:eastAsiaTheme="minorHAnsi" w:hAnsi="Gisha" w:cs="Gisha" w:hint="cs"/>
          <w:sz w:val="24"/>
          <w:szCs w:val="24"/>
        </w:rPr>
        <w:t>%</w:t>
      </w:r>
      <w:r w:rsidRPr="005F3450">
        <w:rPr>
          <w:rFonts w:ascii="Gisha" w:eastAsiaTheme="minorHAnsi" w:hAnsi="Gisha" w:cs="Gisha" w:hint="cs"/>
          <w:sz w:val="24"/>
          <w:szCs w:val="24"/>
        </w:rPr>
        <w:t xml:space="preserve"> tax.  </w:t>
      </w:r>
    </w:p>
    <w:p w14:paraId="55EF00E6" w14:textId="77777777" w:rsidR="00553986" w:rsidRDefault="00553986" w:rsidP="00500A9C">
      <w:pPr>
        <w:jc w:val="both"/>
        <w:rPr>
          <w:rFonts w:ascii="Gisha" w:eastAsiaTheme="minorHAnsi" w:hAnsi="Gisha" w:cs="Gisha"/>
          <w:b/>
          <w:sz w:val="24"/>
          <w:szCs w:val="24"/>
        </w:rPr>
      </w:pPr>
    </w:p>
    <w:p w14:paraId="4D0265C6" w14:textId="77777777" w:rsidR="00500A9C" w:rsidRPr="005F3450" w:rsidRDefault="00500A9C" w:rsidP="00500A9C">
      <w:pPr>
        <w:jc w:val="both"/>
        <w:rPr>
          <w:rFonts w:ascii="Gisha" w:eastAsiaTheme="minorHAnsi" w:hAnsi="Gisha" w:cs="Gisha"/>
          <w:b/>
          <w:sz w:val="24"/>
          <w:szCs w:val="24"/>
        </w:rPr>
      </w:pPr>
      <w:r w:rsidRPr="005F3450">
        <w:rPr>
          <w:rFonts w:ascii="Gisha" w:eastAsiaTheme="minorHAnsi" w:hAnsi="Gisha" w:cs="Gisha" w:hint="cs"/>
          <w:b/>
          <w:sz w:val="24"/>
          <w:szCs w:val="24"/>
        </w:rPr>
        <w:t>REQUIRED:</w:t>
      </w:r>
    </w:p>
    <w:p w14:paraId="70073E2F" w14:textId="77777777" w:rsidR="00500A9C" w:rsidRPr="005F3450" w:rsidRDefault="00500A9C" w:rsidP="00500A9C">
      <w:pPr>
        <w:jc w:val="both"/>
        <w:rPr>
          <w:rFonts w:ascii="Gisha" w:eastAsiaTheme="minorHAnsi" w:hAnsi="Gisha" w:cs="Gisha"/>
          <w:sz w:val="24"/>
          <w:szCs w:val="24"/>
        </w:rPr>
      </w:pPr>
    </w:p>
    <w:p w14:paraId="60E9886F" w14:textId="77777777" w:rsidR="00500A9C" w:rsidRPr="005F3450" w:rsidRDefault="00500A9C" w:rsidP="00500A9C">
      <w:pPr>
        <w:numPr>
          <w:ilvl w:val="0"/>
          <w:numId w:val="45"/>
        </w:numPr>
        <w:ind w:left="360" w:hanging="360"/>
        <w:jc w:val="both"/>
        <w:rPr>
          <w:rFonts w:ascii="Gisha" w:eastAsiaTheme="minorHAnsi" w:hAnsi="Gisha" w:cs="Gisha"/>
          <w:sz w:val="24"/>
          <w:szCs w:val="24"/>
        </w:rPr>
      </w:pPr>
      <w:r w:rsidRPr="005F3450">
        <w:rPr>
          <w:rFonts w:ascii="Gisha" w:eastAsiaTheme="minorHAnsi" w:hAnsi="Gisha" w:cs="Gisha" w:hint="cs"/>
          <w:sz w:val="24"/>
          <w:szCs w:val="24"/>
        </w:rPr>
        <w:t>W</w:t>
      </w:r>
      <w:r w:rsidR="00C71168">
        <w:rPr>
          <w:rFonts w:ascii="Gisha" w:eastAsiaTheme="minorHAnsi" w:hAnsi="Gisha" w:cs="Gisha"/>
          <w:sz w:val="24"/>
          <w:szCs w:val="24"/>
        </w:rPr>
        <w:t>ould you recommend that Halo lease or buy the new machine</w:t>
      </w:r>
      <w:r w:rsidRPr="005F3450">
        <w:rPr>
          <w:rFonts w:ascii="Gisha" w:eastAsiaTheme="minorHAnsi" w:hAnsi="Gisha" w:cs="Gisha" w:hint="cs"/>
          <w:sz w:val="24"/>
          <w:szCs w:val="24"/>
        </w:rPr>
        <w:t xml:space="preserve">?   </w:t>
      </w:r>
    </w:p>
    <w:p w14:paraId="7A23F1CC" w14:textId="77777777" w:rsidR="00500A9C" w:rsidRPr="005F3450" w:rsidRDefault="00500A9C" w:rsidP="00500A9C">
      <w:pPr>
        <w:rPr>
          <w:rFonts w:ascii="Tw Cen MT" w:eastAsia="Calibri" w:hAnsi="Tw Cen MT" w:cs="Arial"/>
          <w:bCs/>
          <w:color w:val="000000"/>
          <w:sz w:val="22"/>
          <w:szCs w:val="22"/>
        </w:rPr>
      </w:pPr>
      <w:r w:rsidRPr="005F3450">
        <w:rPr>
          <w:rFonts w:ascii="Tw Cen MT" w:eastAsia="Calibri" w:hAnsi="Tw Cen MT" w:cs="Arial"/>
          <w:bCs/>
          <w:color w:val="000000"/>
          <w:sz w:val="22"/>
          <w:szCs w:val="22"/>
        </w:rPr>
        <w:br w:type="page"/>
      </w:r>
    </w:p>
    <w:p w14:paraId="50001964" w14:textId="77777777" w:rsidR="00B232E6" w:rsidRPr="00DD7A94" w:rsidRDefault="00DD7A94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B232E6" w:rsidRPr="00DD7A94">
        <w:rPr>
          <w:rFonts w:ascii="Gisha" w:hAnsi="Gisha" w:cs="Gisha" w:hint="cs"/>
          <w:b/>
          <w:sz w:val="28"/>
          <w:szCs w:val="28"/>
          <w:lang w:val="en-CA" w:eastAsia="en-CA"/>
        </w:rPr>
        <w:t>Specified Leasing Property</w:t>
      </w:r>
    </w:p>
    <w:p w14:paraId="2EDAFBF4" w14:textId="77777777" w:rsidR="00B232E6" w:rsidRPr="008E1544" w:rsidRDefault="00B232E6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</w:p>
    <w:p w14:paraId="22008553" w14:textId="38523C63" w:rsidR="00B232E6" w:rsidRPr="008E1544" w:rsidRDefault="00B232E6" w:rsidP="00BE42F3">
      <w:pPr>
        <w:ind w:right="-180"/>
        <w:rPr>
          <w:rFonts w:ascii="Gisha" w:hAnsi="Gisha" w:cs="Gisha"/>
          <w:sz w:val="24"/>
          <w:szCs w:val="24"/>
          <w:lang w:val="en-CA" w:eastAsia="en-CA"/>
        </w:rPr>
      </w:pPr>
      <w:r w:rsidRPr="008E1544">
        <w:rPr>
          <w:rFonts w:ascii="Gisha" w:hAnsi="Gisha" w:cs="Gisha" w:hint="cs"/>
          <w:sz w:val="24"/>
          <w:szCs w:val="24"/>
          <w:lang w:val="en-CA" w:eastAsia="en-CA"/>
        </w:rPr>
        <w:t>High Country Financial Inc. leases equipment to Langston Ltd.</w:t>
      </w:r>
      <w:r w:rsidR="00B073E9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beginning in January 2018.</w:t>
      </w: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 The equipment has a fair market value of </w:t>
      </w:r>
      <w:r w:rsidR="00926023">
        <w:rPr>
          <w:rFonts w:ascii="Gisha" w:hAnsi="Gisha" w:cs="Gisha" w:hint="cs"/>
          <w:sz w:val="24"/>
          <w:szCs w:val="24"/>
          <w:lang w:val="en-CA" w:eastAsia="en-CA"/>
        </w:rPr>
        <w:t>CAD</w:t>
      </w:r>
      <w:r w:rsidR="00926023">
        <w:rPr>
          <w:rFonts w:ascii="Gisha" w:hAnsi="Gisha" w:cs="Gisha"/>
          <w:sz w:val="24"/>
          <w:szCs w:val="24"/>
          <w:lang w:val="en-CA"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200,000 and is classified as non-exempt specified leasing property under the Income Tax Act. 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Lease payments</w:t>
      </w:r>
      <w:r w:rsidR="00407800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are </w:t>
      </w:r>
      <w:r w:rsidR="00926023">
        <w:rPr>
          <w:rFonts w:ascii="Gisha" w:hAnsi="Gisha" w:cs="Gisha" w:hint="cs"/>
          <w:sz w:val="24"/>
          <w:szCs w:val="24"/>
          <w:lang w:val="en-CA" w:eastAsia="en-CA"/>
        </w:rPr>
        <w:t>CAD</w:t>
      </w:r>
      <w:r w:rsidR="00926023">
        <w:rPr>
          <w:rFonts w:ascii="Gisha" w:hAnsi="Gisha" w:cs="Gisha"/>
          <w:sz w:val="24"/>
          <w:szCs w:val="24"/>
          <w:lang w:val="en-CA" w:eastAsia="en-CA"/>
        </w:rPr>
        <w:t xml:space="preserve"> </w:t>
      </w:r>
      <w:r w:rsidR="00407800" w:rsidRPr="008E1544">
        <w:rPr>
          <w:rFonts w:ascii="Gisha" w:hAnsi="Gisha" w:cs="Gisha" w:hint="cs"/>
          <w:sz w:val="24"/>
          <w:szCs w:val="24"/>
          <w:lang w:val="en-CA" w:eastAsia="en-CA"/>
        </w:rPr>
        <w:t>2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>8,750</w:t>
      </w: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p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>ayable at the end of each year over the 5-year term of the lease.</w:t>
      </w: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 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>The CCA r</w:t>
      </w:r>
      <w:r w:rsidR="00BF0412" w:rsidRPr="008E1544">
        <w:rPr>
          <w:rFonts w:ascii="Gisha" w:hAnsi="Gisha" w:cs="Gisha" w:hint="cs"/>
          <w:sz w:val="24"/>
          <w:szCs w:val="24"/>
          <w:lang w:val="en-CA" w:eastAsia="en-CA"/>
        </w:rPr>
        <w:t>ate for the leased property is 4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>0</w:t>
      </w:r>
      <w:r w:rsidR="000C030E">
        <w:rPr>
          <w:rFonts w:ascii="Gisha" w:hAnsi="Gisha" w:cs="Gisha"/>
          <w:sz w:val="24"/>
          <w:szCs w:val="24"/>
          <w:lang w:val="en-CA" w:eastAsia="en-CA"/>
        </w:rPr>
        <w:t>.0</w:t>
      </w:r>
      <w:r w:rsidR="00FE5F1B">
        <w:rPr>
          <w:rFonts w:ascii="Gisha" w:hAnsi="Gisha" w:cs="Gisha"/>
          <w:sz w:val="24"/>
          <w:szCs w:val="24"/>
          <w:lang w:val="en-CA" w:eastAsia="en-CA"/>
        </w:rPr>
        <w:t>%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and the Bank of Canada’s prescribed rate is currentl</w:t>
      </w:r>
      <w:r w:rsidR="00B073E9" w:rsidRPr="008E1544">
        <w:rPr>
          <w:rFonts w:ascii="Gisha" w:hAnsi="Gisha" w:cs="Gisha" w:hint="cs"/>
          <w:sz w:val="24"/>
          <w:szCs w:val="24"/>
          <w:lang w:val="en-CA" w:eastAsia="en-CA"/>
        </w:rPr>
        <w:t>y 6.0</w:t>
      </w:r>
      <w:r w:rsidR="00FE5F1B">
        <w:rPr>
          <w:rFonts w:ascii="Gisha" w:hAnsi="Gisha" w:cs="Gisha"/>
          <w:sz w:val="24"/>
          <w:szCs w:val="24"/>
          <w:lang w:val="en-CA" w:eastAsia="en-CA"/>
        </w:rPr>
        <w:t>%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>.</w:t>
      </w:r>
      <w:r w:rsidR="00B073E9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 </w:t>
      </w:r>
    </w:p>
    <w:p w14:paraId="09079826" w14:textId="77777777" w:rsidR="00B232E6" w:rsidRPr="008E1544" w:rsidRDefault="00B232E6" w:rsidP="000B0EF3">
      <w:pPr>
        <w:rPr>
          <w:rFonts w:ascii="Gisha" w:hAnsi="Gisha" w:cs="Gisha"/>
          <w:sz w:val="28"/>
          <w:szCs w:val="28"/>
          <w:lang w:val="en-CA" w:eastAsia="en-CA"/>
        </w:rPr>
      </w:pPr>
    </w:p>
    <w:p w14:paraId="036498DD" w14:textId="77777777" w:rsidR="00B232E6" w:rsidRPr="000B0EF3" w:rsidRDefault="00B232E6" w:rsidP="000B0EF3">
      <w:pPr>
        <w:rPr>
          <w:rFonts w:ascii="Gisha" w:hAnsi="Gisha" w:cs="Gisha"/>
          <w:b/>
          <w:sz w:val="24"/>
          <w:szCs w:val="24"/>
          <w:lang w:val="en-CA" w:eastAsia="en-CA"/>
        </w:rPr>
      </w:pPr>
      <w:r w:rsidRPr="000B0EF3">
        <w:rPr>
          <w:rFonts w:ascii="Gisha" w:hAnsi="Gisha" w:cs="Gisha" w:hint="cs"/>
          <w:b/>
          <w:sz w:val="24"/>
          <w:szCs w:val="24"/>
          <w:lang w:val="en-CA" w:eastAsia="en-CA"/>
        </w:rPr>
        <w:t>REQUIRED:</w:t>
      </w:r>
    </w:p>
    <w:p w14:paraId="45490C75" w14:textId="77777777" w:rsidR="00CB3406" w:rsidRPr="008E1544" w:rsidRDefault="00CB3406" w:rsidP="000B0EF3">
      <w:pPr>
        <w:rPr>
          <w:rFonts w:ascii="Gisha" w:hAnsi="Gisha" w:cs="Gisha"/>
          <w:sz w:val="24"/>
          <w:szCs w:val="24"/>
          <w:lang w:val="en-CA" w:eastAsia="en-CA"/>
        </w:rPr>
      </w:pPr>
    </w:p>
    <w:p w14:paraId="1E6FCADC" w14:textId="77777777" w:rsidR="00CB3406" w:rsidRPr="008E1544" w:rsidRDefault="00A258FB" w:rsidP="000B0EF3">
      <w:pPr>
        <w:pStyle w:val="ListParagraph"/>
        <w:numPr>
          <w:ilvl w:val="0"/>
          <w:numId w:val="41"/>
        </w:numPr>
        <w:ind w:left="360"/>
        <w:rPr>
          <w:rFonts w:ascii="Gisha" w:hAnsi="Gisha" w:cs="Gisha"/>
          <w:sz w:val="24"/>
          <w:szCs w:val="24"/>
          <w:lang w:val="en-CA" w:eastAsia="en-CA"/>
        </w:rPr>
      </w:pP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How should 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High Country Financial </w:t>
      </w:r>
      <w:r w:rsidR="00B073E9" w:rsidRPr="008E1544">
        <w:rPr>
          <w:rFonts w:ascii="Gisha" w:hAnsi="Gisha" w:cs="Gisha" w:hint="cs"/>
          <w:sz w:val="24"/>
          <w:szCs w:val="24"/>
          <w:lang w:val="en-CA" w:eastAsia="en-CA"/>
        </w:rPr>
        <w:t>account for this lease in 2018?</w:t>
      </w:r>
    </w:p>
    <w:p w14:paraId="41C6120B" w14:textId="77777777" w:rsidR="00CB3406" w:rsidRPr="008E1544" w:rsidRDefault="00CB3406" w:rsidP="000B0EF3">
      <w:pPr>
        <w:ind w:left="360" w:hanging="360"/>
        <w:rPr>
          <w:rFonts w:ascii="Gisha" w:hAnsi="Gisha" w:cs="Gisha"/>
          <w:sz w:val="24"/>
          <w:szCs w:val="24"/>
          <w:lang w:val="en-CA" w:eastAsia="en-CA"/>
        </w:rPr>
      </w:pPr>
    </w:p>
    <w:p w14:paraId="66AF0BB5" w14:textId="77777777" w:rsidR="00B073E9" w:rsidRPr="008E1544" w:rsidRDefault="00B073E9" w:rsidP="000B0EF3">
      <w:pPr>
        <w:pStyle w:val="ListParagraph"/>
        <w:numPr>
          <w:ilvl w:val="0"/>
          <w:numId w:val="41"/>
        </w:numPr>
        <w:ind w:left="360"/>
        <w:rPr>
          <w:rFonts w:ascii="Gisha" w:hAnsi="Gisha" w:cs="Gisha"/>
          <w:sz w:val="24"/>
          <w:szCs w:val="24"/>
          <w:lang w:val="en-CA" w:eastAsia="en-CA"/>
        </w:rPr>
      </w:pPr>
      <w:r w:rsidRPr="008E1544">
        <w:rPr>
          <w:rFonts w:ascii="Gisha" w:hAnsi="Gisha" w:cs="Gisha" w:hint="cs"/>
          <w:sz w:val="24"/>
          <w:szCs w:val="24"/>
          <w:lang w:val="en-CA" w:eastAsia="en-CA"/>
        </w:rPr>
        <w:t>How</w:t>
      </w:r>
      <w:r w:rsidR="00CB3406"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can Langston elect to account for this lease</w:t>
      </w:r>
      <w:r w:rsidRPr="008E1544">
        <w:rPr>
          <w:rFonts w:ascii="Gisha" w:hAnsi="Gisha" w:cs="Gisha" w:hint="cs"/>
          <w:sz w:val="24"/>
          <w:szCs w:val="24"/>
          <w:lang w:val="en-CA" w:eastAsia="en-CA"/>
        </w:rPr>
        <w:t xml:space="preserve"> in 2018?</w:t>
      </w:r>
    </w:p>
    <w:p w14:paraId="6461052E" w14:textId="77777777" w:rsidR="00B073E9" w:rsidRPr="008E1544" w:rsidRDefault="00B073E9" w:rsidP="000B0EF3">
      <w:pPr>
        <w:rPr>
          <w:rFonts w:ascii="Gisha" w:hAnsi="Gisha" w:cs="Gisha"/>
          <w:sz w:val="28"/>
          <w:szCs w:val="28"/>
          <w:lang w:val="en-CA" w:eastAsia="en-CA"/>
        </w:rPr>
      </w:pPr>
    </w:p>
    <w:p w14:paraId="79109B29" w14:textId="77777777" w:rsidR="00AF23EF" w:rsidRPr="008E1544" w:rsidRDefault="00AF23EF" w:rsidP="000B0EF3">
      <w:pPr>
        <w:rPr>
          <w:rFonts w:ascii="Gisha" w:hAnsi="Gisha" w:cs="Gisha"/>
          <w:b/>
          <w:sz w:val="28"/>
          <w:szCs w:val="28"/>
          <w:lang w:val="en-CA" w:eastAsia="en-CA"/>
        </w:rPr>
      </w:pPr>
      <w:r w:rsidRPr="008E1544">
        <w:rPr>
          <w:rFonts w:ascii="Gisha" w:hAnsi="Gisha" w:cs="Gisha" w:hint="cs"/>
          <w:b/>
          <w:sz w:val="28"/>
          <w:szCs w:val="28"/>
          <w:lang w:val="en-CA" w:eastAsia="en-CA"/>
        </w:rPr>
        <w:br w:type="page"/>
      </w:r>
    </w:p>
    <w:p w14:paraId="0D1D71DA" w14:textId="77777777" w:rsidR="00C731F5" w:rsidRPr="008E1544" w:rsidRDefault="00DD7A94" w:rsidP="000B0EF3">
      <w:pPr>
        <w:pStyle w:val="Heading3"/>
        <w:jc w:val="left"/>
        <w:rPr>
          <w:rFonts w:ascii="Gisha" w:hAnsi="Gisha" w:cs="Gisha"/>
          <w:sz w:val="28"/>
          <w:szCs w:val="28"/>
          <w:lang w:eastAsia="en-CA"/>
        </w:rPr>
      </w:pPr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C731F5" w:rsidRPr="008E1544">
        <w:rPr>
          <w:rFonts w:ascii="Gisha" w:hAnsi="Gisha" w:cs="Gisha" w:hint="cs"/>
          <w:sz w:val="28"/>
          <w:szCs w:val="28"/>
          <w:lang w:eastAsia="en-CA"/>
        </w:rPr>
        <w:t>Bond Refunding</w:t>
      </w:r>
      <w:r w:rsidR="00C1291D" w:rsidRPr="008E1544">
        <w:rPr>
          <w:rFonts w:ascii="Gisha" w:hAnsi="Gisha" w:cs="Gisha" w:hint="cs"/>
          <w:sz w:val="28"/>
          <w:szCs w:val="28"/>
          <w:lang w:eastAsia="en-CA"/>
        </w:rPr>
        <w:t xml:space="preserve"> at Acme</w:t>
      </w:r>
    </w:p>
    <w:p w14:paraId="3DA578B6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1014A0A8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Acme Ltd. is considering replacing one bond issue with another to take advantage of lower interest rates.  The following information is available:</w:t>
      </w:r>
    </w:p>
    <w:p w14:paraId="02640BE6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1800"/>
        <w:gridCol w:w="1800"/>
      </w:tblGrid>
      <w:tr w:rsidR="00C731F5" w:rsidRPr="008E1544" w14:paraId="445F5F4A" w14:textId="77777777" w:rsidTr="00926023">
        <w:trPr>
          <w:jc w:val="center"/>
        </w:trPr>
        <w:tc>
          <w:tcPr>
            <w:tcW w:w="2515" w:type="dxa"/>
          </w:tcPr>
          <w:p w14:paraId="5329393D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</w:p>
        </w:tc>
        <w:tc>
          <w:tcPr>
            <w:tcW w:w="1800" w:type="dxa"/>
          </w:tcPr>
          <w:p w14:paraId="6F85CC53" w14:textId="77777777" w:rsidR="00C731F5" w:rsidRPr="008E1544" w:rsidRDefault="00C731F5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  <w:lang w:eastAsia="en-CA"/>
              </w:rPr>
              <w:t>Old Issue</w:t>
            </w:r>
          </w:p>
        </w:tc>
        <w:tc>
          <w:tcPr>
            <w:tcW w:w="1800" w:type="dxa"/>
          </w:tcPr>
          <w:p w14:paraId="7AFC83F6" w14:textId="77777777" w:rsidR="00C731F5" w:rsidRPr="008E1544" w:rsidRDefault="00C731F5" w:rsidP="000B0EF3">
            <w:pPr>
              <w:jc w:val="center"/>
              <w:rPr>
                <w:rFonts w:ascii="Gisha" w:hAnsi="Gisha" w:cs="Gisha"/>
                <w:b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b/>
                <w:sz w:val="24"/>
                <w:szCs w:val="24"/>
                <w:lang w:eastAsia="en-CA"/>
              </w:rPr>
              <w:t>New Issue</w:t>
            </w:r>
          </w:p>
        </w:tc>
      </w:tr>
      <w:tr w:rsidR="00C731F5" w:rsidRPr="008E1544" w14:paraId="0E469B61" w14:textId="77777777" w:rsidTr="00926023">
        <w:trPr>
          <w:jc w:val="center"/>
        </w:trPr>
        <w:tc>
          <w:tcPr>
            <w:tcW w:w="2515" w:type="dxa"/>
          </w:tcPr>
          <w:p w14:paraId="19D77B84" w14:textId="77777777" w:rsidR="00C731F5" w:rsidRPr="008E1544" w:rsidRDefault="00C731F5" w:rsidP="000B0EF3">
            <w:pPr>
              <w:rPr>
                <w:rFonts w:ascii="Gisha" w:hAnsi="Gisha" w:cs="Gisha"/>
                <w:caps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Amount</w:t>
            </w:r>
          </w:p>
        </w:tc>
        <w:tc>
          <w:tcPr>
            <w:tcW w:w="1800" w:type="dxa"/>
          </w:tcPr>
          <w:p w14:paraId="7AAA446D" w14:textId="37CFB924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5,000,000</w:t>
            </w:r>
          </w:p>
        </w:tc>
        <w:tc>
          <w:tcPr>
            <w:tcW w:w="1800" w:type="dxa"/>
          </w:tcPr>
          <w:p w14:paraId="711002C1" w14:textId="36FE60E3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5,000,000</w:t>
            </w:r>
          </w:p>
        </w:tc>
      </w:tr>
      <w:tr w:rsidR="00C731F5" w:rsidRPr="008E1544" w14:paraId="7B1E2A3A" w14:textId="77777777" w:rsidTr="00926023">
        <w:trPr>
          <w:jc w:val="center"/>
        </w:trPr>
        <w:tc>
          <w:tcPr>
            <w:tcW w:w="2515" w:type="dxa"/>
          </w:tcPr>
          <w:p w14:paraId="45C3960E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Interest rate</w:t>
            </w:r>
          </w:p>
        </w:tc>
        <w:tc>
          <w:tcPr>
            <w:tcW w:w="1800" w:type="dxa"/>
          </w:tcPr>
          <w:p w14:paraId="7B606B4D" w14:textId="77777777" w:rsidR="00C731F5" w:rsidRPr="008E1544" w:rsidRDefault="00C1291D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8</w:t>
            </w:r>
            <w:r w:rsidR="00811958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.0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1800" w:type="dxa"/>
          </w:tcPr>
          <w:p w14:paraId="3D016F78" w14:textId="77777777" w:rsidR="00C731F5" w:rsidRPr="008E1544" w:rsidRDefault="00C1291D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6.5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%</w:t>
            </w:r>
          </w:p>
        </w:tc>
      </w:tr>
      <w:tr w:rsidR="00C731F5" w:rsidRPr="008E1544" w14:paraId="6F38FF1A" w14:textId="77777777" w:rsidTr="00926023">
        <w:trPr>
          <w:jc w:val="center"/>
        </w:trPr>
        <w:tc>
          <w:tcPr>
            <w:tcW w:w="2515" w:type="dxa"/>
          </w:tcPr>
          <w:p w14:paraId="4F46F8E4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Original life</w:t>
            </w:r>
          </w:p>
        </w:tc>
        <w:tc>
          <w:tcPr>
            <w:tcW w:w="1800" w:type="dxa"/>
          </w:tcPr>
          <w:p w14:paraId="70C72C8D" w14:textId="77777777" w:rsidR="00C731F5" w:rsidRPr="008E1544" w:rsidRDefault="00C731F5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3 years</w:t>
            </w:r>
          </w:p>
        </w:tc>
        <w:tc>
          <w:tcPr>
            <w:tcW w:w="1800" w:type="dxa"/>
          </w:tcPr>
          <w:p w14:paraId="24050261" w14:textId="77777777" w:rsidR="00C731F5" w:rsidRPr="008E1544" w:rsidRDefault="00C731F5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0 years</w:t>
            </w:r>
          </w:p>
        </w:tc>
      </w:tr>
      <w:tr w:rsidR="00C731F5" w:rsidRPr="008E1544" w14:paraId="76674814" w14:textId="77777777" w:rsidTr="00926023">
        <w:trPr>
          <w:jc w:val="center"/>
        </w:trPr>
        <w:tc>
          <w:tcPr>
            <w:tcW w:w="2515" w:type="dxa"/>
          </w:tcPr>
          <w:p w14:paraId="789F8DAA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Remaining life</w:t>
            </w:r>
          </w:p>
        </w:tc>
        <w:tc>
          <w:tcPr>
            <w:tcW w:w="1800" w:type="dxa"/>
          </w:tcPr>
          <w:p w14:paraId="1C0AB177" w14:textId="77777777" w:rsidR="00C731F5" w:rsidRPr="008E1544" w:rsidRDefault="00C731F5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0 years</w:t>
            </w:r>
          </w:p>
        </w:tc>
        <w:tc>
          <w:tcPr>
            <w:tcW w:w="1800" w:type="dxa"/>
          </w:tcPr>
          <w:p w14:paraId="6146DBB3" w14:textId="77777777" w:rsidR="00C731F5" w:rsidRPr="008E1544" w:rsidRDefault="00C731F5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0 years</w:t>
            </w:r>
          </w:p>
        </w:tc>
      </w:tr>
      <w:tr w:rsidR="00C731F5" w:rsidRPr="008E1544" w14:paraId="3524EBD9" w14:textId="77777777" w:rsidTr="00926023">
        <w:trPr>
          <w:jc w:val="center"/>
        </w:trPr>
        <w:tc>
          <w:tcPr>
            <w:tcW w:w="2515" w:type="dxa"/>
          </w:tcPr>
          <w:p w14:paraId="7345103D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Call premium</w:t>
            </w:r>
          </w:p>
        </w:tc>
        <w:tc>
          <w:tcPr>
            <w:tcW w:w="1800" w:type="dxa"/>
          </w:tcPr>
          <w:p w14:paraId="3B8CE06F" w14:textId="77777777" w:rsidR="00C731F5" w:rsidRPr="008E1544" w:rsidRDefault="00A6150A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4</w:t>
            </w:r>
            <w:r w:rsidR="00811958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.0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%</w:t>
            </w:r>
          </w:p>
        </w:tc>
        <w:tc>
          <w:tcPr>
            <w:tcW w:w="1800" w:type="dxa"/>
          </w:tcPr>
          <w:p w14:paraId="268AC7EF" w14:textId="77777777" w:rsidR="00C731F5" w:rsidRPr="008E1544" w:rsidRDefault="00C731F5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-</w:t>
            </w:r>
          </w:p>
        </w:tc>
      </w:tr>
      <w:tr w:rsidR="00C731F5" w:rsidRPr="008E1544" w14:paraId="784A0F25" w14:textId="77777777" w:rsidTr="00926023">
        <w:trPr>
          <w:jc w:val="center"/>
        </w:trPr>
        <w:tc>
          <w:tcPr>
            <w:tcW w:w="2515" w:type="dxa"/>
          </w:tcPr>
          <w:p w14:paraId="6478BD5F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Underwriting costs</w:t>
            </w:r>
          </w:p>
        </w:tc>
        <w:tc>
          <w:tcPr>
            <w:tcW w:w="1800" w:type="dxa"/>
          </w:tcPr>
          <w:p w14:paraId="0705C1AD" w14:textId="57D7B0E4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60,000</w:t>
            </w:r>
          </w:p>
        </w:tc>
        <w:tc>
          <w:tcPr>
            <w:tcW w:w="1800" w:type="dxa"/>
          </w:tcPr>
          <w:p w14:paraId="02E3CD5D" w14:textId="7CAE83AF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90,000</w:t>
            </w:r>
          </w:p>
        </w:tc>
      </w:tr>
      <w:tr w:rsidR="00C731F5" w:rsidRPr="008E1544" w14:paraId="4E921942" w14:textId="77777777" w:rsidTr="00926023">
        <w:trPr>
          <w:jc w:val="center"/>
        </w:trPr>
        <w:tc>
          <w:tcPr>
            <w:tcW w:w="2515" w:type="dxa"/>
          </w:tcPr>
          <w:p w14:paraId="4C33FEA5" w14:textId="77777777" w:rsidR="00C731F5" w:rsidRPr="008E1544" w:rsidRDefault="00C731F5" w:rsidP="000B0EF3">
            <w:pPr>
              <w:rPr>
                <w:rFonts w:ascii="Gisha" w:hAnsi="Gisha" w:cs="Gisha"/>
                <w:sz w:val="24"/>
                <w:szCs w:val="24"/>
                <w:lang w:eastAsia="en-CA"/>
              </w:rPr>
            </w:pPr>
            <w:r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Other issuance costs</w:t>
            </w:r>
          </w:p>
        </w:tc>
        <w:tc>
          <w:tcPr>
            <w:tcW w:w="1800" w:type="dxa"/>
          </w:tcPr>
          <w:p w14:paraId="01BCE89F" w14:textId="08A9FF29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3,000</w:t>
            </w:r>
          </w:p>
        </w:tc>
        <w:tc>
          <w:tcPr>
            <w:tcW w:w="1800" w:type="dxa"/>
          </w:tcPr>
          <w:p w14:paraId="4734C5B9" w14:textId="4DFECED4" w:rsidR="00C731F5" w:rsidRPr="008E1544" w:rsidRDefault="00926023" w:rsidP="000B0EF3">
            <w:pPr>
              <w:jc w:val="right"/>
              <w:rPr>
                <w:rFonts w:ascii="Gisha" w:hAnsi="Gisha" w:cs="Gisha"/>
                <w:sz w:val="24"/>
                <w:szCs w:val="24"/>
                <w:lang w:eastAsia="en-CA"/>
              </w:rPr>
            </w:pPr>
            <w:r>
              <w:rPr>
                <w:rFonts w:ascii="Gisha" w:hAnsi="Gisha" w:cs="Gisha" w:hint="cs"/>
                <w:sz w:val="24"/>
                <w:szCs w:val="24"/>
                <w:lang w:eastAsia="en-CA"/>
              </w:rPr>
              <w:t>CAD</w:t>
            </w:r>
            <w:r w:rsidR="008A6D05">
              <w:rPr>
                <w:rFonts w:ascii="Gisha" w:hAnsi="Gisha" w:cs="Gisha"/>
                <w:sz w:val="24"/>
                <w:szCs w:val="24"/>
                <w:lang w:eastAsia="en-CA"/>
              </w:rPr>
              <w:t xml:space="preserve"> </w:t>
            </w:r>
            <w:r w:rsidR="00C731F5" w:rsidRPr="008E1544">
              <w:rPr>
                <w:rFonts w:ascii="Gisha" w:hAnsi="Gisha" w:cs="Gisha" w:hint="cs"/>
                <w:sz w:val="24"/>
                <w:szCs w:val="24"/>
                <w:lang w:eastAsia="en-CA"/>
              </w:rPr>
              <w:t>15,000</w:t>
            </w:r>
          </w:p>
        </w:tc>
      </w:tr>
    </w:tbl>
    <w:p w14:paraId="55DFDBA8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07FA9E57" w14:textId="20B2E520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Issuance costs relating to the old issue have two years of amortization remaining.  </w:t>
      </w:r>
      <w:r w:rsidR="00C1291D" w:rsidRPr="008E1544">
        <w:rPr>
          <w:rFonts w:ascii="Gisha" w:hAnsi="Gisha" w:cs="Gisha" w:hint="cs"/>
          <w:sz w:val="24"/>
          <w:szCs w:val="24"/>
          <w:lang w:eastAsia="en-CA"/>
        </w:rPr>
        <w:t>The overlap period</w:t>
      </w:r>
      <w:r w:rsidR="00811958" w:rsidRPr="008E1544">
        <w:rPr>
          <w:rFonts w:ascii="Gisha" w:hAnsi="Gisha" w:cs="Gisha" w:hint="cs"/>
          <w:sz w:val="24"/>
          <w:szCs w:val="24"/>
          <w:lang w:eastAsia="en-CA"/>
        </w:rPr>
        <w:t xml:space="preserve"> of the </w:t>
      </w:r>
      <w:r w:rsidR="00C1291D" w:rsidRPr="008E1544">
        <w:rPr>
          <w:rFonts w:ascii="Gisha" w:hAnsi="Gisha" w:cs="Gisha" w:hint="cs"/>
          <w:sz w:val="24"/>
          <w:szCs w:val="24"/>
          <w:lang w:eastAsia="en-CA"/>
        </w:rPr>
        <w:t xml:space="preserve">issues is two months.  </w:t>
      </w:r>
      <w:r w:rsidRPr="008E1544">
        <w:rPr>
          <w:rFonts w:ascii="Gisha" w:hAnsi="Gisha" w:cs="Gisha" w:hint="cs"/>
          <w:sz w:val="24"/>
          <w:szCs w:val="24"/>
          <w:lang w:eastAsia="en-CA"/>
        </w:rPr>
        <w:t>Funds can</w:t>
      </w:r>
      <w:r w:rsidR="00D93FE6" w:rsidRPr="008E1544">
        <w:rPr>
          <w:rFonts w:ascii="Gisha" w:hAnsi="Gisha" w:cs="Gisha" w:hint="cs"/>
          <w:sz w:val="24"/>
          <w:szCs w:val="24"/>
          <w:lang w:eastAsia="en-CA"/>
        </w:rPr>
        <w:t xml:space="preserve"> be invested temporarily at 2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before tax.  Call premiums on bond issues are tax</w:t>
      </w:r>
      <w:r w:rsidR="00D602DE">
        <w:rPr>
          <w:rFonts w:ascii="Gisha" w:hAnsi="Gisha" w:cs="Gisha"/>
          <w:sz w:val="24"/>
          <w:szCs w:val="24"/>
          <w:lang w:eastAsia="en-CA"/>
        </w:rPr>
        <w:t>-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deductible in the year incurred and issuance costs are amortized over </w:t>
      </w:r>
      <w:r w:rsidR="00D602DE">
        <w:rPr>
          <w:rFonts w:ascii="Gisha" w:hAnsi="Gisha" w:cs="Gisha"/>
          <w:sz w:val="24"/>
          <w:szCs w:val="24"/>
          <w:lang w:eastAsia="en-CA"/>
        </w:rPr>
        <w:t>five year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.  Any unamortized issuance costs relating to the old issue can be immediately deducted.  </w:t>
      </w:r>
      <w:r w:rsidR="00811958" w:rsidRPr="008E1544">
        <w:rPr>
          <w:rFonts w:ascii="Gisha" w:hAnsi="Gisha" w:cs="Gisha" w:hint="cs"/>
          <w:sz w:val="24"/>
          <w:szCs w:val="24"/>
          <w:lang w:eastAsia="en-CA"/>
        </w:rPr>
        <w:t>Acme has a tax rate of 25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>.</w:t>
      </w:r>
      <w:r w:rsidR="00C1291D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</w:p>
    <w:p w14:paraId="34992F12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73AF999B" w14:textId="77777777" w:rsidR="00C731F5" w:rsidRPr="000B0EF3" w:rsidRDefault="00C731F5" w:rsidP="000B0EF3">
      <w:pPr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32A4C7DF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76947386" w14:textId="77777777" w:rsidR="00C731F5" w:rsidRPr="008E1544" w:rsidRDefault="00C731F5" w:rsidP="000B0EF3">
      <w:pPr>
        <w:numPr>
          <w:ilvl w:val="0"/>
          <w:numId w:val="35"/>
        </w:numPr>
        <w:tabs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Should Acme refund this bond issue?</w:t>
      </w:r>
    </w:p>
    <w:p w14:paraId="3820E0C1" w14:textId="77777777" w:rsidR="00C731F5" w:rsidRPr="008E1544" w:rsidRDefault="00C731F5" w:rsidP="000B0EF3">
      <w:pPr>
        <w:tabs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605B165E" w14:textId="77777777" w:rsidR="00C731F5" w:rsidRPr="008E1544" w:rsidRDefault="00C731F5" w:rsidP="000B0EF3">
      <w:pPr>
        <w:numPr>
          <w:ilvl w:val="0"/>
          <w:numId w:val="35"/>
        </w:numPr>
        <w:tabs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How was the discount rate determined?</w:t>
      </w:r>
    </w:p>
    <w:p w14:paraId="2175EE37" w14:textId="77777777" w:rsidR="00C731F5" w:rsidRPr="008E1544" w:rsidRDefault="00C731F5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44407432" w14:textId="77777777" w:rsidR="00C731F5" w:rsidRPr="00DD7A94" w:rsidRDefault="00C731F5" w:rsidP="000B0EF3">
      <w:pPr>
        <w:jc w:val="both"/>
        <w:rPr>
          <w:rFonts w:ascii="Gisha" w:hAnsi="Gisha" w:cs="Gisha"/>
          <w:b/>
          <w:sz w:val="28"/>
          <w:szCs w:val="28"/>
          <w:lang w:eastAsia="en-CA"/>
        </w:rPr>
      </w:pPr>
      <w:r w:rsidRPr="008E1544">
        <w:rPr>
          <w:rFonts w:ascii="Gisha" w:hAnsi="Gisha" w:cs="Gisha" w:hint="cs"/>
          <w:b/>
          <w:sz w:val="28"/>
          <w:szCs w:val="28"/>
          <w:lang w:eastAsia="en-CA"/>
        </w:rPr>
        <w:br w:type="page"/>
      </w:r>
      <w:r w:rsidR="00DD7A94"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Pr="00DD7A94">
        <w:rPr>
          <w:rFonts w:ascii="Gisha" w:hAnsi="Gisha" w:cs="Gisha" w:hint="cs"/>
          <w:b/>
          <w:sz w:val="28"/>
          <w:szCs w:val="28"/>
          <w:lang w:eastAsia="en-CA"/>
        </w:rPr>
        <w:t>Bond Refunding</w:t>
      </w:r>
      <w:r w:rsidR="000C1988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at Hansen Brothers</w:t>
      </w:r>
    </w:p>
    <w:p w14:paraId="77B66F30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2CD47A27" w14:textId="71B37ECC" w:rsidR="00C731F5" w:rsidRPr="008E1544" w:rsidRDefault="004E796A" w:rsidP="00BE42F3">
      <w:pPr>
        <w:ind w:right="-18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Hanson Brothers Ltd. has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15 million </w:t>
      </w:r>
      <w:r w:rsidR="00D602DE">
        <w:rPr>
          <w:rFonts w:ascii="Gisha" w:hAnsi="Gisha" w:cs="Gisha"/>
          <w:sz w:val="24"/>
          <w:szCs w:val="24"/>
          <w:lang w:eastAsia="en-CA"/>
        </w:rPr>
        <w:t xml:space="preserve">of </w:t>
      </w:r>
      <w:r w:rsidRPr="008E1544">
        <w:rPr>
          <w:rFonts w:ascii="Gisha" w:hAnsi="Gisha" w:cs="Gisha" w:hint="cs"/>
          <w:sz w:val="24"/>
          <w:szCs w:val="24"/>
          <w:lang w:eastAsia="en-CA"/>
        </w:rPr>
        <w:t>bond</w:t>
      </w:r>
      <w:r w:rsidR="00D602DE">
        <w:rPr>
          <w:rFonts w:ascii="Gisha" w:hAnsi="Gisha" w:cs="Gisha"/>
          <w:sz w:val="24"/>
          <w:szCs w:val="24"/>
          <w:lang w:eastAsia="en-CA"/>
        </w:rPr>
        <w:t>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outstanding</w:t>
      </w:r>
      <w:r w:rsidR="00CA5F2D" w:rsidRPr="008E1544">
        <w:rPr>
          <w:rFonts w:ascii="Gisha" w:hAnsi="Gisha" w:cs="Gisha" w:hint="cs"/>
          <w:sz w:val="24"/>
          <w:szCs w:val="24"/>
          <w:lang w:eastAsia="en-CA"/>
        </w:rPr>
        <w:t xml:space="preserve"> with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CA5F2D" w:rsidRPr="008E1544">
        <w:rPr>
          <w:rFonts w:ascii="Gisha" w:hAnsi="Gisha" w:cs="Gisha" w:hint="cs"/>
          <w:sz w:val="24"/>
          <w:szCs w:val="24"/>
          <w:lang w:eastAsia="en-CA"/>
        </w:rPr>
        <w:t xml:space="preserve">a </w:t>
      </w:r>
      <w:r w:rsidRPr="008E1544">
        <w:rPr>
          <w:rFonts w:ascii="Gisha" w:hAnsi="Gisha" w:cs="Gisha" w:hint="cs"/>
          <w:sz w:val="24"/>
          <w:szCs w:val="24"/>
          <w:lang w:eastAsia="en-CA"/>
        </w:rPr>
        <w:t>7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CA5F2D" w:rsidRPr="008E1544">
        <w:rPr>
          <w:rFonts w:ascii="Gisha" w:hAnsi="Gisha" w:cs="Gisha" w:hint="cs"/>
          <w:sz w:val="24"/>
          <w:szCs w:val="24"/>
          <w:lang w:eastAsia="en-CA"/>
        </w:rPr>
        <w:t xml:space="preserve"> coupon rate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nd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10 years to maturity.  Similar bonds are currently </w:t>
      </w:r>
      <w:r w:rsidRPr="008E1544">
        <w:rPr>
          <w:rFonts w:ascii="Gisha" w:hAnsi="Gisha" w:cs="Gisha" w:hint="cs"/>
          <w:sz w:val="24"/>
          <w:szCs w:val="24"/>
          <w:lang w:eastAsia="en-CA"/>
        </w:rPr>
        <w:t>yielding 5.8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over </w:t>
      </w:r>
      <w:r w:rsidR="00D602DE">
        <w:rPr>
          <w:rFonts w:ascii="Gisha" w:hAnsi="Gisha" w:cs="Gisha"/>
          <w:sz w:val="24"/>
          <w:szCs w:val="24"/>
          <w:lang w:eastAsia="en-CA"/>
        </w:rPr>
        <w:t>10 years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,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nd Hanson Brothers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D602DE">
        <w:rPr>
          <w:rFonts w:ascii="Gisha" w:hAnsi="Gisha" w:cs="Gisha"/>
          <w:sz w:val="24"/>
          <w:szCs w:val="24"/>
          <w:lang w:eastAsia="en-CA"/>
        </w:rPr>
        <w:t>are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wondering if refun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ding is 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advisable</w:t>
      </w:r>
      <w:r w:rsidRPr="008E1544">
        <w:rPr>
          <w:rFonts w:ascii="Gisha" w:hAnsi="Gisha" w:cs="Gisha" w:hint="cs"/>
          <w:sz w:val="24"/>
          <w:szCs w:val="24"/>
          <w:lang w:eastAsia="en-CA"/>
        </w:rPr>
        <w:t>.  The existing</w:t>
      </w:r>
      <w:r w:rsidR="008D11D3" w:rsidRPr="008E1544">
        <w:rPr>
          <w:rFonts w:ascii="Gisha" w:hAnsi="Gisha" w:cs="Gisha" w:hint="cs"/>
          <w:sz w:val="24"/>
          <w:szCs w:val="24"/>
          <w:lang w:eastAsia="en-CA"/>
        </w:rPr>
        <w:t xml:space="preserve"> bond has a call premium of 4</w:t>
      </w:r>
      <w:r w:rsidR="00D93FE6"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>.  A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new issue would require issuance costs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926023">
        <w:rPr>
          <w:rFonts w:ascii="Gisha" w:hAnsi="Gisha" w:cs="Gisha"/>
          <w:sz w:val="24"/>
          <w:szCs w:val="24"/>
          <w:lang w:eastAsia="en-CA"/>
        </w:rPr>
        <w:t xml:space="preserve"> 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410,000.  An overlap period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811958" w:rsidRPr="008E1544">
        <w:rPr>
          <w:rFonts w:ascii="Gisha" w:hAnsi="Gisha" w:cs="Gisha" w:hint="cs"/>
          <w:sz w:val="24"/>
          <w:szCs w:val="24"/>
          <w:lang w:eastAsia="en-CA"/>
        </w:rPr>
        <w:t xml:space="preserve">of one month </w:t>
      </w:r>
      <w:r w:rsidRPr="008E1544">
        <w:rPr>
          <w:rFonts w:ascii="Gisha" w:hAnsi="Gisha" w:cs="Gisha" w:hint="cs"/>
          <w:sz w:val="24"/>
          <w:szCs w:val="24"/>
          <w:lang w:eastAsia="en-CA"/>
        </w:rPr>
        <w:t>for the two bond issues</w:t>
      </w:r>
      <w:r w:rsidR="00811958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is expected.  Surpl</w:t>
      </w:r>
      <w:r w:rsidRPr="008E1544">
        <w:rPr>
          <w:rFonts w:ascii="Gisha" w:hAnsi="Gisha" w:cs="Gisha" w:hint="cs"/>
          <w:sz w:val="24"/>
          <w:szCs w:val="24"/>
          <w:lang w:eastAsia="en-CA"/>
        </w:rPr>
        <w:t>us funds can be invested at 2.5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before tax.  All issuance costs relating to the old is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ue have been amortized. </w:t>
      </w:r>
      <w:r w:rsidR="007D1F1B"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CF72A1" w:rsidRPr="008E1544">
        <w:rPr>
          <w:rFonts w:ascii="Gisha" w:hAnsi="Gisha" w:cs="Gisha" w:hint="cs"/>
          <w:sz w:val="24"/>
          <w:szCs w:val="24"/>
          <w:lang w:eastAsia="en-CA"/>
        </w:rPr>
        <w:t>Call premiums on bond issues are tax</w:t>
      </w:r>
      <w:r w:rsidR="00D602DE">
        <w:rPr>
          <w:rFonts w:ascii="Gisha" w:hAnsi="Gisha" w:cs="Gisha"/>
          <w:sz w:val="24"/>
          <w:szCs w:val="24"/>
          <w:lang w:eastAsia="en-CA"/>
        </w:rPr>
        <w:t>-</w:t>
      </w:r>
      <w:r w:rsidR="00CF72A1" w:rsidRPr="008E1544">
        <w:rPr>
          <w:rFonts w:ascii="Gisha" w:hAnsi="Gisha" w:cs="Gisha" w:hint="cs"/>
          <w:sz w:val="24"/>
          <w:szCs w:val="24"/>
          <w:lang w:eastAsia="en-CA"/>
        </w:rPr>
        <w:t xml:space="preserve">deductible in the year incurred and issuance costs are amortized over </w:t>
      </w:r>
      <w:r w:rsidR="00D602DE">
        <w:rPr>
          <w:rFonts w:ascii="Gisha" w:hAnsi="Gisha" w:cs="Gisha"/>
          <w:sz w:val="24"/>
          <w:szCs w:val="24"/>
          <w:lang w:eastAsia="en-CA"/>
        </w:rPr>
        <w:t>five years</w:t>
      </w:r>
      <w:r w:rsidR="00CF72A1" w:rsidRPr="008E1544">
        <w:rPr>
          <w:rFonts w:ascii="Gisha" w:hAnsi="Gisha" w:cs="Gisha" w:hint="cs"/>
          <w:sz w:val="24"/>
          <w:szCs w:val="24"/>
          <w:lang w:eastAsia="en-CA"/>
        </w:rPr>
        <w:t>.</w:t>
      </w:r>
      <w:r w:rsidR="007D1F1B" w:rsidRPr="008E1544">
        <w:rPr>
          <w:rFonts w:ascii="Gisha" w:hAnsi="Gisha" w:cs="Gisha" w:hint="cs"/>
          <w:sz w:val="24"/>
          <w:szCs w:val="24"/>
          <w:lang w:eastAsia="en-CA"/>
        </w:rPr>
        <w:t xml:space="preserve">  Hanson Brothers ha</w:t>
      </w:r>
      <w:r w:rsidR="00D602DE">
        <w:rPr>
          <w:rFonts w:ascii="Gisha" w:hAnsi="Gisha" w:cs="Gisha"/>
          <w:sz w:val="24"/>
          <w:szCs w:val="24"/>
          <w:lang w:eastAsia="en-CA"/>
        </w:rPr>
        <w:t>ve</w:t>
      </w:r>
      <w:r w:rsidR="007D1F1B" w:rsidRPr="008E1544">
        <w:rPr>
          <w:rFonts w:ascii="Gisha" w:hAnsi="Gisha" w:cs="Gisha" w:hint="cs"/>
          <w:sz w:val="24"/>
          <w:szCs w:val="24"/>
          <w:lang w:eastAsia="en-CA"/>
        </w:rPr>
        <w:t xml:space="preserve"> a tax rate of 25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7D1F1B" w:rsidRPr="008E1544">
        <w:rPr>
          <w:rFonts w:ascii="Gisha" w:hAnsi="Gisha" w:cs="Gisha" w:hint="cs"/>
          <w:sz w:val="24"/>
          <w:szCs w:val="24"/>
          <w:lang w:eastAsia="en-CA"/>
        </w:rPr>
        <w:t>.</w:t>
      </w:r>
    </w:p>
    <w:p w14:paraId="6E5EEB6E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4A7ABCD1" w14:textId="77777777" w:rsidR="00C731F5" w:rsidRPr="000B0EF3" w:rsidRDefault="00C731F5" w:rsidP="000B0EF3">
      <w:pPr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61AA8074" w14:textId="77777777" w:rsidR="00C731F5" w:rsidRPr="008E1544" w:rsidRDefault="00C731F5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650EDCDF" w14:textId="77777777" w:rsidR="00C731F5" w:rsidRPr="008E1544" w:rsidRDefault="004E796A" w:rsidP="000B0EF3">
      <w:pPr>
        <w:numPr>
          <w:ilvl w:val="0"/>
          <w:numId w:val="36"/>
        </w:numPr>
        <w:tabs>
          <w:tab w:val="clear" w:pos="720"/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Should Hanson Brothers 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refund this bond issue?</w:t>
      </w:r>
    </w:p>
    <w:p w14:paraId="063C4516" w14:textId="77777777" w:rsidR="00C731F5" w:rsidRPr="008E1544" w:rsidRDefault="00C731F5" w:rsidP="000B0EF3">
      <w:pPr>
        <w:tabs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513309F3" w14:textId="77777777" w:rsidR="004E796A" w:rsidRPr="008E1544" w:rsidRDefault="004E796A" w:rsidP="000B0EF3">
      <w:pPr>
        <w:numPr>
          <w:ilvl w:val="0"/>
          <w:numId w:val="36"/>
        </w:numPr>
        <w:tabs>
          <w:tab w:val="clear" w:pos="720"/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Besides saving on interest costs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, w</w:t>
      </w:r>
      <w:r w:rsidR="007E3757" w:rsidRPr="008E1544">
        <w:rPr>
          <w:rFonts w:ascii="Gisha" w:hAnsi="Gisha" w:cs="Gisha" w:hint="cs"/>
          <w:sz w:val="24"/>
          <w:szCs w:val="24"/>
          <w:lang w:eastAsia="en-CA"/>
        </w:rPr>
        <w:t>hat other reasons may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Hanson Brothers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 xml:space="preserve"> have for refunding the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bond </w:t>
      </w:r>
      <w:r w:rsidR="00C731F5" w:rsidRPr="008E1544">
        <w:rPr>
          <w:rFonts w:ascii="Gisha" w:hAnsi="Gisha" w:cs="Gisha" w:hint="cs"/>
          <w:sz w:val="24"/>
          <w:szCs w:val="24"/>
          <w:lang w:eastAsia="en-CA"/>
        </w:rPr>
        <w:t>issue?</w:t>
      </w:r>
    </w:p>
    <w:p w14:paraId="2E118885" w14:textId="77777777" w:rsidR="004E796A" w:rsidRPr="008E1544" w:rsidRDefault="004E796A" w:rsidP="000B0EF3">
      <w:pPr>
        <w:pStyle w:val="ListParagraph"/>
        <w:rPr>
          <w:rFonts w:ascii="Gisha" w:hAnsi="Gisha" w:cs="Gisha"/>
          <w:sz w:val="24"/>
          <w:szCs w:val="24"/>
          <w:lang w:eastAsia="en-CA"/>
        </w:rPr>
      </w:pPr>
    </w:p>
    <w:p w14:paraId="71AF169A" w14:textId="77777777" w:rsidR="004E796A" w:rsidRPr="008E1544" w:rsidRDefault="004E796A" w:rsidP="000B0EF3">
      <w:pPr>
        <w:numPr>
          <w:ilvl w:val="0"/>
          <w:numId w:val="36"/>
        </w:numPr>
        <w:tabs>
          <w:tab w:val="clear" w:pos="720"/>
          <w:tab w:val="num" w:pos="360"/>
        </w:tabs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How would Part 1 change if the bond had a </w:t>
      </w:r>
      <w:r w:rsidR="000C1988" w:rsidRPr="008E1544">
        <w:rPr>
          <w:rFonts w:ascii="Gisha" w:hAnsi="Gisha" w:cs="Gisha" w:hint="cs"/>
          <w:sz w:val="24"/>
          <w:szCs w:val="24"/>
          <w:lang w:eastAsia="en-CA"/>
        </w:rPr>
        <w:t>Canada Plus Call which</w:t>
      </w:r>
      <w:r w:rsidR="00D93FE6" w:rsidRPr="008E1544">
        <w:rPr>
          <w:rFonts w:ascii="Gisha" w:hAnsi="Gisha" w:cs="Gisha" w:hint="cs"/>
          <w:sz w:val="24"/>
          <w:szCs w:val="24"/>
          <w:lang w:eastAsia="en-CA"/>
        </w:rPr>
        <w:t xml:space="preserve"> allowed</w:t>
      </w:r>
      <w:r w:rsidR="000C1988" w:rsidRPr="008E1544">
        <w:rPr>
          <w:rFonts w:ascii="Gisha" w:hAnsi="Gisha" w:cs="Gisha" w:hint="cs"/>
          <w:sz w:val="24"/>
          <w:szCs w:val="24"/>
          <w:lang w:eastAsia="en-CA"/>
        </w:rPr>
        <w:t xml:space="preserve"> Hanson Brothers to purchase the bond issue</w:t>
      </w:r>
      <w:r w:rsidR="00E34BA2" w:rsidRPr="008E1544">
        <w:rPr>
          <w:rFonts w:ascii="Gisha" w:hAnsi="Gisha" w:cs="Gisha" w:hint="cs"/>
          <w:sz w:val="24"/>
          <w:szCs w:val="24"/>
          <w:lang w:eastAsia="en-CA"/>
        </w:rPr>
        <w:t xml:space="preserve"> at a 1.2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C1988" w:rsidRPr="008E1544">
        <w:rPr>
          <w:rFonts w:ascii="Gisha" w:hAnsi="Gisha" w:cs="Gisha" w:hint="cs"/>
          <w:sz w:val="24"/>
          <w:szCs w:val="24"/>
          <w:lang w:eastAsia="en-CA"/>
        </w:rPr>
        <w:t xml:space="preserve"> premium over the Government of Canada Bond rate which is currently 4.5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0C1988" w:rsidRPr="008E1544">
        <w:rPr>
          <w:rFonts w:ascii="Gisha" w:hAnsi="Gisha" w:cs="Gisha" w:hint="cs"/>
          <w:sz w:val="24"/>
          <w:szCs w:val="24"/>
          <w:lang w:eastAsia="en-CA"/>
        </w:rPr>
        <w:t>?</w:t>
      </w:r>
    </w:p>
    <w:p w14:paraId="65030C4D" w14:textId="77777777" w:rsidR="00C731F5" w:rsidRPr="008E1544" w:rsidRDefault="00C731F5" w:rsidP="000B0EF3">
      <w:pPr>
        <w:keepNext/>
        <w:outlineLvl w:val="2"/>
        <w:rPr>
          <w:rFonts w:ascii="Gisha" w:hAnsi="Gisha" w:cs="Gisha"/>
          <w:b/>
          <w:sz w:val="28"/>
          <w:szCs w:val="28"/>
          <w:lang w:eastAsia="en-CA"/>
        </w:rPr>
      </w:pPr>
    </w:p>
    <w:p w14:paraId="40FBD7A4" w14:textId="77777777" w:rsidR="004E71CB" w:rsidRDefault="004E71CB" w:rsidP="004E71CB">
      <w:pPr>
        <w:rPr>
          <w:rFonts w:asciiTheme="minorHAnsi" w:eastAsia="Calibri" w:hAnsiTheme="minorHAnsi" w:cs="Arial"/>
          <w:bCs/>
          <w:color w:val="000000"/>
          <w:sz w:val="22"/>
          <w:szCs w:val="22"/>
        </w:rPr>
      </w:pPr>
    </w:p>
    <w:p w14:paraId="188C771D" w14:textId="77777777" w:rsidR="004E71CB" w:rsidRDefault="004E71CB">
      <w:pPr>
        <w:rPr>
          <w:rFonts w:ascii="Gisha" w:eastAsia="Calibri" w:hAnsi="Gisha" w:cs="Gisha"/>
          <w:bCs/>
          <w:color w:val="000000"/>
          <w:sz w:val="24"/>
          <w:szCs w:val="24"/>
        </w:rPr>
      </w:pPr>
      <w:r>
        <w:rPr>
          <w:rFonts w:ascii="Gisha" w:eastAsia="Calibri" w:hAnsi="Gisha" w:cs="Gisha"/>
          <w:bCs/>
          <w:color w:val="000000"/>
          <w:sz w:val="24"/>
          <w:szCs w:val="24"/>
        </w:rPr>
        <w:br w:type="page"/>
      </w:r>
    </w:p>
    <w:p w14:paraId="5FC2406A" w14:textId="77777777" w:rsidR="004E796A" w:rsidRPr="00DD7A94" w:rsidRDefault="00DD7A94" w:rsidP="000B0EF3">
      <w:pPr>
        <w:rPr>
          <w:rFonts w:ascii="Gisha" w:hAnsi="Gisha" w:cs="Gisha"/>
          <w:b/>
          <w:sz w:val="28"/>
          <w:szCs w:val="28"/>
          <w:lang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4E796A" w:rsidRPr="00DD7A94">
        <w:rPr>
          <w:rFonts w:ascii="Gisha" w:hAnsi="Gisha" w:cs="Gisha" w:hint="cs"/>
          <w:b/>
          <w:sz w:val="28"/>
          <w:szCs w:val="28"/>
          <w:lang w:eastAsia="en-CA"/>
        </w:rPr>
        <w:t>Preferred Share Refunding</w:t>
      </w:r>
      <w:r w:rsidR="009325A1" w:rsidRPr="00DD7A94">
        <w:rPr>
          <w:rFonts w:ascii="Gisha" w:hAnsi="Gisha" w:cs="Gisha" w:hint="cs"/>
          <w:b/>
          <w:sz w:val="28"/>
          <w:szCs w:val="28"/>
          <w:lang w:eastAsia="en-CA"/>
        </w:rPr>
        <w:t xml:space="preserve"> at Spencer</w:t>
      </w:r>
    </w:p>
    <w:p w14:paraId="3A2E1B25" w14:textId="77777777" w:rsidR="004E796A" w:rsidRPr="008E1544" w:rsidRDefault="004E796A" w:rsidP="000B0EF3">
      <w:pPr>
        <w:rPr>
          <w:rFonts w:ascii="Gisha" w:hAnsi="Gisha" w:cs="Gisha"/>
          <w:sz w:val="24"/>
          <w:szCs w:val="24"/>
          <w:lang w:eastAsia="en-CA"/>
        </w:rPr>
      </w:pPr>
    </w:p>
    <w:p w14:paraId="15D41EDB" w14:textId="3D2560DE" w:rsidR="004E796A" w:rsidRPr="008E1544" w:rsidRDefault="009325A1" w:rsidP="00BE42F3">
      <w:pPr>
        <w:ind w:right="-9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Spencer Inc.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is considering replacing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2 million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in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preferred share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s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because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of a </w:t>
      </w:r>
      <w:r w:rsidR="005D06EE" w:rsidRPr="008E1544">
        <w:rPr>
          <w:rFonts w:ascii="Gisha" w:hAnsi="Gisha" w:cs="Gisha"/>
          <w:sz w:val="24"/>
          <w:szCs w:val="24"/>
          <w:lang w:eastAsia="en-CA"/>
        </w:rPr>
        <w:t>drop</w:t>
      </w:r>
      <w:r w:rsidR="008A6D05">
        <w:rPr>
          <w:rFonts w:ascii="Gisha" w:hAnsi="Gisha" w:cs="Gisha"/>
          <w:sz w:val="24"/>
          <w:szCs w:val="24"/>
          <w:lang w:eastAsia="en-CA"/>
        </w:rPr>
        <w:t xml:space="preserve"> i</w:t>
      </w:r>
      <w:r w:rsidR="005D06EE" w:rsidRPr="008E1544">
        <w:rPr>
          <w:rFonts w:ascii="Gisha" w:hAnsi="Gisha" w:cs="Gisha"/>
          <w:sz w:val="24"/>
          <w:szCs w:val="24"/>
          <w:lang w:eastAsia="en-CA"/>
        </w:rPr>
        <w:t>n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market yields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on similar securities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.  The existing preferred shares carry a dividend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5 per share, which is a rate of 10</w:t>
      </w:r>
      <w:r w:rsidRPr="008E1544">
        <w:rPr>
          <w:rFonts w:ascii="Gisha" w:hAnsi="Gisha" w:cs="Gisha" w:hint="cs"/>
          <w:sz w:val="24"/>
          <w:szCs w:val="24"/>
          <w:lang w:eastAsia="en-CA"/>
        </w:rPr>
        <w:t>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 on the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ir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 stated value.  Current</w:t>
      </w:r>
      <w:r w:rsidR="001411D3" w:rsidRPr="008E1544">
        <w:rPr>
          <w:rFonts w:ascii="Gisha" w:hAnsi="Gisha" w:cs="Gisha" w:hint="cs"/>
          <w:sz w:val="24"/>
          <w:szCs w:val="24"/>
          <w:lang w:eastAsia="en-CA"/>
        </w:rPr>
        <w:t xml:space="preserve"> market yields on Spencer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’s preferred share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re estimated to be 7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1411D3" w:rsidRPr="008E1544">
        <w:rPr>
          <w:rFonts w:ascii="Gisha" w:hAnsi="Gisha" w:cs="Gisha" w:hint="cs"/>
          <w:sz w:val="24"/>
          <w:szCs w:val="24"/>
          <w:lang w:eastAsia="en-CA"/>
        </w:rPr>
        <w:t>.  Spencer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’s preferred shares are currently tradin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g at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71.43.  Issuance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costs on a new preferred issue would be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160,000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which are tax</w:t>
      </w:r>
      <w:r w:rsidR="00D602DE">
        <w:rPr>
          <w:rFonts w:ascii="Gisha" w:hAnsi="Gisha" w:cs="Gisha"/>
          <w:sz w:val="24"/>
          <w:szCs w:val="24"/>
          <w:lang w:eastAsia="en-CA"/>
        </w:rPr>
        <w:t>-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deductible over five years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.  The preferred shares are callable at 105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but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call premiums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on equity securities </w:t>
      </w:r>
      <w:r w:rsidRPr="008E1544">
        <w:rPr>
          <w:rFonts w:ascii="Gisha" w:hAnsi="Gisha" w:cs="Gisha" w:hint="cs"/>
          <w:sz w:val="24"/>
          <w:szCs w:val="24"/>
          <w:lang w:eastAsia="en-CA"/>
        </w:rPr>
        <w:t>are not tax</w:t>
      </w:r>
      <w:r w:rsidR="00D602DE">
        <w:rPr>
          <w:rFonts w:ascii="Gisha" w:hAnsi="Gisha" w:cs="Gisha"/>
          <w:sz w:val="24"/>
          <w:szCs w:val="24"/>
          <w:lang w:eastAsia="en-CA"/>
        </w:rPr>
        <w:t>-</w:t>
      </w:r>
      <w:r w:rsidRPr="008E1544">
        <w:rPr>
          <w:rFonts w:ascii="Gisha" w:hAnsi="Gisha" w:cs="Gisha" w:hint="cs"/>
          <w:sz w:val="24"/>
          <w:szCs w:val="24"/>
          <w:lang w:eastAsia="en-CA"/>
        </w:rPr>
        <w:t>deductible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.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All issuance costs relating to the old issue have been amortized. </w:t>
      </w:r>
      <w:r w:rsidR="001411D3" w:rsidRPr="008E1544">
        <w:rPr>
          <w:rFonts w:ascii="Gisha" w:hAnsi="Gisha" w:cs="Gisha" w:hint="cs"/>
          <w:sz w:val="24"/>
          <w:szCs w:val="24"/>
          <w:lang w:eastAsia="en-CA"/>
        </w:rPr>
        <w:t>Spencer</w:t>
      </w:r>
      <w:r w:rsidRPr="008E1544">
        <w:rPr>
          <w:rFonts w:ascii="Gisha" w:hAnsi="Gisha" w:cs="Gisha" w:hint="cs"/>
          <w:sz w:val="24"/>
          <w:szCs w:val="24"/>
          <w:lang w:eastAsia="en-CA"/>
        </w:rPr>
        <w:t>’s tax rate is 25.0</w:t>
      </w:r>
      <w:r w:rsidR="00FE5F1B">
        <w:rPr>
          <w:rFonts w:ascii="Gisha" w:hAnsi="Gisha" w:cs="Gisha"/>
          <w:sz w:val="24"/>
          <w:szCs w:val="24"/>
          <w:lang w:eastAsia="en-CA"/>
        </w:rPr>
        <w:t>%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.  </w:t>
      </w:r>
    </w:p>
    <w:p w14:paraId="05B064D2" w14:textId="77777777" w:rsidR="004E796A" w:rsidRPr="008E1544" w:rsidRDefault="004E796A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5B1874AD" w14:textId="77777777" w:rsidR="004E796A" w:rsidRPr="000B0EF3" w:rsidRDefault="004E796A" w:rsidP="000B0EF3">
      <w:pPr>
        <w:jc w:val="both"/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5440E704" w14:textId="77777777" w:rsidR="004E796A" w:rsidRPr="008E1544" w:rsidRDefault="004E796A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58EB59F2" w14:textId="77777777" w:rsidR="004E796A" w:rsidRPr="008E1544" w:rsidRDefault="009325A1" w:rsidP="000B0EF3">
      <w:pPr>
        <w:numPr>
          <w:ilvl w:val="0"/>
          <w:numId w:val="37"/>
        </w:numPr>
        <w:tabs>
          <w:tab w:val="clear" w:pos="720"/>
          <w:tab w:val="num" w:pos="360"/>
        </w:tabs>
        <w:ind w:left="360" w:hanging="360"/>
        <w:jc w:val="both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Should Spencer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refund these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 xml:space="preserve"> preferred share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s</w:t>
      </w:r>
      <w:r w:rsidR="004E796A" w:rsidRPr="008E1544">
        <w:rPr>
          <w:rFonts w:ascii="Gisha" w:hAnsi="Gisha" w:cs="Gisha" w:hint="cs"/>
          <w:sz w:val="24"/>
          <w:szCs w:val="24"/>
          <w:lang w:eastAsia="en-CA"/>
        </w:rPr>
        <w:t>?</w:t>
      </w:r>
    </w:p>
    <w:p w14:paraId="57E67C6B" w14:textId="77777777" w:rsidR="00EF11A3" w:rsidRPr="008E1544" w:rsidRDefault="00EF11A3" w:rsidP="000B0EF3">
      <w:pPr>
        <w:rPr>
          <w:rFonts w:ascii="Gisha" w:hAnsi="Gisha" w:cs="Gisha"/>
          <w:sz w:val="36"/>
          <w:szCs w:val="36"/>
        </w:rPr>
      </w:pPr>
    </w:p>
    <w:p w14:paraId="403FF71A" w14:textId="77777777" w:rsidR="009325A1" w:rsidRPr="008E1544" w:rsidRDefault="009325A1" w:rsidP="000B0EF3">
      <w:pPr>
        <w:rPr>
          <w:rFonts w:ascii="Gisha" w:hAnsi="Gisha" w:cs="Gisha"/>
          <w:b/>
          <w:sz w:val="28"/>
          <w:szCs w:val="28"/>
        </w:rPr>
      </w:pPr>
      <w:r w:rsidRPr="008E1544">
        <w:rPr>
          <w:rFonts w:ascii="Gisha" w:hAnsi="Gisha" w:cs="Gisha" w:hint="cs"/>
          <w:b/>
          <w:sz w:val="28"/>
          <w:szCs w:val="28"/>
        </w:rPr>
        <w:br w:type="page"/>
      </w:r>
    </w:p>
    <w:p w14:paraId="70F77F4D" w14:textId="77777777" w:rsidR="009325A1" w:rsidRPr="00DD7A94" w:rsidRDefault="00DD7A94" w:rsidP="000B0EF3">
      <w:pPr>
        <w:keepNext/>
        <w:jc w:val="both"/>
        <w:outlineLvl w:val="0"/>
        <w:rPr>
          <w:rFonts w:ascii="Gisha" w:hAnsi="Gisha" w:cs="Gisha"/>
          <w:b/>
          <w:sz w:val="28"/>
          <w:szCs w:val="28"/>
          <w:lang w:eastAsia="en-CA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1411D3" w:rsidRPr="00DD7A94">
        <w:rPr>
          <w:rFonts w:ascii="Gisha" w:hAnsi="Gisha" w:cs="Gisha" w:hint="cs"/>
          <w:b/>
          <w:sz w:val="28"/>
          <w:szCs w:val="28"/>
          <w:lang w:eastAsia="en-CA"/>
        </w:rPr>
        <w:t>Classifying Assets and Liabilities</w:t>
      </w:r>
    </w:p>
    <w:p w14:paraId="61DBAB86" w14:textId="77777777" w:rsidR="009325A1" w:rsidRPr="008E1544" w:rsidRDefault="009325A1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43502BF1" w14:textId="77777777" w:rsidR="009325A1" w:rsidRPr="008E1544" w:rsidRDefault="009325A1" w:rsidP="00BE42F3">
      <w:pPr>
        <w:ind w:left="360" w:right="-45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1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ABC Company issued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5,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non-cumulative preferred shares that </w:t>
      </w:r>
      <w:r w:rsidR="002B41E7" w:rsidRPr="008E1544">
        <w:rPr>
          <w:rFonts w:ascii="Gisha" w:hAnsi="Gisha" w:cs="Gisha" w:hint="cs"/>
          <w:sz w:val="24"/>
          <w:szCs w:val="24"/>
          <w:lang w:eastAsia="en-CA"/>
        </w:rPr>
        <w:t>have an unlimited life.</w:t>
      </w:r>
    </w:p>
    <w:p w14:paraId="75B2847B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5C914AE8" w14:textId="77777777" w:rsidR="009325A1" w:rsidRPr="008E1544" w:rsidRDefault="009325A1" w:rsidP="00BE42F3">
      <w:pPr>
        <w:ind w:left="360" w:right="-27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2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Dexter Company issued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3, cumulative preferred shares that </w:t>
      </w:r>
      <w:r w:rsidR="002B41E7" w:rsidRPr="008E1544">
        <w:rPr>
          <w:rFonts w:ascii="Gisha" w:hAnsi="Gisha" w:cs="Gisha" w:hint="cs"/>
          <w:sz w:val="24"/>
          <w:szCs w:val="24"/>
          <w:lang w:eastAsia="en-CA"/>
        </w:rPr>
        <w:t>have an unlimited life.</w:t>
      </w:r>
    </w:p>
    <w:p w14:paraId="4CF39998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38584AF7" w14:textId="5E0200F5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3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Rose Company issued preferred shares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that have an unlimited life, which </w:t>
      </w:r>
      <w:r w:rsidRPr="008E1544">
        <w:rPr>
          <w:rFonts w:ascii="Gisha" w:hAnsi="Gisha" w:cs="Gisha" w:hint="cs"/>
          <w:sz w:val="24"/>
          <w:szCs w:val="24"/>
          <w:lang w:eastAsia="en-CA"/>
        </w:rPr>
        <w:t>require</w:t>
      </w:r>
      <w:r w:rsidR="00D602DE">
        <w:rPr>
          <w:rFonts w:ascii="Gisha" w:hAnsi="Gisha" w:cs="Gisha"/>
          <w:sz w:val="24"/>
          <w:szCs w:val="24"/>
          <w:lang w:eastAsia="en-CA"/>
        </w:rPr>
        <w:t>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the company to pay a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mandatory annual dividend of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6. </w:t>
      </w:r>
    </w:p>
    <w:p w14:paraId="2E40AB0A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01EE7926" w14:textId="77777777" w:rsidR="009325A1" w:rsidRPr="008E1544" w:rsidRDefault="009325A1" w:rsidP="000B0EF3">
      <w:pPr>
        <w:numPr>
          <w:ilvl w:val="0"/>
          <w:numId w:val="39"/>
        </w:num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Amber Company issued term-preferred shares that require it to repurchas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e the shares in five years at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40 per share.  </w:t>
      </w:r>
    </w:p>
    <w:p w14:paraId="34AA6A77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08C331E6" w14:textId="77777777" w:rsidR="009325A1" w:rsidRPr="008E1544" w:rsidRDefault="00887130" w:rsidP="000B0EF3">
      <w:pPr>
        <w:ind w:left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What if repurchasing</w:t>
      </w:r>
      <w:r w:rsidR="009325A1" w:rsidRPr="008E1544">
        <w:rPr>
          <w:rFonts w:ascii="Gisha" w:hAnsi="Gisha" w:cs="Gisha" w:hint="cs"/>
          <w:sz w:val="24"/>
          <w:szCs w:val="24"/>
          <w:lang w:eastAsia="en-CA"/>
        </w:rPr>
        <w:t xml:space="preserve"> is on a “best efforts” basis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only</w:t>
      </w:r>
      <w:r w:rsidR="009325A1" w:rsidRPr="008E1544">
        <w:rPr>
          <w:rFonts w:ascii="Gisha" w:hAnsi="Gisha" w:cs="Gisha" w:hint="cs"/>
          <w:sz w:val="24"/>
          <w:szCs w:val="24"/>
          <w:lang w:eastAsia="en-CA"/>
        </w:rPr>
        <w:t xml:space="preserve">?  </w:t>
      </w:r>
    </w:p>
    <w:p w14:paraId="435E06CB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0937631B" w14:textId="54D6E49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5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Rambo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Inc.</w:t>
      </w:r>
      <w:r w:rsidR="0015468C" w:rsidRPr="008E1544">
        <w:rPr>
          <w:rFonts w:ascii="Gisha" w:hAnsi="Gisha" w:cs="Gisha" w:hint="cs"/>
          <w:sz w:val="24"/>
          <w:szCs w:val="24"/>
          <w:lang w:eastAsia="en-CA"/>
        </w:rPr>
        <w:t xml:space="preserve"> issued bond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s </w:t>
      </w:r>
      <w:r w:rsidR="00D602DE">
        <w:rPr>
          <w:rFonts w:ascii="Gisha" w:hAnsi="Gisha" w:cs="Gisha"/>
          <w:sz w:val="24"/>
          <w:szCs w:val="24"/>
          <w:lang w:eastAsia="en-CA"/>
        </w:rPr>
        <w:t xml:space="preserve">with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an unlimited life</w:t>
      </w:r>
      <w:r w:rsidR="00D602DE">
        <w:rPr>
          <w:rFonts w:ascii="Gisha" w:hAnsi="Gisha" w:cs="Gisha"/>
          <w:sz w:val="24"/>
          <w:szCs w:val="24"/>
          <w:lang w:eastAsia="en-CA"/>
        </w:rPr>
        <w:t xml:space="preserve"> that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are retractable at the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investor’s option</w:t>
      </w:r>
      <w:r w:rsidRPr="008E1544">
        <w:rPr>
          <w:rFonts w:ascii="Gisha" w:hAnsi="Gisha" w:cs="Gisha" w:hint="cs"/>
          <w:sz w:val="24"/>
          <w:szCs w:val="24"/>
          <w:lang w:eastAsia="en-CA"/>
        </w:rPr>
        <w:t>.</w:t>
      </w:r>
    </w:p>
    <w:p w14:paraId="2CE1AF9E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691B0BB3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6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Ethel Company issued preferred shares 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that have an unlimited life 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with an accelerating dividend, which starts at </w:t>
      </w:r>
      <w:r w:rsidR="00926023">
        <w:rPr>
          <w:rFonts w:ascii="Gisha" w:hAnsi="Gisha" w:cs="Gisha" w:hint="cs"/>
          <w:sz w:val="24"/>
          <w:szCs w:val="24"/>
          <w:lang w:eastAsia="en-CA"/>
        </w:rPr>
        <w:t>CAD</w:t>
      </w:r>
      <w:r w:rsidR="005D06EE">
        <w:rPr>
          <w:rFonts w:ascii="Gisha" w:hAnsi="Gisha" w:cs="Gisha"/>
          <w:sz w:val="24"/>
          <w:szCs w:val="24"/>
          <w:lang w:eastAsia="en-CA"/>
        </w:rPr>
        <w:t xml:space="preserve"> </w:t>
      </w:r>
      <w:r w:rsidRPr="008E1544">
        <w:rPr>
          <w:rFonts w:ascii="Gisha" w:hAnsi="Gisha" w:cs="Gisha" w:hint="cs"/>
          <w:sz w:val="24"/>
          <w:szCs w:val="24"/>
          <w:lang w:eastAsia="en-CA"/>
        </w:rPr>
        <w:t>2 per year and increases by 10</w:t>
      </w:r>
      <w:r w:rsidR="00FE5F1B">
        <w:rPr>
          <w:rFonts w:ascii="Gisha" w:hAnsi="Gisha" w:cs="Gisha" w:hint="cs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yearly.  Ethel Company has the option of repurchasin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>g these shares after five years</w:t>
      </w:r>
      <w:r w:rsidR="002B41E7" w:rsidRPr="008E1544">
        <w:rPr>
          <w:rFonts w:ascii="Gisha" w:hAnsi="Gisha" w:cs="Gisha" w:hint="cs"/>
          <w:sz w:val="24"/>
          <w:szCs w:val="24"/>
          <w:lang w:eastAsia="en-CA"/>
        </w:rPr>
        <w:t>.</w:t>
      </w:r>
    </w:p>
    <w:p w14:paraId="4D9CC0EC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11A1F0FC" w14:textId="77777777" w:rsidR="009325A1" w:rsidRPr="008E1544" w:rsidRDefault="009325A1" w:rsidP="00BE42F3">
      <w:pPr>
        <w:ind w:left="360" w:right="-45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7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Delta Company issued perpetual bonds </w:t>
      </w:r>
      <w:r w:rsidR="002B41E7" w:rsidRPr="008E1544">
        <w:rPr>
          <w:rFonts w:ascii="Gisha" w:hAnsi="Gisha" w:cs="Gisha" w:hint="cs"/>
          <w:sz w:val="24"/>
          <w:szCs w:val="24"/>
          <w:lang w:eastAsia="en-CA"/>
        </w:rPr>
        <w:t xml:space="preserve">with an indefinite life </w:t>
      </w:r>
      <w:r w:rsidR="000C030E">
        <w:rPr>
          <w:rFonts w:ascii="Gisha" w:hAnsi="Gisha" w:cs="Gisha"/>
          <w:sz w:val="24"/>
          <w:szCs w:val="24"/>
          <w:lang w:eastAsia="en-CA"/>
        </w:rPr>
        <w:t>and a</w:t>
      </w:r>
      <w:r w:rsidR="00887130" w:rsidRPr="008E1544">
        <w:rPr>
          <w:rFonts w:ascii="Gisha" w:hAnsi="Gisha" w:cs="Gisha" w:hint="cs"/>
          <w:sz w:val="24"/>
          <w:szCs w:val="24"/>
          <w:lang w:eastAsia="en-CA"/>
        </w:rPr>
        <w:t xml:space="preserve"> coupon rate of 7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 w:hint="cs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.  </w:t>
      </w:r>
    </w:p>
    <w:p w14:paraId="0CA69F75" w14:textId="77777777" w:rsidR="009325A1" w:rsidRPr="008E1544" w:rsidRDefault="009325A1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6F400FE9" w14:textId="2968378D" w:rsidR="00B567E3" w:rsidRPr="008E1544" w:rsidRDefault="009325A1" w:rsidP="00BE42F3">
      <w:pPr>
        <w:ind w:left="360" w:right="-9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8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Alexa Company issued perpetual bonds</w:t>
      </w:r>
      <w:r w:rsidR="002B41E7" w:rsidRPr="008E1544">
        <w:rPr>
          <w:rFonts w:ascii="Gisha" w:hAnsi="Gisha" w:cs="Gisha" w:hint="cs"/>
          <w:sz w:val="24"/>
          <w:szCs w:val="24"/>
          <w:lang w:eastAsia="en-CA"/>
        </w:rPr>
        <w:t xml:space="preserve"> with an indefinite life that have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 a coupon rate of 8</w:t>
      </w:r>
      <w:r w:rsidR="000C030E">
        <w:rPr>
          <w:rFonts w:ascii="Gisha" w:hAnsi="Gisha" w:cs="Gisha"/>
          <w:sz w:val="24"/>
          <w:szCs w:val="24"/>
          <w:lang w:eastAsia="en-CA"/>
        </w:rPr>
        <w:t>.0</w:t>
      </w:r>
      <w:r w:rsidR="00FE5F1B">
        <w:rPr>
          <w:rFonts w:ascii="Gisha" w:hAnsi="Gisha" w:cs="Gisha" w:hint="cs"/>
          <w:sz w:val="24"/>
          <w:szCs w:val="24"/>
          <w:lang w:eastAsia="en-CA"/>
        </w:rPr>
        <w:t>%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.  The principal is unsecured and subordinate to other debt instruments.  </w:t>
      </w:r>
      <w:r w:rsidR="00D602DE">
        <w:rPr>
          <w:rFonts w:ascii="Gisha" w:hAnsi="Gisha" w:cs="Gisha"/>
          <w:sz w:val="24"/>
          <w:szCs w:val="24"/>
          <w:lang w:eastAsia="en-CA"/>
        </w:rPr>
        <w:t>The i</w:t>
      </w:r>
      <w:r w:rsidRPr="008E1544">
        <w:rPr>
          <w:rFonts w:ascii="Gisha" w:hAnsi="Gisha" w:cs="Gisha" w:hint="cs"/>
          <w:sz w:val="24"/>
          <w:szCs w:val="24"/>
          <w:lang w:eastAsia="en-CA"/>
        </w:rPr>
        <w:t xml:space="preserve">nterest payment is not guaranteed and is also subordinate to other debt instruments.  </w:t>
      </w:r>
    </w:p>
    <w:p w14:paraId="07AF57A2" w14:textId="77777777" w:rsidR="00B567E3" w:rsidRPr="008E1544" w:rsidRDefault="00B567E3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</w:p>
    <w:p w14:paraId="6CC18A3C" w14:textId="77777777" w:rsidR="009325A1" w:rsidRPr="008E1544" w:rsidRDefault="00B567E3" w:rsidP="000B0EF3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9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 xml:space="preserve">Jones Ltd. negotiated mezzanine debt financing where </w:t>
      </w:r>
      <w:r w:rsidRPr="008E1544">
        <w:rPr>
          <w:rFonts w:ascii="Gisha" w:eastAsia="+mn-ea" w:hAnsi="Gisha" w:cs="Gisha" w:hint="cs"/>
          <w:color w:val="000000" w:themeColor="text1"/>
          <w:sz w:val="24"/>
          <w:szCs w:val="24"/>
        </w:rPr>
        <w:t>the interest and sinking fund payments can be met by issuing common shares.</w:t>
      </w:r>
    </w:p>
    <w:p w14:paraId="57E11C54" w14:textId="77777777" w:rsidR="00B567E3" w:rsidRPr="008E1544" w:rsidRDefault="00B567E3" w:rsidP="000B0EF3">
      <w:pPr>
        <w:jc w:val="both"/>
        <w:rPr>
          <w:rFonts w:ascii="Gisha" w:hAnsi="Gisha" w:cs="Gisha"/>
          <w:b/>
          <w:sz w:val="28"/>
          <w:szCs w:val="28"/>
          <w:lang w:eastAsia="en-CA"/>
        </w:rPr>
      </w:pPr>
    </w:p>
    <w:p w14:paraId="72089828" w14:textId="77777777" w:rsidR="009325A1" w:rsidRPr="000B0EF3" w:rsidRDefault="009325A1" w:rsidP="000B0EF3">
      <w:pPr>
        <w:jc w:val="both"/>
        <w:rPr>
          <w:rFonts w:ascii="Gisha" w:hAnsi="Gisha" w:cs="Gisha"/>
          <w:b/>
          <w:sz w:val="24"/>
          <w:szCs w:val="24"/>
          <w:lang w:eastAsia="en-CA"/>
        </w:rPr>
      </w:pPr>
      <w:r w:rsidRPr="000B0EF3">
        <w:rPr>
          <w:rFonts w:ascii="Gisha" w:hAnsi="Gisha" w:cs="Gisha" w:hint="cs"/>
          <w:b/>
          <w:sz w:val="24"/>
          <w:szCs w:val="24"/>
          <w:lang w:eastAsia="en-CA"/>
        </w:rPr>
        <w:t>REQUIRED:</w:t>
      </w:r>
    </w:p>
    <w:p w14:paraId="4EC227F9" w14:textId="77777777" w:rsidR="009325A1" w:rsidRPr="008E1544" w:rsidRDefault="009325A1" w:rsidP="000B0EF3">
      <w:pPr>
        <w:jc w:val="both"/>
        <w:rPr>
          <w:rFonts w:ascii="Gisha" w:hAnsi="Gisha" w:cs="Gisha"/>
          <w:sz w:val="24"/>
          <w:szCs w:val="24"/>
          <w:lang w:eastAsia="en-CA"/>
        </w:rPr>
      </w:pPr>
    </w:p>
    <w:p w14:paraId="09845599" w14:textId="77777777" w:rsidR="009325A1" w:rsidRPr="008E1544" w:rsidRDefault="009325A1" w:rsidP="005D06EE">
      <w:pPr>
        <w:ind w:left="360" w:hanging="360"/>
        <w:rPr>
          <w:rFonts w:ascii="Gisha" w:hAnsi="Gisha" w:cs="Gisha"/>
          <w:sz w:val="24"/>
          <w:szCs w:val="24"/>
          <w:lang w:eastAsia="en-CA"/>
        </w:rPr>
      </w:pPr>
      <w:r w:rsidRPr="008E1544">
        <w:rPr>
          <w:rFonts w:ascii="Gisha" w:hAnsi="Gisha" w:cs="Gisha" w:hint="cs"/>
          <w:sz w:val="24"/>
          <w:szCs w:val="24"/>
          <w:lang w:eastAsia="en-CA"/>
        </w:rPr>
        <w:t>1.</w:t>
      </w:r>
      <w:r w:rsidRPr="008E1544">
        <w:rPr>
          <w:rFonts w:ascii="Gisha" w:hAnsi="Gisha" w:cs="Gisha" w:hint="cs"/>
          <w:sz w:val="24"/>
          <w:szCs w:val="24"/>
          <w:lang w:eastAsia="en-CA"/>
        </w:rPr>
        <w:tab/>
        <w:t>Classify th</w:t>
      </w:r>
      <w:r w:rsidR="00B567E3" w:rsidRPr="008E1544">
        <w:rPr>
          <w:rFonts w:ascii="Gisha" w:hAnsi="Gisha" w:cs="Gisha" w:hint="cs"/>
          <w:sz w:val="24"/>
          <w:szCs w:val="24"/>
          <w:lang w:eastAsia="en-CA"/>
        </w:rPr>
        <w:t xml:space="preserve">e financial securities </w:t>
      </w:r>
      <w:r w:rsidRPr="008E1544">
        <w:rPr>
          <w:rFonts w:ascii="Gisha" w:hAnsi="Gisha" w:cs="Gisha" w:hint="cs"/>
          <w:sz w:val="24"/>
          <w:szCs w:val="24"/>
          <w:lang w:eastAsia="en-CA"/>
        </w:rPr>
        <w:t>in the above transactions as either debt or equity under IFRS.</w:t>
      </w:r>
    </w:p>
    <w:p w14:paraId="34D495C4" w14:textId="77777777" w:rsidR="00EF11A3" w:rsidRPr="008E1544" w:rsidRDefault="00EF11A3" w:rsidP="000B0EF3">
      <w:pPr>
        <w:rPr>
          <w:rFonts w:ascii="Gisha" w:hAnsi="Gisha" w:cs="Gisha"/>
          <w:b/>
          <w:sz w:val="28"/>
          <w:szCs w:val="28"/>
        </w:rPr>
      </w:pPr>
      <w:r w:rsidRPr="008E1544">
        <w:rPr>
          <w:rFonts w:ascii="Gisha" w:hAnsi="Gisha" w:cs="Gisha" w:hint="cs"/>
          <w:b/>
          <w:sz w:val="28"/>
          <w:szCs w:val="28"/>
        </w:rPr>
        <w:br w:type="page"/>
      </w:r>
    </w:p>
    <w:p w14:paraId="5A82491B" w14:textId="77777777" w:rsidR="00EF11A3" w:rsidRPr="00DD7A94" w:rsidRDefault="00DD7A94" w:rsidP="000B0EF3">
      <w:pPr>
        <w:jc w:val="both"/>
        <w:rPr>
          <w:rFonts w:ascii="Gisha" w:hAnsi="Gisha" w:cs="Gisha"/>
          <w:b/>
          <w:sz w:val="28"/>
          <w:szCs w:val="28"/>
        </w:rPr>
      </w:pPr>
      <w:r w:rsidRPr="00DD7A94">
        <w:rPr>
          <w:rFonts w:ascii="Gisha" w:hAnsi="Gisha" w:cs="Gisha" w:hint="cs"/>
          <w:b/>
          <w:sz w:val="28"/>
          <w:szCs w:val="28"/>
          <w:lang w:val="en-CA"/>
        </w:rPr>
        <w:lastRenderedPageBreak/>
        <w:t xml:space="preserve">Problem: </w:t>
      </w:r>
      <w:r w:rsidR="00EF11A3" w:rsidRPr="00DD7A94">
        <w:rPr>
          <w:rFonts w:ascii="Gisha" w:hAnsi="Gisha" w:cs="Gisha" w:hint="cs"/>
          <w:b/>
          <w:sz w:val="28"/>
          <w:szCs w:val="28"/>
        </w:rPr>
        <w:t>Rights Offering</w:t>
      </w:r>
      <w:r w:rsidR="00811958" w:rsidRPr="00DD7A94">
        <w:rPr>
          <w:rFonts w:ascii="Gisha" w:hAnsi="Gisha" w:cs="Gisha" w:hint="cs"/>
          <w:b/>
          <w:sz w:val="28"/>
          <w:szCs w:val="28"/>
        </w:rPr>
        <w:t xml:space="preserve"> at Quaker</w:t>
      </w:r>
    </w:p>
    <w:p w14:paraId="533B86E5" w14:textId="77777777" w:rsidR="00EF11A3" w:rsidRPr="008E1544" w:rsidRDefault="00EF11A3" w:rsidP="000B0EF3">
      <w:pPr>
        <w:jc w:val="both"/>
        <w:rPr>
          <w:rFonts w:ascii="Gisha" w:hAnsi="Gisha" w:cs="Gisha"/>
          <w:sz w:val="24"/>
          <w:szCs w:val="24"/>
        </w:rPr>
      </w:pPr>
    </w:p>
    <w:p w14:paraId="2DB2E339" w14:textId="7C73E85D" w:rsidR="00EF11A3" w:rsidRPr="008E1544" w:rsidRDefault="00811958" w:rsidP="000B0EF3">
      <w:pPr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>Quaker</w:t>
      </w:r>
      <w:r w:rsidR="00EF11A3" w:rsidRPr="008E1544">
        <w:rPr>
          <w:rFonts w:ascii="Gisha" w:hAnsi="Gisha" w:cs="Gisha" w:hint="cs"/>
          <w:sz w:val="24"/>
          <w:szCs w:val="24"/>
        </w:rPr>
        <w:t xml:space="preserve"> Ltd. wants to raise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5D06EE">
        <w:rPr>
          <w:rFonts w:ascii="Gisha" w:hAnsi="Gisha" w:cs="Gisha"/>
          <w:sz w:val="24"/>
          <w:szCs w:val="24"/>
        </w:rPr>
        <w:t xml:space="preserve"> </w:t>
      </w:r>
      <w:r w:rsidR="00EF11A3" w:rsidRPr="008E1544">
        <w:rPr>
          <w:rFonts w:ascii="Gisha" w:hAnsi="Gisha" w:cs="Gisha" w:hint="cs"/>
          <w:sz w:val="24"/>
          <w:szCs w:val="24"/>
        </w:rPr>
        <w:t>12 million in new common equity to finance an expansion of its production facilities.  According to its pree</w:t>
      </w:r>
      <w:r w:rsidRPr="008E1544">
        <w:rPr>
          <w:rFonts w:ascii="Gisha" w:hAnsi="Gisha" w:cs="Gisha" w:hint="cs"/>
          <w:sz w:val="24"/>
          <w:szCs w:val="24"/>
        </w:rPr>
        <w:t xml:space="preserve">mptive rights provision, Quaker must </w:t>
      </w:r>
      <w:r w:rsidR="00EF11A3" w:rsidRPr="008E1544">
        <w:rPr>
          <w:rFonts w:ascii="Gisha" w:hAnsi="Gisha" w:cs="Gisha" w:hint="cs"/>
          <w:sz w:val="24"/>
          <w:szCs w:val="24"/>
        </w:rPr>
        <w:t>sell the new common shares using a rights offering.  Company practice has been to issue rights with a subscription price of 75</w:t>
      </w:r>
      <w:r w:rsidR="00FE5F1B">
        <w:rPr>
          <w:rFonts w:ascii="Gisha" w:hAnsi="Gisha" w:cs="Gisha"/>
          <w:sz w:val="24"/>
          <w:szCs w:val="24"/>
        </w:rPr>
        <w:t>.0%</w:t>
      </w:r>
      <w:r w:rsidR="00EF11A3" w:rsidRPr="008E1544">
        <w:rPr>
          <w:rFonts w:ascii="Gisha" w:hAnsi="Gisha" w:cs="Gisha" w:hint="cs"/>
          <w:sz w:val="24"/>
          <w:szCs w:val="24"/>
        </w:rPr>
        <w:t xml:space="preserve"> of the common share’s market value at the time of the rights issue.  The company current</w:t>
      </w:r>
      <w:r w:rsidR="00D602DE">
        <w:rPr>
          <w:rFonts w:ascii="Gisha" w:hAnsi="Gisha" w:cs="Gisha"/>
          <w:sz w:val="24"/>
          <w:szCs w:val="24"/>
        </w:rPr>
        <w:t>ly</w:t>
      </w:r>
      <w:r w:rsidR="00EF11A3" w:rsidRPr="008E1544">
        <w:rPr>
          <w:rFonts w:ascii="Gisha" w:hAnsi="Gisha" w:cs="Gisha" w:hint="cs"/>
          <w:sz w:val="24"/>
          <w:szCs w:val="24"/>
        </w:rPr>
        <w:t xml:space="preserve"> has 10 million common shares outstanding with a market price of </w:t>
      </w:r>
      <w:r w:rsidR="00926023">
        <w:rPr>
          <w:rFonts w:ascii="Gisha" w:hAnsi="Gisha" w:cs="Gisha" w:hint="cs"/>
          <w:sz w:val="24"/>
          <w:szCs w:val="24"/>
        </w:rPr>
        <w:t>CAD</w:t>
      </w:r>
      <w:r w:rsidR="005D06EE">
        <w:rPr>
          <w:rFonts w:ascii="Gisha" w:hAnsi="Gisha" w:cs="Gisha"/>
          <w:sz w:val="24"/>
          <w:szCs w:val="24"/>
        </w:rPr>
        <w:t xml:space="preserve"> </w:t>
      </w:r>
      <w:r w:rsidR="00EF11A3" w:rsidRPr="008E1544">
        <w:rPr>
          <w:rFonts w:ascii="Gisha" w:hAnsi="Gisha" w:cs="Gisha" w:hint="cs"/>
          <w:sz w:val="24"/>
          <w:szCs w:val="24"/>
        </w:rPr>
        <w:t>8 each. Irene Dunne is the f</w:t>
      </w:r>
      <w:r w:rsidRPr="008E1544">
        <w:rPr>
          <w:rFonts w:ascii="Gisha" w:hAnsi="Gisha" w:cs="Gisha" w:hint="cs"/>
          <w:sz w:val="24"/>
          <w:szCs w:val="24"/>
        </w:rPr>
        <w:t>ounder of Quaker</w:t>
      </w:r>
      <w:r w:rsidR="00EF11A3" w:rsidRPr="008E1544">
        <w:rPr>
          <w:rFonts w:ascii="Gisha" w:hAnsi="Gisha" w:cs="Gisha" w:hint="cs"/>
          <w:sz w:val="24"/>
          <w:szCs w:val="24"/>
        </w:rPr>
        <w:t xml:space="preserve"> and owns 40</w:t>
      </w:r>
      <w:r w:rsidR="00FE5F1B">
        <w:rPr>
          <w:rFonts w:ascii="Gisha" w:hAnsi="Gisha" w:cs="Gisha"/>
          <w:sz w:val="24"/>
          <w:szCs w:val="24"/>
        </w:rPr>
        <w:t>.0%</w:t>
      </w:r>
      <w:r w:rsidR="00EF11A3" w:rsidRPr="008E1544">
        <w:rPr>
          <w:rFonts w:ascii="Gisha" w:hAnsi="Gisha" w:cs="Gisha" w:hint="cs"/>
          <w:sz w:val="24"/>
          <w:szCs w:val="24"/>
        </w:rPr>
        <w:t xml:space="preserve"> of the common shares and plans to exercise her rights.  Her son, William Roberts, currently owns 5</w:t>
      </w:r>
      <w:r w:rsidR="00FE5F1B">
        <w:rPr>
          <w:rFonts w:ascii="Gisha" w:hAnsi="Gisha" w:cs="Gisha"/>
          <w:sz w:val="24"/>
          <w:szCs w:val="24"/>
        </w:rPr>
        <w:t>.0%</w:t>
      </w:r>
      <w:r w:rsidR="00EF11A3" w:rsidRPr="008E1544">
        <w:rPr>
          <w:rFonts w:ascii="Gisha" w:hAnsi="Gisha" w:cs="Gisha" w:hint="cs"/>
          <w:sz w:val="24"/>
          <w:szCs w:val="24"/>
        </w:rPr>
        <w:t xml:space="preserve"> of the company but plans to sell his rights.</w:t>
      </w:r>
    </w:p>
    <w:p w14:paraId="42C3C7FD" w14:textId="77777777" w:rsidR="00EF11A3" w:rsidRPr="008E1544" w:rsidRDefault="00EF11A3" w:rsidP="000B0EF3">
      <w:pPr>
        <w:rPr>
          <w:rFonts w:ascii="Gisha" w:hAnsi="Gisha" w:cs="Gisha"/>
          <w:sz w:val="24"/>
          <w:szCs w:val="24"/>
        </w:rPr>
      </w:pPr>
    </w:p>
    <w:p w14:paraId="6BDC1D48" w14:textId="77777777" w:rsidR="00EF11A3" w:rsidRPr="000B0EF3" w:rsidRDefault="00EF11A3" w:rsidP="000B0EF3">
      <w:pPr>
        <w:rPr>
          <w:rFonts w:ascii="Gisha" w:hAnsi="Gisha" w:cs="Gisha"/>
          <w:b/>
          <w:sz w:val="24"/>
          <w:szCs w:val="24"/>
        </w:rPr>
      </w:pPr>
      <w:r w:rsidRPr="000B0EF3">
        <w:rPr>
          <w:rFonts w:ascii="Gisha" w:hAnsi="Gisha" w:cs="Gisha" w:hint="cs"/>
          <w:b/>
          <w:sz w:val="24"/>
          <w:szCs w:val="24"/>
        </w:rPr>
        <w:t>REQUIRED:</w:t>
      </w:r>
    </w:p>
    <w:p w14:paraId="765C5454" w14:textId="77777777" w:rsidR="00EF11A3" w:rsidRPr="008E1544" w:rsidRDefault="00EF11A3" w:rsidP="000B0EF3">
      <w:pPr>
        <w:rPr>
          <w:rFonts w:ascii="Gisha" w:hAnsi="Gisha" w:cs="Gisha"/>
          <w:sz w:val="24"/>
          <w:szCs w:val="24"/>
        </w:rPr>
      </w:pPr>
    </w:p>
    <w:p w14:paraId="4F1C2069" w14:textId="77777777" w:rsidR="00EF11A3" w:rsidRPr="008E1544" w:rsidRDefault="00EF11A3" w:rsidP="000B0EF3">
      <w:pPr>
        <w:numPr>
          <w:ilvl w:val="0"/>
          <w:numId w:val="38"/>
        </w:numPr>
        <w:ind w:left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What is the subscription price of the rights offering?  How many new common shares will be issued?  How many rights are required to buy one common share?  </w:t>
      </w:r>
    </w:p>
    <w:p w14:paraId="05144CC4" w14:textId="77777777" w:rsidR="00EF11A3" w:rsidRPr="008E1544" w:rsidRDefault="00EF11A3" w:rsidP="000B0EF3">
      <w:pPr>
        <w:rPr>
          <w:rFonts w:ascii="Gisha" w:hAnsi="Gisha" w:cs="Gisha"/>
          <w:sz w:val="24"/>
          <w:szCs w:val="24"/>
        </w:rPr>
      </w:pPr>
    </w:p>
    <w:p w14:paraId="76D1AEE7" w14:textId="77777777" w:rsidR="00EF11A3" w:rsidRPr="008E1544" w:rsidRDefault="00EF11A3" w:rsidP="000B0EF3">
      <w:pPr>
        <w:numPr>
          <w:ilvl w:val="0"/>
          <w:numId w:val="38"/>
        </w:numPr>
        <w:ind w:left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Does Dunne retain the same </w:t>
      </w:r>
      <w:r w:rsidR="005D06EE">
        <w:rPr>
          <w:rFonts w:ascii="Gisha" w:hAnsi="Gisha" w:cs="Gisha"/>
          <w:sz w:val="24"/>
          <w:szCs w:val="24"/>
        </w:rPr>
        <w:t>percent</w:t>
      </w:r>
      <w:r w:rsidRPr="008E1544">
        <w:rPr>
          <w:rFonts w:ascii="Gisha" w:hAnsi="Gisha" w:cs="Gisha" w:hint="cs"/>
          <w:sz w:val="24"/>
          <w:szCs w:val="24"/>
        </w:rPr>
        <w:t>age ownership in the company?  Is the value of her investment diluted by the drop in common share price due to the low subscription price?</w:t>
      </w:r>
    </w:p>
    <w:p w14:paraId="652FBA7E" w14:textId="77777777" w:rsidR="00EF11A3" w:rsidRPr="008E1544" w:rsidRDefault="00EF11A3" w:rsidP="000B0EF3">
      <w:pPr>
        <w:pStyle w:val="ListParagraph"/>
        <w:rPr>
          <w:rFonts w:ascii="Gisha" w:hAnsi="Gisha" w:cs="Gisha"/>
          <w:sz w:val="24"/>
          <w:szCs w:val="24"/>
        </w:rPr>
      </w:pPr>
    </w:p>
    <w:p w14:paraId="7312673C" w14:textId="77777777" w:rsidR="00EF11A3" w:rsidRPr="008E1544" w:rsidRDefault="00EF11A3" w:rsidP="008A6D05">
      <w:pPr>
        <w:numPr>
          <w:ilvl w:val="0"/>
          <w:numId w:val="38"/>
        </w:numPr>
        <w:ind w:left="360" w:right="-18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Does Roberts retain the same </w:t>
      </w:r>
      <w:r w:rsidR="005D06EE">
        <w:rPr>
          <w:rFonts w:ascii="Gisha" w:hAnsi="Gisha" w:cs="Gisha"/>
          <w:sz w:val="24"/>
          <w:szCs w:val="24"/>
        </w:rPr>
        <w:t>percent</w:t>
      </w:r>
      <w:r w:rsidRPr="008E1544">
        <w:rPr>
          <w:rFonts w:ascii="Gisha" w:hAnsi="Gisha" w:cs="Gisha" w:hint="cs"/>
          <w:sz w:val="24"/>
          <w:szCs w:val="24"/>
        </w:rPr>
        <w:t>age ownership in the company?  Is the value of his investment diluted by the drop in common share price due to the low subscription price?</w:t>
      </w:r>
    </w:p>
    <w:p w14:paraId="240F657B" w14:textId="77777777" w:rsidR="00EF11A3" w:rsidRPr="008E1544" w:rsidRDefault="00EF11A3" w:rsidP="000B0EF3">
      <w:pPr>
        <w:pStyle w:val="ListParagraph"/>
        <w:rPr>
          <w:rFonts w:ascii="Gisha" w:hAnsi="Gisha" w:cs="Gisha"/>
          <w:sz w:val="24"/>
          <w:szCs w:val="24"/>
        </w:rPr>
      </w:pPr>
    </w:p>
    <w:p w14:paraId="7DB4DCBF" w14:textId="05A62B67" w:rsidR="00EF11A3" w:rsidRPr="008E1544" w:rsidRDefault="00811958" w:rsidP="000B0EF3">
      <w:pPr>
        <w:numPr>
          <w:ilvl w:val="0"/>
          <w:numId w:val="38"/>
        </w:numPr>
        <w:ind w:left="360"/>
        <w:rPr>
          <w:rFonts w:ascii="Gisha" w:hAnsi="Gisha" w:cs="Gisha"/>
          <w:sz w:val="24"/>
          <w:szCs w:val="24"/>
        </w:rPr>
      </w:pPr>
      <w:r w:rsidRPr="008E1544">
        <w:rPr>
          <w:rFonts w:ascii="Gisha" w:hAnsi="Gisha" w:cs="Gisha" w:hint="cs"/>
          <w:sz w:val="24"/>
          <w:szCs w:val="24"/>
        </w:rPr>
        <w:t xml:space="preserve">How is the </w:t>
      </w:r>
      <w:r w:rsidR="00EF11A3" w:rsidRPr="008E1544">
        <w:rPr>
          <w:rFonts w:ascii="Gisha" w:hAnsi="Gisha" w:cs="Gisha" w:hint="cs"/>
          <w:sz w:val="24"/>
          <w:szCs w:val="24"/>
        </w:rPr>
        <w:t>subscription price determine</w:t>
      </w:r>
      <w:r w:rsidR="00D602DE">
        <w:rPr>
          <w:rFonts w:ascii="Gisha" w:hAnsi="Gisha" w:cs="Gisha"/>
          <w:sz w:val="24"/>
          <w:szCs w:val="24"/>
        </w:rPr>
        <w:t>d</w:t>
      </w:r>
      <w:r w:rsidR="00EF11A3" w:rsidRPr="008E1544">
        <w:rPr>
          <w:rFonts w:ascii="Gisha" w:hAnsi="Gisha" w:cs="Gisha" w:hint="cs"/>
          <w:sz w:val="24"/>
          <w:szCs w:val="24"/>
        </w:rPr>
        <w:t>?</w:t>
      </w:r>
    </w:p>
    <w:p w14:paraId="1E858D04" w14:textId="77777777" w:rsidR="00132BBA" w:rsidRPr="008E1544" w:rsidRDefault="00132BBA" w:rsidP="000B0EF3">
      <w:pPr>
        <w:rPr>
          <w:rFonts w:ascii="Gisha" w:hAnsi="Gisha" w:cs="Gisha"/>
          <w:b/>
          <w:sz w:val="36"/>
          <w:szCs w:val="36"/>
        </w:rPr>
      </w:pPr>
    </w:p>
    <w:p w14:paraId="047F8F39" w14:textId="77777777" w:rsidR="005F3450" w:rsidRDefault="005F3450">
      <w:pPr>
        <w:rPr>
          <w:rFonts w:ascii="Gisha" w:hAnsi="Gisha" w:cs="Gisha"/>
          <w:b/>
          <w:sz w:val="36"/>
          <w:szCs w:val="36"/>
        </w:rPr>
      </w:pPr>
      <w:r>
        <w:rPr>
          <w:rFonts w:ascii="Gisha" w:hAnsi="Gisha" w:cs="Gisha"/>
          <w:sz w:val="36"/>
          <w:szCs w:val="36"/>
        </w:rPr>
        <w:br w:type="page"/>
      </w:r>
    </w:p>
    <w:p w14:paraId="2CA63D19" w14:textId="77777777" w:rsidR="00132BBA" w:rsidRPr="003E2E58" w:rsidRDefault="00DD7A94" w:rsidP="005F3450">
      <w:pPr>
        <w:pStyle w:val="Subtitle"/>
        <w:rPr>
          <w:rFonts w:ascii="Gisha" w:hAnsi="Gisha" w:cs="Gisha"/>
          <w:sz w:val="28"/>
          <w:szCs w:val="28"/>
        </w:rPr>
      </w:pPr>
      <w:bookmarkStart w:id="0" w:name="_Hlk15134159"/>
      <w:r>
        <w:rPr>
          <w:rFonts w:ascii="Gisha" w:hAnsi="Gisha" w:cs="Gisha" w:hint="cs"/>
          <w:sz w:val="28"/>
          <w:szCs w:val="28"/>
          <w:lang w:val="en-CA"/>
        </w:rPr>
        <w:lastRenderedPageBreak/>
        <w:t>Problem:</w:t>
      </w:r>
      <w:r>
        <w:rPr>
          <w:rFonts w:ascii="Gisha" w:hAnsi="Gisha" w:cs="Gisha" w:hint="cs"/>
          <w:b w:val="0"/>
          <w:sz w:val="28"/>
          <w:szCs w:val="28"/>
          <w:lang w:val="en-CA"/>
        </w:rPr>
        <w:t xml:space="preserve"> </w:t>
      </w:r>
      <w:r w:rsidR="003E2E58">
        <w:rPr>
          <w:rFonts w:ascii="Gisha" w:hAnsi="Gisha" w:cs="Gisha"/>
          <w:sz w:val="28"/>
          <w:szCs w:val="28"/>
        </w:rPr>
        <w:t xml:space="preserve">Appropriate </w:t>
      </w:r>
      <w:r w:rsidR="005F3450" w:rsidRPr="003E2E58">
        <w:rPr>
          <w:rFonts w:ascii="Gisha" w:hAnsi="Gisha" w:cs="Gisha" w:hint="cs"/>
          <w:sz w:val="28"/>
          <w:szCs w:val="28"/>
        </w:rPr>
        <w:t>Forms of Debt and Equity Financing</w:t>
      </w:r>
      <w:bookmarkEnd w:id="0"/>
    </w:p>
    <w:p w14:paraId="0082B530" w14:textId="77777777" w:rsidR="00132BBA" w:rsidRPr="003E2E58" w:rsidRDefault="00132BBA" w:rsidP="00ED3A13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16DA265" w14:textId="77777777" w:rsidR="00670E67" w:rsidRPr="003E2E58" w:rsidRDefault="00B552F6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Allentown Industries approached its local credit union </w:t>
      </w:r>
      <w:r w:rsidR="004C3076" w:rsidRPr="003E2E58">
        <w:rPr>
          <w:rFonts w:ascii="Gisha" w:hAnsi="Gisha" w:cs="Gisha" w:hint="cs"/>
          <w:b w:val="0"/>
          <w:sz w:val="24"/>
          <w:szCs w:val="24"/>
        </w:rPr>
        <w:t xml:space="preserve">about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n expansion loan.  The credit union indicated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the company </w:t>
      </w:r>
      <w:r w:rsidRPr="003E2E58">
        <w:rPr>
          <w:rFonts w:ascii="Gisha" w:hAnsi="Gisha" w:cs="Gisha" w:hint="cs"/>
          <w:b w:val="0"/>
          <w:sz w:val="24"/>
          <w:szCs w:val="24"/>
        </w:rPr>
        <w:t>had an excellent credit rating but the loan was t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>o</w:t>
      </w:r>
      <w:r w:rsidRPr="003E2E58">
        <w:rPr>
          <w:rFonts w:ascii="Gisha" w:hAnsi="Gisha" w:cs="Gisha" w:hint="cs"/>
          <w:b w:val="0"/>
          <w:sz w:val="24"/>
          <w:szCs w:val="24"/>
        </w:rPr>
        <w:t>o large for them to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 manage </w:t>
      </w:r>
      <w:r w:rsidRPr="003E2E58">
        <w:rPr>
          <w:rFonts w:ascii="Gisha" w:hAnsi="Gisha" w:cs="Gisha" w:hint="cs"/>
          <w:b w:val="0"/>
          <w:sz w:val="24"/>
          <w:szCs w:val="24"/>
        </w:rPr>
        <w:t>alone.</w:t>
      </w:r>
    </w:p>
    <w:p w14:paraId="55FBB9C2" w14:textId="77777777" w:rsidR="00ED3A13" w:rsidRPr="003E2E58" w:rsidRDefault="00ED3A13" w:rsidP="00ED3A13">
      <w:pPr>
        <w:pStyle w:val="Subtitle"/>
        <w:ind w:left="540"/>
        <w:rPr>
          <w:rFonts w:ascii="Gisha" w:hAnsi="Gisha" w:cs="Gisha"/>
          <w:b w:val="0"/>
          <w:sz w:val="24"/>
          <w:szCs w:val="24"/>
        </w:rPr>
      </w:pPr>
    </w:p>
    <w:p w14:paraId="35122E3E" w14:textId="77777777" w:rsidR="00896239" w:rsidRDefault="00ED3A13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Halston Ltd.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>requires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financing until proceeds from </w:t>
      </w:r>
      <w:r w:rsidR="006052DE" w:rsidRPr="003E2E58">
        <w:rPr>
          <w:rFonts w:ascii="Gisha" w:hAnsi="Gisha" w:cs="Gisha" w:hint="cs"/>
          <w:b w:val="0"/>
          <w:sz w:val="24"/>
          <w:szCs w:val="24"/>
        </w:rPr>
        <w:t xml:space="preserve">a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private </w:t>
      </w:r>
      <w:r w:rsidR="006052DE" w:rsidRPr="003E2E58">
        <w:rPr>
          <w:rFonts w:ascii="Gisha" w:hAnsi="Gisha" w:cs="Gisha" w:hint="cs"/>
          <w:b w:val="0"/>
          <w:sz w:val="24"/>
          <w:szCs w:val="24"/>
        </w:rPr>
        <w:t xml:space="preserve">bond </w:t>
      </w:r>
      <w:r w:rsidRPr="003E2E58">
        <w:rPr>
          <w:rFonts w:ascii="Gisha" w:hAnsi="Gisha" w:cs="Gisha" w:hint="cs"/>
          <w:b w:val="0"/>
          <w:sz w:val="24"/>
          <w:szCs w:val="24"/>
        </w:rPr>
        <w:t>placement are received in a few months.</w:t>
      </w:r>
    </w:p>
    <w:p w14:paraId="1584CBC1" w14:textId="77777777" w:rsidR="003E2E58" w:rsidRPr="003E2E58" w:rsidRDefault="003E2E58" w:rsidP="003E2E58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22896CAD" w14:textId="77777777" w:rsidR="00896239" w:rsidRPr="003E2E58" w:rsidRDefault="00896239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Bella Coola Resources is constructing a </w:t>
      </w:r>
      <w:r w:rsidR="00124516" w:rsidRPr="003E2E58">
        <w:rPr>
          <w:rFonts w:ascii="Gisha" w:hAnsi="Gisha" w:cs="Gisha" w:hint="cs"/>
          <w:b w:val="0"/>
          <w:sz w:val="24"/>
          <w:szCs w:val="24"/>
        </w:rPr>
        <w:t xml:space="preserve">pipeline and </w:t>
      </w:r>
      <w:r w:rsidRPr="003E2E58">
        <w:rPr>
          <w:rFonts w:ascii="Gisha" w:hAnsi="Gisha" w:cs="Gisha" w:hint="cs"/>
          <w:b w:val="0"/>
          <w:sz w:val="24"/>
          <w:szCs w:val="24"/>
        </w:rPr>
        <w:t>liquified natural gas export facility on Canada</w:t>
      </w:r>
      <w:r w:rsidR="008E3D07" w:rsidRPr="003E2E58">
        <w:rPr>
          <w:rFonts w:ascii="Gisha" w:hAnsi="Gisha" w:cs="Gisha" w:hint="cs"/>
          <w:b w:val="0"/>
          <w:sz w:val="24"/>
          <w:szCs w:val="24"/>
        </w:rPr>
        <w:t>’s west coast</w:t>
      </w:r>
      <w:r w:rsidR="00124516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>with an estimated cost of CAD 30 billion.</w:t>
      </w:r>
    </w:p>
    <w:p w14:paraId="0D1B0038" w14:textId="77777777" w:rsidR="00124516" w:rsidRPr="003E2E58" w:rsidRDefault="00124516" w:rsidP="00124516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5FE40FE0" w14:textId="77777777" w:rsidR="00124516" w:rsidRPr="003E2E58" w:rsidRDefault="00124516" w:rsidP="00124516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A popular local food critic retired from her position at a Vancouver TV station and wants to open a health food restaurant in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 the city’s downtown</w:t>
      </w:r>
      <w:r w:rsidRPr="003E2E58">
        <w:rPr>
          <w:rFonts w:ascii="Gisha" w:hAnsi="Gisha" w:cs="Gisha" w:hint="cs"/>
          <w:b w:val="0"/>
          <w:sz w:val="24"/>
          <w:szCs w:val="24"/>
        </w:rPr>
        <w:t>.</w:t>
      </w:r>
    </w:p>
    <w:p w14:paraId="4B41F2AB" w14:textId="77777777" w:rsidR="000C6C14" w:rsidRPr="004B1F76" w:rsidRDefault="000C6C14" w:rsidP="004B1F76">
      <w:pPr>
        <w:rPr>
          <w:rFonts w:ascii="Gisha" w:hAnsi="Gisha" w:cs="Gisha"/>
          <w:b/>
          <w:sz w:val="24"/>
          <w:szCs w:val="24"/>
        </w:rPr>
      </w:pPr>
    </w:p>
    <w:p w14:paraId="3C077259" w14:textId="77777777" w:rsidR="000C6C14" w:rsidRPr="003E2E58" w:rsidRDefault="008E3D07" w:rsidP="00124516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Devers Industries is experiencing a period of rapid growth</w:t>
      </w:r>
      <w:r w:rsidR="004B1F76">
        <w:rPr>
          <w:rFonts w:ascii="Gisha" w:hAnsi="Gisha" w:cs="Gisha"/>
          <w:b w:val="0"/>
          <w:sz w:val="24"/>
          <w:szCs w:val="24"/>
        </w:rPr>
        <w:t xml:space="preserve"> and needs financing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, but it </w:t>
      </w:r>
      <w:r w:rsidR="005F27B0" w:rsidRPr="003E2E58">
        <w:rPr>
          <w:rFonts w:ascii="Gisha" w:hAnsi="Gisha" w:cs="Gisha" w:hint="cs"/>
          <w:b w:val="0"/>
          <w:sz w:val="24"/>
          <w:szCs w:val="24"/>
        </w:rPr>
        <w:t xml:space="preserve">has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no </w:t>
      </w:r>
      <w:r w:rsidR="005F27B0" w:rsidRPr="003E2E58">
        <w:rPr>
          <w:rFonts w:ascii="Gisha" w:hAnsi="Gisha" w:cs="Gisha" w:hint="cs"/>
          <w:b w:val="0"/>
          <w:sz w:val="24"/>
          <w:szCs w:val="24"/>
        </w:rPr>
        <w:t>collateral remaining to pledge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and the owner is concerned about losing control</w:t>
      </w:r>
      <w:r w:rsidR="005F27B0" w:rsidRPr="003E2E58">
        <w:rPr>
          <w:rFonts w:ascii="Gisha" w:hAnsi="Gisha" w:cs="Gisha" w:hint="cs"/>
          <w:b w:val="0"/>
          <w:sz w:val="24"/>
          <w:szCs w:val="24"/>
        </w:rPr>
        <w:t xml:space="preserve"> of her business</w:t>
      </w:r>
      <w:r w:rsidR="004B1F76">
        <w:rPr>
          <w:rFonts w:ascii="Gisha" w:hAnsi="Gisha" w:cs="Gisha"/>
          <w:b w:val="0"/>
          <w:sz w:val="24"/>
          <w:szCs w:val="24"/>
        </w:rPr>
        <w:t xml:space="preserve"> i</w:t>
      </w:r>
      <w:r w:rsidR="002941F6">
        <w:rPr>
          <w:rFonts w:ascii="Gisha" w:hAnsi="Gisha" w:cs="Gisha"/>
          <w:b w:val="0"/>
          <w:sz w:val="24"/>
          <w:szCs w:val="24"/>
        </w:rPr>
        <w:t>f</w:t>
      </w:r>
      <w:r w:rsidR="004B1F76">
        <w:rPr>
          <w:rFonts w:ascii="Gisha" w:hAnsi="Gisha" w:cs="Gisha"/>
          <w:b w:val="0"/>
          <w:sz w:val="24"/>
          <w:szCs w:val="24"/>
        </w:rPr>
        <w:t xml:space="preserve"> i</w:t>
      </w:r>
      <w:r w:rsidR="002941F6">
        <w:rPr>
          <w:rFonts w:ascii="Gisha" w:hAnsi="Gisha" w:cs="Gisha"/>
          <w:b w:val="0"/>
          <w:sz w:val="24"/>
          <w:szCs w:val="24"/>
        </w:rPr>
        <w:t>t</w:t>
      </w:r>
      <w:r w:rsidR="004B1F76">
        <w:rPr>
          <w:rFonts w:ascii="Gisha" w:hAnsi="Gisha" w:cs="Gisha"/>
          <w:b w:val="0"/>
          <w:sz w:val="24"/>
          <w:szCs w:val="24"/>
        </w:rPr>
        <w:t xml:space="preserve"> issues new equity</w:t>
      </w:r>
      <w:r w:rsidR="005F27B0" w:rsidRPr="003E2E58">
        <w:rPr>
          <w:rFonts w:ascii="Gisha" w:hAnsi="Gisha" w:cs="Gisha" w:hint="cs"/>
          <w:b w:val="0"/>
          <w:sz w:val="24"/>
          <w:szCs w:val="24"/>
        </w:rPr>
        <w:t xml:space="preserve">. </w:t>
      </w:r>
    </w:p>
    <w:p w14:paraId="04BA8D36" w14:textId="77777777" w:rsidR="00ED3A13" w:rsidRPr="003E2E58" w:rsidRDefault="00ED3A13" w:rsidP="00ED3A13">
      <w:pPr>
        <w:pStyle w:val="Subtitle"/>
        <w:ind w:left="540"/>
        <w:rPr>
          <w:rFonts w:ascii="Gisha" w:hAnsi="Gisha" w:cs="Gisha"/>
          <w:b w:val="0"/>
          <w:sz w:val="24"/>
          <w:szCs w:val="24"/>
        </w:rPr>
      </w:pPr>
    </w:p>
    <w:p w14:paraId="03C81209" w14:textId="77777777" w:rsidR="003E2E58" w:rsidRPr="003E2E58" w:rsidRDefault="005F27B0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Hanson Leasing is a major </w:t>
      </w:r>
      <w:r w:rsidR="00B552F6" w:rsidRPr="003E2E58">
        <w:rPr>
          <w:rFonts w:ascii="Gisha" w:hAnsi="Gisha" w:cs="Gisha" w:hint="cs"/>
          <w:b w:val="0"/>
          <w:sz w:val="24"/>
          <w:szCs w:val="24"/>
        </w:rPr>
        <w:t xml:space="preserve">independent leasing company with </w:t>
      </w:r>
      <w:r w:rsidRPr="003E2E58">
        <w:rPr>
          <w:rFonts w:ascii="Gisha" w:hAnsi="Gisha" w:cs="Gisha" w:hint="cs"/>
          <w:b w:val="0"/>
          <w:sz w:val="24"/>
          <w:szCs w:val="24"/>
        </w:rPr>
        <w:t>a large portfolio of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>leas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>e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contracts </w:t>
      </w:r>
      <w:r w:rsidR="00B552F6" w:rsidRPr="003E2E58">
        <w:rPr>
          <w:rFonts w:ascii="Gisha" w:hAnsi="Gisha" w:cs="Gisha" w:hint="cs"/>
          <w:b w:val="0"/>
          <w:sz w:val="24"/>
          <w:szCs w:val="24"/>
        </w:rPr>
        <w:t xml:space="preserve">that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>need to</w:t>
      </w:r>
      <w:r w:rsidR="00B552F6" w:rsidRPr="003E2E58">
        <w:rPr>
          <w:rFonts w:ascii="Gisha" w:hAnsi="Gisha" w:cs="Gisha" w:hint="cs"/>
          <w:b w:val="0"/>
          <w:sz w:val="24"/>
          <w:szCs w:val="24"/>
        </w:rPr>
        <w:t xml:space="preserve"> be finance</w:t>
      </w:r>
      <w:r w:rsidR="008E7B8A">
        <w:rPr>
          <w:rFonts w:ascii="Gisha" w:hAnsi="Gisha" w:cs="Gisha"/>
          <w:b w:val="0"/>
          <w:sz w:val="24"/>
          <w:szCs w:val="24"/>
        </w:rPr>
        <w:t>d</w:t>
      </w:r>
      <w:r w:rsidR="00B552F6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8E7B8A">
        <w:rPr>
          <w:rFonts w:ascii="Gisha" w:hAnsi="Gisha" w:cs="Gisha"/>
          <w:b w:val="0"/>
          <w:sz w:val="24"/>
          <w:szCs w:val="24"/>
        </w:rPr>
        <w:t>on an on-going basis</w:t>
      </w:r>
      <w:r w:rsidR="00B552F6" w:rsidRPr="003E2E58">
        <w:rPr>
          <w:rFonts w:ascii="Gisha" w:hAnsi="Gisha" w:cs="Gisha" w:hint="cs"/>
          <w:b w:val="0"/>
          <w:sz w:val="24"/>
          <w:szCs w:val="24"/>
        </w:rPr>
        <w:t>.</w:t>
      </w:r>
    </w:p>
    <w:p w14:paraId="2D688656" w14:textId="77777777" w:rsidR="003E2E58" w:rsidRPr="003E2E58" w:rsidRDefault="003E2E58" w:rsidP="003E2E58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1DF66B62" w14:textId="77777777" w:rsidR="003E2E58" w:rsidRPr="003E2E58" w:rsidRDefault="003E2E58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Tri-Star Inc. will receive its third round of venture capital financing in three months, but it needs funds immediately for payroll and other operating expenses. </w:t>
      </w:r>
    </w:p>
    <w:p w14:paraId="118255C9" w14:textId="77777777" w:rsidR="00B552F6" w:rsidRPr="003E2E58" w:rsidRDefault="00B552F6" w:rsidP="00B552F6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5021C8ED" w14:textId="77777777" w:rsidR="00B552F6" w:rsidRPr="003E2E58" w:rsidRDefault="00984C78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Simpson Inc. has recently </w:t>
      </w:r>
      <w:r w:rsidR="008E7B8A">
        <w:rPr>
          <w:rFonts w:ascii="Gisha" w:hAnsi="Gisha" w:cs="Gisha"/>
          <w:b w:val="0"/>
          <w:sz w:val="24"/>
          <w:szCs w:val="24"/>
        </w:rPr>
        <w:t xml:space="preserve">been awarded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 patent for a new product but </w:t>
      </w:r>
      <w:r w:rsidR="008E7B8A">
        <w:rPr>
          <w:rFonts w:ascii="Gisha" w:hAnsi="Gisha" w:cs="Gisha"/>
          <w:b w:val="0"/>
          <w:sz w:val="24"/>
          <w:szCs w:val="24"/>
        </w:rPr>
        <w:t>has in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sufficient capital to expand beyond Canada at this time.  It is concerned that if it waits to develop the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international </w:t>
      </w:r>
      <w:r w:rsidRPr="003E2E58">
        <w:rPr>
          <w:rFonts w:ascii="Gisha" w:hAnsi="Gisha" w:cs="Gisha" w:hint="cs"/>
          <w:b w:val="0"/>
          <w:sz w:val="24"/>
          <w:szCs w:val="24"/>
        </w:rPr>
        <w:t>market that technological advancements will make the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8E7B8A">
        <w:rPr>
          <w:rFonts w:ascii="Gisha" w:hAnsi="Gisha" w:cs="Gisha"/>
          <w:b w:val="0"/>
          <w:sz w:val="24"/>
          <w:szCs w:val="24"/>
        </w:rPr>
        <w:t>product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obsolete. </w:t>
      </w:r>
    </w:p>
    <w:p w14:paraId="3B25FBD2" w14:textId="77777777" w:rsidR="00B552F6" w:rsidRPr="003E2E58" w:rsidRDefault="00B552F6" w:rsidP="00B552F6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3B3A8B52" w14:textId="553CADC2" w:rsidR="000013FE" w:rsidRPr="003E2E58" w:rsidRDefault="00984C78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Ashern Manufacturing Ltd. has recently completed a new headquarters building </w:t>
      </w:r>
      <w:r w:rsidR="002941F6">
        <w:rPr>
          <w:rFonts w:ascii="Gisha" w:hAnsi="Gisha" w:cs="Gisha"/>
          <w:b w:val="0"/>
          <w:sz w:val="24"/>
          <w:szCs w:val="24"/>
        </w:rPr>
        <w:t>which</w:t>
      </w:r>
      <w:r w:rsidR="008E7B8A">
        <w:rPr>
          <w:rFonts w:ascii="Gisha" w:hAnsi="Gisha" w:cs="Gisha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has exhausted its cash reserves, but the company </w:t>
      </w:r>
      <w:r w:rsidR="008E7B8A">
        <w:rPr>
          <w:rFonts w:ascii="Gisha" w:hAnsi="Gisha" w:cs="Gisha"/>
          <w:b w:val="0"/>
          <w:sz w:val="24"/>
          <w:szCs w:val="24"/>
        </w:rPr>
        <w:t xml:space="preserve">still </w:t>
      </w:r>
      <w:r w:rsidRPr="003E2E58">
        <w:rPr>
          <w:rFonts w:ascii="Gisha" w:hAnsi="Gisha" w:cs="Gisha" w:hint="cs"/>
          <w:b w:val="0"/>
          <w:sz w:val="24"/>
          <w:szCs w:val="24"/>
        </w:rPr>
        <w:t>needs to purchase 10 tractor</w:t>
      </w:r>
      <w:r w:rsidR="00D602DE">
        <w:rPr>
          <w:rFonts w:ascii="Gisha" w:hAnsi="Gisha" w:cs="Gisha"/>
          <w:b w:val="0"/>
          <w:sz w:val="24"/>
          <w:szCs w:val="24"/>
        </w:rPr>
        <w:t>-</w:t>
      </w:r>
      <w:r w:rsidRPr="003E2E58">
        <w:rPr>
          <w:rFonts w:ascii="Gisha" w:hAnsi="Gisha" w:cs="Gisha" w:hint="cs"/>
          <w:b w:val="0"/>
          <w:sz w:val="24"/>
          <w:szCs w:val="24"/>
        </w:rPr>
        <w:t>trailer units to meet growing demand.</w:t>
      </w:r>
    </w:p>
    <w:p w14:paraId="4FFF8F12" w14:textId="77777777" w:rsidR="003E2E58" w:rsidRPr="003E2E58" w:rsidRDefault="003E2E58" w:rsidP="003E2E58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1A208DEB" w14:textId="77777777" w:rsidR="003E2E58" w:rsidRPr="003E2E58" w:rsidRDefault="003E2E58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Canadian International Development Agency (CIDA) is constructing a hydro</w:t>
      </w:r>
      <w:r>
        <w:rPr>
          <w:rFonts w:ascii="Gisha" w:hAnsi="Gisha" w:cs="Gisha"/>
          <w:b w:val="0"/>
          <w:sz w:val="24"/>
          <w:szCs w:val="24"/>
        </w:rPr>
        <w:t>-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electric dam in a central African country. </w:t>
      </w:r>
    </w:p>
    <w:p w14:paraId="6DF124D2" w14:textId="77777777" w:rsidR="00984C78" w:rsidRPr="003E2E58" w:rsidRDefault="00984C78" w:rsidP="00984C78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571E6BD2" w14:textId="77777777" w:rsidR="00984C78" w:rsidRPr="003E2E58" w:rsidRDefault="00984C78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Heather Donner worked for </w:t>
      </w:r>
      <w:r w:rsidR="005C3AC7" w:rsidRPr="003E2E58">
        <w:rPr>
          <w:rFonts w:ascii="Gisha" w:hAnsi="Gisha" w:cs="Gisha" w:hint="cs"/>
          <w:b w:val="0"/>
          <w:sz w:val="24"/>
          <w:szCs w:val="24"/>
        </w:rPr>
        <w:t xml:space="preserve">the provincial government for 20 years but decided to take early retirement and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purchase a single-unit franchise </w:t>
      </w:r>
      <w:r w:rsidR="005C3AC7" w:rsidRPr="003E2E58">
        <w:rPr>
          <w:rFonts w:ascii="Gisha" w:hAnsi="Gisha" w:cs="Gisha" w:hint="cs"/>
          <w:b w:val="0"/>
          <w:sz w:val="24"/>
          <w:szCs w:val="24"/>
        </w:rPr>
        <w:t>of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Marvelous Me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>a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ts.  </w:t>
      </w:r>
    </w:p>
    <w:p w14:paraId="451B47E8" w14:textId="77777777" w:rsidR="005C3AC7" w:rsidRPr="003E2E58" w:rsidRDefault="005C3AC7" w:rsidP="005C3AC7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42A26958" w14:textId="02A03FA4" w:rsidR="005C3AC7" w:rsidRPr="003E2E58" w:rsidRDefault="005C3AC7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Hank Sprong has developed a family of barbeque sauces </w:t>
      </w:r>
      <w:r w:rsidR="00D602DE">
        <w:rPr>
          <w:rFonts w:ascii="Gisha" w:hAnsi="Gisha" w:cs="Gisha"/>
          <w:b w:val="0"/>
          <w:sz w:val="24"/>
          <w:szCs w:val="24"/>
        </w:rPr>
        <w:t xml:space="preserve">that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have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received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 xml:space="preserve">excellent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reviews from </w:t>
      </w:r>
      <w:r w:rsidR="00886EF8" w:rsidRPr="003E2E58">
        <w:rPr>
          <w:rFonts w:ascii="Gisha" w:hAnsi="Gisha" w:cs="Gisha" w:hint="cs"/>
          <w:b w:val="0"/>
          <w:sz w:val="24"/>
          <w:szCs w:val="24"/>
        </w:rPr>
        <w:t>f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ood critics.  He has an excellent business plan and has attended </w:t>
      </w:r>
      <w:r w:rsidR="00D602DE">
        <w:rPr>
          <w:rFonts w:ascii="Gisha" w:hAnsi="Gisha" w:cs="Gisha"/>
          <w:b w:val="0"/>
          <w:sz w:val="24"/>
          <w:szCs w:val="24"/>
        </w:rPr>
        <w:t xml:space="preserve">several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new ventures </w:t>
      </w:r>
      <w:proofErr w:type="gramStart"/>
      <w:r w:rsidRPr="003E2E58">
        <w:rPr>
          <w:rFonts w:ascii="Gisha" w:hAnsi="Gisha" w:cs="Gisha" w:hint="cs"/>
          <w:b w:val="0"/>
          <w:sz w:val="24"/>
          <w:szCs w:val="24"/>
        </w:rPr>
        <w:t>seminars, but</w:t>
      </w:r>
      <w:proofErr w:type="gramEnd"/>
      <w:r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2941F6">
        <w:rPr>
          <w:rFonts w:ascii="Gisha" w:hAnsi="Gisha" w:cs="Gisha"/>
          <w:b w:val="0"/>
          <w:sz w:val="24"/>
          <w:szCs w:val="24"/>
        </w:rPr>
        <w:t xml:space="preserve">was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un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ble to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secure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the start-up capital he needs.</w:t>
      </w:r>
    </w:p>
    <w:p w14:paraId="6BB03B8B" w14:textId="77777777" w:rsidR="005C3AC7" w:rsidRPr="003E2E58" w:rsidRDefault="005C3AC7" w:rsidP="005C3AC7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62E936E2" w14:textId="0A0C1CA0" w:rsidR="005C3AC7" w:rsidRPr="003E2E58" w:rsidRDefault="005C3AC7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lastRenderedPageBreak/>
        <w:t>He</w:t>
      </w:r>
      <w:r w:rsidR="00D602DE">
        <w:rPr>
          <w:rFonts w:ascii="Gisha" w:hAnsi="Gisha" w:cs="Gisha"/>
          <w:b w:val="0"/>
          <w:sz w:val="24"/>
          <w:szCs w:val="24"/>
        </w:rPr>
        <w:t>cl</w:t>
      </w:r>
      <w:r w:rsidRPr="003E2E58">
        <w:rPr>
          <w:rFonts w:ascii="Gisha" w:hAnsi="Gisha" w:cs="Gisha" w:hint="cs"/>
          <w:b w:val="0"/>
          <w:sz w:val="24"/>
          <w:szCs w:val="24"/>
        </w:rPr>
        <w:t>a Industries</w:t>
      </w:r>
      <w:r w:rsidR="00952C33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>is a mature manufactur</w:t>
      </w:r>
      <w:r w:rsidR="00C53C00">
        <w:rPr>
          <w:rFonts w:ascii="Gisha" w:hAnsi="Gisha" w:cs="Gisha"/>
          <w:b w:val="0"/>
          <w:sz w:val="24"/>
          <w:szCs w:val="24"/>
        </w:rPr>
        <w:t xml:space="preserve">er </w:t>
      </w:r>
      <w:r w:rsidRPr="003E2E58">
        <w:rPr>
          <w:rFonts w:ascii="Gisha" w:hAnsi="Gisha" w:cs="Gisha" w:hint="cs"/>
          <w:b w:val="0"/>
          <w:sz w:val="24"/>
          <w:szCs w:val="24"/>
        </w:rPr>
        <w:t>that is majority</w:t>
      </w:r>
      <w:r w:rsidR="00D602DE">
        <w:rPr>
          <w:rFonts w:ascii="Gisha" w:hAnsi="Gisha" w:cs="Gisha"/>
          <w:b w:val="0"/>
          <w:sz w:val="24"/>
          <w:szCs w:val="24"/>
        </w:rPr>
        <w:t>-</w:t>
      </w:r>
      <w:r w:rsidRPr="003E2E58">
        <w:rPr>
          <w:rFonts w:ascii="Gisha" w:hAnsi="Gisha" w:cs="Gisha" w:hint="cs"/>
          <w:b w:val="0"/>
          <w:sz w:val="24"/>
          <w:szCs w:val="24"/>
        </w:rPr>
        <w:t>owned by its founders Mary and Karen Thomas.</w:t>
      </w:r>
      <w:r w:rsidR="00127BDB" w:rsidRPr="003E2E58">
        <w:rPr>
          <w:rFonts w:ascii="Gisha" w:hAnsi="Gisha" w:cs="Gisha" w:hint="cs"/>
          <w:b w:val="0"/>
          <w:sz w:val="24"/>
          <w:szCs w:val="24"/>
        </w:rPr>
        <w:t xml:space="preserve">  The two owners are concerned about </w:t>
      </w:r>
      <w:r w:rsidR="00900CA2">
        <w:rPr>
          <w:rFonts w:ascii="Gisha" w:hAnsi="Gisha" w:cs="Gisha"/>
          <w:b w:val="0"/>
          <w:sz w:val="24"/>
          <w:szCs w:val="24"/>
        </w:rPr>
        <w:t xml:space="preserve">the high cost of public equity placements and the possibility of </w:t>
      </w:r>
      <w:r w:rsidR="00127BDB" w:rsidRPr="003E2E58">
        <w:rPr>
          <w:rFonts w:ascii="Gisha" w:hAnsi="Gisha" w:cs="Gisha" w:hint="cs"/>
          <w:b w:val="0"/>
          <w:sz w:val="24"/>
          <w:szCs w:val="24"/>
        </w:rPr>
        <w:t xml:space="preserve">losing control of the business if it continues to </w:t>
      </w:r>
      <w:r w:rsidR="00900CA2">
        <w:rPr>
          <w:rFonts w:ascii="Gisha" w:hAnsi="Gisha" w:cs="Gisha"/>
          <w:b w:val="0"/>
          <w:sz w:val="24"/>
          <w:szCs w:val="24"/>
        </w:rPr>
        <w:t>issue</w:t>
      </w:r>
      <w:r w:rsidR="002941F6">
        <w:rPr>
          <w:rFonts w:ascii="Gisha" w:hAnsi="Gisha" w:cs="Gisha"/>
          <w:b w:val="0"/>
          <w:sz w:val="24"/>
          <w:szCs w:val="24"/>
        </w:rPr>
        <w:t xml:space="preserve"> </w:t>
      </w:r>
      <w:r w:rsidR="00900CA2">
        <w:rPr>
          <w:rFonts w:ascii="Gisha" w:hAnsi="Gisha" w:cs="Gisha"/>
          <w:b w:val="0"/>
          <w:sz w:val="24"/>
          <w:szCs w:val="24"/>
        </w:rPr>
        <w:t>common shares</w:t>
      </w:r>
      <w:r w:rsidR="00127BDB" w:rsidRPr="003E2E58">
        <w:rPr>
          <w:rFonts w:ascii="Gisha" w:hAnsi="Gisha" w:cs="Gisha" w:hint="cs"/>
          <w:b w:val="0"/>
          <w:sz w:val="24"/>
          <w:szCs w:val="24"/>
        </w:rPr>
        <w:t xml:space="preserve">. </w:t>
      </w:r>
    </w:p>
    <w:p w14:paraId="27EB71D1" w14:textId="77777777" w:rsidR="00127BDB" w:rsidRPr="003E2E58" w:rsidRDefault="00127BDB" w:rsidP="00127BDB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0E7A201E" w14:textId="77777777" w:rsidR="00127BDB" w:rsidRPr="003E2E58" w:rsidRDefault="00127BDB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Blue River Inc. is a small business </w:t>
      </w:r>
      <w:r w:rsidR="002941F6">
        <w:rPr>
          <w:rFonts w:ascii="Gisha" w:hAnsi="Gisha" w:cs="Gisha"/>
          <w:b w:val="0"/>
          <w:sz w:val="24"/>
          <w:szCs w:val="24"/>
        </w:rPr>
        <w:t>that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is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dissatisfied with recent dealings with a major chartered bank. 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The bank is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not </w:t>
      </w:r>
      <w:r w:rsidR="006938EE" w:rsidRPr="003E2E58">
        <w:rPr>
          <w:rFonts w:ascii="Gisha" w:hAnsi="Gisha" w:cs="Gisha" w:hint="cs"/>
          <w:b w:val="0"/>
          <w:sz w:val="24"/>
          <w:szCs w:val="24"/>
        </w:rPr>
        <w:t xml:space="preserve">offering the long amortization periods and flexible repayment options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the company </w:t>
      </w:r>
      <w:r w:rsidR="006938EE" w:rsidRPr="003E2E58">
        <w:rPr>
          <w:rFonts w:ascii="Gisha" w:hAnsi="Gisha" w:cs="Gisha" w:hint="cs"/>
          <w:b w:val="0"/>
          <w:sz w:val="24"/>
          <w:szCs w:val="24"/>
        </w:rPr>
        <w:t>need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s</w:t>
      </w:r>
      <w:r w:rsidR="006938EE" w:rsidRPr="003E2E58">
        <w:rPr>
          <w:rFonts w:ascii="Gisha" w:hAnsi="Gisha" w:cs="Gisha" w:hint="cs"/>
          <w:b w:val="0"/>
          <w:sz w:val="24"/>
          <w:szCs w:val="24"/>
        </w:rPr>
        <w:t xml:space="preserve"> and their collateral requirements are t</w:t>
      </w:r>
      <w:r w:rsidR="00900CA2">
        <w:rPr>
          <w:rFonts w:ascii="Gisha" w:hAnsi="Gisha" w:cs="Gisha"/>
          <w:b w:val="0"/>
          <w:sz w:val="24"/>
          <w:szCs w:val="24"/>
        </w:rPr>
        <w:t xml:space="preserve">oo </w:t>
      </w:r>
      <w:r w:rsidR="006938EE" w:rsidRPr="003E2E58">
        <w:rPr>
          <w:rFonts w:ascii="Gisha" w:hAnsi="Gisha" w:cs="Gisha" w:hint="cs"/>
          <w:b w:val="0"/>
          <w:sz w:val="24"/>
          <w:szCs w:val="24"/>
        </w:rPr>
        <w:t>demanding.</w:t>
      </w:r>
    </w:p>
    <w:p w14:paraId="7E2ED36B" w14:textId="77777777" w:rsidR="006938EE" w:rsidRPr="003E2E58" w:rsidRDefault="006938EE" w:rsidP="006938EE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6571BCBC" w14:textId="77777777" w:rsidR="006938EE" w:rsidRPr="003E2E58" w:rsidRDefault="006938EE" w:rsidP="00ED3A13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Aster Industries received a large order to supply brake pads to </w:t>
      </w:r>
      <w:r w:rsidR="00C53C00">
        <w:rPr>
          <w:rFonts w:ascii="Gisha" w:hAnsi="Gisha" w:cs="Gisha"/>
          <w:b w:val="0"/>
          <w:sz w:val="24"/>
          <w:szCs w:val="24"/>
        </w:rPr>
        <w:t xml:space="preserve">an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uto manufacturer in Germany, but may not be able to accept </w:t>
      </w:r>
      <w:r w:rsidR="00C53C00">
        <w:rPr>
          <w:rFonts w:ascii="Gisha" w:hAnsi="Gisha" w:cs="Gisha"/>
          <w:b w:val="0"/>
          <w:sz w:val="24"/>
          <w:szCs w:val="24"/>
        </w:rPr>
        <w:t xml:space="preserve">it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because </w:t>
      </w:r>
      <w:r w:rsidR="00C53C00">
        <w:rPr>
          <w:rFonts w:ascii="Gisha" w:hAnsi="Gisha" w:cs="Gisha"/>
          <w:b w:val="0"/>
          <w:sz w:val="24"/>
          <w:szCs w:val="24"/>
        </w:rPr>
        <w:t>Aster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has reached the limit on its line of credit.</w:t>
      </w:r>
    </w:p>
    <w:p w14:paraId="576264B8" w14:textId="77777777" w:rsidR="003E2E58" w:rsidRPr="003E2E58" w:rsidRDefault="003E2E58" w:rsidP="003E2E58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74BEBA50" w14:textId="74681596" w:rsidR="003E2E58" w:rsidRPr="003E2E58" w:rsidRDefault="003E2E58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A partner of Fraser Valley Law was appointed </w:t>
      </w:r>
      <w:r w:rsidR="008A6D05">
        <w:rPr>
          <w:rFonts w:ascii="Gisha" w:hAnsi="Gisha" w:cs="Gisha"/>
          <w:b w:val="0"/>
          <w:sz w:val="24"/>
          <w:szCs w:val="24"/>
        </w:rPr>
        <w:t xml:space="preserve">as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 judge </w:t>
      </w:r>
      <w:r w:rsidR="00C53C00">
        <w:rPr>
          <w:rFonts w:ascii="Gisha" w:hAnsi="Gisha" w:cs="Gisha"/>
          <w:b w:val="0"/>
          <w:sz w:val="24"/>
          <w:szCs w:val="24"/>
        </w:rPr>
        <w:t xml:space="preserve">so he </w:t>
      </w:r>
      <w:r w:rsidR="001F0652">
        <w:rPr>
          <w:rFonts w:ascii="Gisha" w:hAnsi="Gisha" w:cs="Gisha"/>
          <w:b w:val="0"/>
          <w:sz w:val="24"/>
          <w:szCs w:val="24"/>
        </w:rPr>
        <w:t xml:space="preserve">was </w:t>
      </w:r>
      <w:r w:rsidRPr="003E2E58">
        <w:rPr>
          <w:rFonts w:ascii="Gisha" w:hAnsi="Gisha" w:cs="Gisha" w:hint="cs"/>
          <w:b w:val="0"/>
          <w:sz w:val="24"/>
          <w:szCs w:val="24"/>
        </w:rPr>
        <w:t>bought out by the firm.  A new partner has been recruited, but they will not begin work for another six months.</w:t>
      </w:r>
    </w:p>
    <w:p w14:paraId="53FE763D" w14:textId="77777777" w:rsidR="006938EE" w:rsidRPr="003E2E58" w:rsidRDefault="006938EE" w:rsidP="006938EE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640AE0A5" w14:textId="77777777" w:rsidR="00027428" w:rsidRPr="003E2E58" w:rsidRDefault="006938EE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Ladner Enterprises </w:t>
      </w:r>
      <w:r w:rsidR="00027428" w:rsidRPr="003E2E58">
        <w:rPr>
          <w:rFonts w:ascii="Gisha" w:hAnsi="Gisha" w:cs="Gisha" w:hint="cs"/>
          <w:b w:val="0"/>
          <w:sz w:val="24"/>
          <w:szCs w:val="24"/>
        </w:rPr>
        <w:t xml:space="preserve">is a small business that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needs additional equity capital to expand in British Columbia, but it </w:t>
      </w:r>
      <w:r w:rsidR="00027428" w:rsidRPr="003E2E58">
        <w:rPr>
          <w:rFonts w:ascii="Gisha" w:hAnsi="Gisha" w:cs="Gisha" w:hint="cs"/>
          <w:b w:val="0"/>
          <w:sz w:val="24"/>
          <w:szCs w:val="24"/>
        </w:rPr>
        <w:t>does not meet the listing requirements for the TSXV and does not want to deal with venture capitalists.</w:t>
      </w:r>
    </w:p>
    <w:p w14:paraId="1058F5A8" w14:textId="77777777" w:rsidR="00027428" w:rsidRPr="003E2E58" w:rsidRDefault="00027428" w:rsidP="00027428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3FD4EE18" w14:textId="0DB2EB5D" w:rsidR="00027428" w:rsidRPr="003E2E58" w:rsidRDefault="00027428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Melford Ltd. is</w:t>
      </w:r>
      <w:r w:rsidR="0053711C" w:rsidRPr="003E2E58">
        <w:rPr>
          <w:rFonts w:ascii="Gisha" w:hAnsi="Gisha" w:cs="Gisha" w:hint="cs"/>
          <w:b w:val="0"/>
          <w:sz w:val="24"/>
          <w:szCs w:val="24"/>
        </w:rPr>
        <w:t xml:space="preserve"> research</w:t>
      </w:r>
      <w:r w:rsidR="001F0652">
        <w:rPr>
          <w:rFonts w:ascii="Gisha" w:hAnsi="Gisha" w:cs="Gisha"/>
          <w:b w:val="0"/>
          <w:sz w:val="24"/>
          <w:szCs w:val="24"/>
        </w:rPr>
        <w:t>ing</w:t>
      </w:r>
      <w:r w:rsidR="0053711C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>new materials for use in the computer chip industry</w:t>
      </w:r>
      <w:r w:rsidR="0053711C" w:rsidRPr="003E2E58">
        <w:rPr>
          <w:rFonts w:ascii="Gisha" w:hAnsi="Gisha" w:cs="Gisha" w:hint="cs"/>
          <w:b w:val="0"/>
          <w:sz w:val="24"/>
          <w:szCs w:val="24"/>
        </w:rPr>
        <w:t xml:space="preserve"> but requires considerable funding to complete its work and begin production. </w:t>
      </w:r>
    </w:p>
    <w:p w14:paraId="66BEF42B" w14:textId="77777777" w:rsidR="0053711C" w:rsidRPr="003E2E58" w:rsidRDefault="0053711C" w:rsidP="0053711C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46AA1393" w14:textId="3092AFBE" w:rsidR="0053711C" w:rsidRPr="003E2E58" w:rsidRDefault="0053711C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Atlantis Inc. 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 xml:space="preserve">expects interest rates to fall significantly over the next two years.  It wants the security of </w:t>
      </w:r>
      <w:r w:rsidR="00D602DE">
        <w:rPr>
          <w:rFonts w:ascii="Gisha" w:hAnsi="Gisha" w:cs="Gisha"/>
          <w:b w:val="0"/>
          <w:sz w:val="24"/>
          <w:szCs w:val="24"/>
        </w:rPr>
        <w:t xml:space="preserve">a 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>long-term loan</w:t>
      </w:r>
      <w:r w:rsidR="00D602DE">
        <w:rPr>
          <w:rFonts w:ascii="Gisha" w:hAnsi="Gisha" w:cs="Gisha"/>
          <w:b w:val="0"/>
          <w:sz w:val="24"/>
          <w:szCs w:val="24"/>
        </w:rPr>
        <w:t xml:space="preserve"> 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>but does not w</w:t>
      </w:r>
      <w:r w:rsidR="00C53C00">
        <w:rPr>
          <w:rFonts w:ascii="Gisha" w:hAnsi="Gisha" w:cs="Gisha"/>
          <w:b w:val="0"/>
          <w:sz w:val="24"/>
          <w:szCs w:val="24"/>
        </w:rPr>
        <w:t>ish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 xml:space="preserve"> to be locked</w:t>
      </w:r>
      <w:r w:rsidR="00D602DE">
        <w:rPr>
          <w:rFonts w:ascii="Gisha" w:hAnsi="Gisha" w:cs="Gisha"/>
          <w:b w:val="0"/>
          <w:sz w:val="24"/>
          <w:szCs w:val="24"/>
        </w:rPr>
        <w:t xml:space="preserve"> 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>in</w:t>
      </w:r>
      <w:r w:rsidR="00D602DE">
        <w:rPr>
          <w:rFonts w:ascii="Gisha" w:hAnsi="Gisha" w:cs="Gisha"/>
          <w:b w:val="0"/>
          <w:sz w:val="24"/>
          <w:szCs w:val="24"/>
        </w:rPr>
        <w:t>t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>o a high</w:t>
      </w:r>
      <w:r w:rsidR="00D602DE">
        <w:rPr>
          <w:rFonts w:ascii="Gisha" w:hAnsi="Gisha" w:cs="Gisha"/>
          <w:b w:val="0"/>
          <w:sz w:val="24"/>
          <w:szCs w:val="24"/>
        </w:rPr>
        <w:t>-</w:t>
      </w:r>
      <w:r w:rsidR="005019AD" w:rsidRPr="003E2E58">
        <w:rPr>
          <w:rFonts w:ascii="Gisha" w:hAnsi="Gisha" w:cs="Gisha" w:hint="cs"/>
          <w:b w:val="0"/>
          <w:sz w:val="24"/>
          <w:szCs w:val="24"/>
        </w:rPr>
        <w:t xml:space="preserve">interest rate.  </w:t>
      </w:r>
    </w:p>
    <w:p w14:paraId="05BDD535" w14:textId="77777777" w:rsidR="005019AD" w:rsidRPr="003E2E58" w:rsidRDefault="005019AD" w:rsidP="005019AD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5EA90DD2" w14:textId="77777777" w:rsidR="00952C33" w:rsidRDefault="00952C33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Telford Consolidated wants to enhance its productivity and customer service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 through greater labour-management harmony</w:t>
      </w:r>
      <w:r w:rsidRPr="003E2E58">
        <w:rPr>
          <w:rFonts w:ascii="Gisha" w:hAnsi="Gisha" w:cs="Gisha" w:hint="cs"/>
          <w:b w:val="0"/>
          <w:sz w:val="24"/>
          <w:szCs w:val="24"/>
        </w:rPr>
        <w:t>.  It also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C53C00">
        <w:rPr>
          <w:rFonts w:ascii="Gisha" w:hAnsi="Gisha" w:cs="Gisha"/>
          <w:b w:val="0"/>
          <w:sz w:val="24"/>
          <w:szCs w:val="24"/>
        </w:rPr>
        <w:t>needs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 </w:t>
      </w:r>
      <w:r w:rsidR="001F0652">
        <w:rPr>
          <w:rFonts w:ascii="Gisha" w:hAnsi="Gisha" w:cs="Gisha"/>
          <w:b w:val="0"/>
          <w:sz w:val="24"/>
          <w:szCs w:val="24"/>
        </w:rPr>
        <w:t xml:space="preserve">core </w:t>
      </w:r>
      <w:r w:rsidRPr="003E2E58">
        <w:rPr>
          <w:rFonts w:ascii="Gisha" w:hAnsi="Gisha" w:cs="Gisha" w:hint="cs"/>
          <w:b w:val="0"/>
          <w:sz w:val="24"/>
          <w:szCs w:val="24"/>
        </w:rPr>
        <w:t>group of investors who will remain loyal during a</w:t>
      </w:r>
      <w:r w:rsidR="001C7018">
        <w:rPr>
          <w:rFonts w:ascii="Gisha" w:hAnsi="Gisha" w:cs="Gisha"/>
          <w:b w:val="0"/>
          <w:sz w:val="24"/>
          <w:szCs w:val="24"/>
        </w:rPr>
        <w:t>ny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corporate take-over attempts. </w:t>
      </w:r>
    </w:p>
    <w:p w14:paraId="16841AA4" w14:textId="77777777" w:rsidR="003E2E58" w:rsidRPr="003E2E58" w:rsidRDefault="003E2E58" w:rsidP="003E2E58">
      <w:pPr>
        <w:pStyle w:val="Subtitle"/>
        <w:rPr>
          <w:rFonts w:ascii="Gisha" w:hAnsi="Gisha" w:cs="Gisha"/>
          <w:b w:val="0"/>
          <w:sz w:val="24"/>
          <w:szCs w:val="24"/>
        </w:rPr>
      </w:pPr>
    </w:p>
    <w:p w14:paraId="64FEC7E3" w14:textId="77777777" w:rsidR="003E2E58" w:rsidRPr="003E2E58" w:rsidRDefault="003E2E58" w:rsidP="003E2E5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Big Sky is a popular Calgary bar band that wants to take the next step and produce their first </w:t>
      </w:r>
      <w:r w:rsidR="001C7018">
        <w:rPr>
          <w:rFonts w:ascii="Gisha" w:hAnsi="Gisha" w:cs="Gisha"/>
          <w:b w:val="0"/>
          <w:sz w:val="24"/>
          <w:szCs w:val="24"/>
        </w:rPr>
        <w:t>CD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before beginning a Canada-wide tour.</w:t>
      </w:r>
    </w:p>
    <w:p w14:paraId="1D474627" w14:textId="77777777" w:rsidR="00952C33" w:rsidRPr="003E2E58" w:rsidRDefault="00952C33" w:rsidP="00952C33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525B1537" w14:textId="77777777" w:rsidR="005019AD" w:rsidRPr="003E2E58" w:rsidRDefault="00952C33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Robson Industries is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g</w:t>
      </w:r>
      <w:r w:rsidRPr="003E2E58">
        <w:rPr>
          <w:rFonts w:ascii="Gisha" w:hAnsi="Gisha" w:cs="Gisha" w:hint="cs"/>
          <w:b w:val="0"/>
          <w:sz w:val="24"/>
          <w:szCs w:val="24"/>
        </w:rPr>
        <w:t>rowing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 rapidly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but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is in a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highly cyclical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industry.  It </w:t>
      </w:r>
      <w:r w:rsidR="001C7018">
        <w:rPr>
          <w:rFonts w:ascii="Gisha" w:hAnsi="Gisha" w:cs="Gisha"/>
          <w:b w:val="0"/>
          <w:sz w:val="24"/>
          <w:szCs w:val="24"/>
        </w:rPr>
        <w:t xml:space="preserve">needs equity capital but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is concerned about a market downturn in the coming year. </w:t>
      </w:r>
    </w:p>
    <w:p w14:paraId="0B49D106" w14:textId="77777777" w:rsidR="00952C33" w:rsidRPr="003E2E58" w:rsidRDefault="00952C33" w:rsidP="00952C33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29E49831" w14:textId="77777777" w:rsidR="00952C33" w:rsidRPr="003E2E58" w:rsidRDefault="00952C33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Evergreen Food</w:t>
      </w:r>
      <w:r w:rsidR="00F3719A" w:rsidRPr="003E2E58">
        <w:rPr>
          <w:rFonts w:ascii="Gisha" w:hAnsi="Gisha" w:cs="Gisha" w:hint="cs"/>
          <w:b w:val="0"/>
          <w:sz w:val="24"/>
          <w:szCs w:val="24"/>
        </w:rPr>
        <w:t xml:space="preserve">s </w:t>
      </w:r>
      <w:r w:rsidR="001C7018">
        <w:rPr>
          <w:rFonts w:ascii="Gisha" w:hAnsi="Gisha" w:cs="Gisha"/>
          <w:b w:val="0"/>
          <w:sz w:val="24"/>
          <w:szCs w:val="24"/>
        </w:rPr>
        <w:t xml:space="preserve">has </w:t>
      </w:r>
      <w:r w:rsidR="00F3719A" w:rsidRPr="003E2E58">
        <w:rPr>
          <w:rFonts w:ascii="Gisha" w:hAnsi="Gisha" w:cs="Gisha" w:hint="cs"/>
          <w:b w:val="0"/>
          <w:sz w:val="24"/>
          <w:szCs w:val="24"/>
        </w:rPr>
        <w:t xml:space="preserve">decided to go public but the </w:t>
      </w:r>
      <w:r w:rsidR="001C7018">
        <w:rPr>
          <w:rFonts w:ascii="Gisha" w:hAnsi="Gisha" w:cs="Gisha"/>
          <w:b w:val="0"/>
          <w:sz w:val="24"/>
          <w:szCs w:val="24"/>
        </w:rPr>
        <w:t xml:space="preserve">founder </w:t>
      </w:r>
      <w:r w:rsidR="00F3719A" w:rsidRPr="003E2E58">
        <w:rPr>
          <w:rFonts w:ascii="Gisha" w:hAnsi="Gisha" w:cs="Gisha" w:hint="cs"/>
          <w:b w:val="0"/>
          <w:sz w:val="24"/>
          <w:szCs w:val="24"/>
        </w:rPr>
        <w:t xml:space="preserve">wants to ensure </w:t>
      </w:r>
      <w:r w:rsidR="001C7018">
        <w:rPr>
          <w:rFonts w:ascii="Gisha" w:hAnsi="Gisha" w:cs="Gisha"/>
          <w:b w:val="0"/>
          <w:sz w:val="24"/>
          <w:szCs w:val="24"/>
        </w:rPr>
        <w:t xml:space="preserve">he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can </w:t>
      </w:r>
      <w:r w:rsidR="001C7018">
        <w:rPr>
          <w:rFonts w:ascii="Gisha" w:hAnsi="Gisha" w:cs="Gisha"/>
          <w:b w:val="0"/>
          <w:sz w:val="24"/>
          <w:szCs w:val="24"/>
        </w:rPr>
        <w:t>maintain</w:t>
      </w:r>
      <w:r w:rsidR="00F3719A" w:rsidRPr="003E2E58">
        <w:rPr>
          <w:rFonts w:ascii="Gisha" w:hAnsi="Gisha" w:cs="Gisha" w:hint="cs"/>
          <w:b w:val="0"/>
          <w:sz w:val="24"/>
          <w:szCs w:val="24"/>
        </w:rPr>
        <w:t xml:space="preserve"> voting control of the business. </w:t>
      </w:r>
    </w:p>
    <w:p w14:paraId="41AF4E71" w14:textId="77777777" w:rsidR="00F3719A" w:rsidRPr="003E2E58" w:rsidRDefault="00F3719A" w:rsidP="00F3719A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7D611931" w14:textId="77777777" w:rsidR="00F3719A" w:rsidRPr="003E2E58" w:rsidRDefault="00F3719A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>Harrison Ltd. needs to raise debt financing quickly and does not want to disclos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e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important information about the company to its competitors.</w:t>
      </w:r>
    </w:p>
    <w:p w14:paraId="11106C55" w14:textId="77777777" w:rsidR="00F3719A" w:rsidRPr="003E2E58" w:rsidRDefault="00F3719A" w:rsidP="00F3719A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3E18B259" w14:textId="77777777" w:rsidR="00F3719A" w:rsidRPr="003E2E58" w:rsidRDefault="00F3719A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lastRenderedPageBreak/>
        <w:t xml:space="preserve">Lac Rouge Enterprises is a large-cap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company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that issues </w:t>
      </w:r>
      <w:r w:rsidR="002941F6">
        <w:rPr>
          <w:rFonts w:ascii="Gisha" w:hAnsi="Gisha" w:cs="Gisha"/>
          <w:b w:val="0"/>
          <w:sz w:val="24"/>
          <w:szCs w:val="24"/>
        </w:rPr>
        <w:t xml:space="preserve">sizable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amounts of long-term debt and equity financing each year.  It </w:t>
      </w:r>
      <w:r w:rsidR="004C3076" w:rsidRPr="003E2E58">
        <w:rPr>
          <w:rFonts w:ascii="Gisha" w:hAnsi="Gisha" w:cs="Gisha" w:hint="cs"/>
          <w:b w:val="0"/>
          <w:sz w:val="24"/>
          <w:szCs w:val="24"/>
        </w:rPr>
        <w:t xml:space="preserve">wants to negotiate the lowest interest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rate </w:t>
      </w:r>
      <w:r w:rsidR="004C3076" w:rsidRPr="003E2E58">
        <w:rPr>
          <w:rFonts w:ascii="Gisha" w:hAnsi="Gisha" w:cs="Gisha" w:hint="cs"/>
          <w:b w:val="0"/>
          <w:sz w:val="24"/>
          <w:szCs w:val="24"/>
        </w:rPr>
        <w:t>possible an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d have the least </w:t>
      </w:r>
      <w:r w:rsidR="004C3076" w:rsidRPr="003E2E58">
        <w:rPr>
          <w:rFonts w:ascii="Gisha" w:hAnsi="Gisha" w:cs="Gisha" w:hint="cs"/>
          <w:b w:val="0"/>
          <w:sz w:val="24"/>
          <w:szCs w:val="24"/>
        </w:rPr>
        <w:t xml:space="preserve">restrictive monitoring process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possible</w:t>
      </w:r>
      <w:r w:rsidR="004C3076" w:rsidRPr="003E2E58">
        <w:rPr>
          <w:rFonts w:ascii="Gisha" w:hAnsi="Gisha" w:cs="Gisha" w:hint="cs"/>
          <w:b w:val="0"/>
          <w:sz w:val="24"/>
          <w:szCs w:val="24"/>
        </w:rPr>
        <w:t>.</w:t>
      </w:r>
    </w:p>
    <w:p w14:paraId="547EE662" w14:textId="77777777" w:rsidR="004C3076" w:rsidRPr="003E2E58" w:rsidRDefault="004C3076" w:rsidP="004C3076">
      <w:pPr>
        <w:pStyle w:val="ListParagraph"/>
        <w:rPr>
          <w:rFonts w:ascii="Gisha" w:hAnsi="Gisha" w:cs="Gisha"/>
          <w:b/>
          <w:sz w:val="24"/>
          <w:szCs w:val="24"/>
        </w:rPr>
      </w:pPr>
    </w:p>
    <w:p w14:paraId="23592694" w14:textId="77777777" w:rsidR="004C3076" w:rsidRPr="003E2E58" w:rsidRDefault="004C3076" w:rsidP="00027428">
      <w:pPr>
        <w:pStyle w:val="Subtitle"/>
        <w:numPr>
          <w:ilvl w:val="0"/>
          <w:numId w:val="46"/>
        </w:numPr>
        <w:ind w:left="540" w:hanging="540"/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Ryerson Inc. is a small business whose bankers are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very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concerned about the quality of 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the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collateral </w:t>
      </w:r>
      <w:r w:rsidR="002941F6">
        <w:rPr>
          <w:rFonts w:ascii="Gisha" w:hAnsi="Gisha" w:cs="Gisha"/>
          <w:b w:val="0"/>
          <w:sz w:val="24"/>
          <w:szCs w:val="24"/>
        </w:rPr>
        <w:t xml:space="preserve">they have </w:t>
      </w:r>
      <w:r w:rsidRPr="003E2E58">
        <w:rPr>
          <w:rFonts w:ascii="Gisha" w:hAnsi="Gisha" w:cs="Gisha" w:hint="cs"/>
          <w:b w:val="0"/>
          <w:sz w:val="24"/>
          <w:szCs w:val="24"/>
        </w:rPr>
        <w:t>pledge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>d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to secure</w:t>
      </w:r>
      <w:r w:rsidR="0073157F" w:rsidRPr="003E2E58">
        <w:rPr>
          <w:rFonts w:ascii="Gisha" w:hAnsi="Gisha" w:cs="Gisha" w:hint="cs"/>
          <w:b w:val="0"/>
          <w:sz w:val="24"/>
          <w:szCs w:val="24"/>
        </w:rPr>
        <w:t xml:space="preserve"> a loan. T</w:t>
      </w:r>
      <w:r w:rsidRPr="003E2E58">
        <w:rPr>
          <w:rFonts w:ascii="Gisha" w:hAnsi="Gisha" w:cs="Gisha" w:hint="cs"/>
          <w:b w:val="0"/>
          <w:sz w:val="24"/>
          <w:szCs w:val="24"/>
        </w:rPr>
        <w:t>he</w:t>
      </w:r>
      <w:r w:rsidR="001C7018">
        <w:rPr>
          <w:rFonts w:ascii="Gisha" w:hAnsi="Gisha" w:cs="Gisha"/>
          <w:b w:val="0"/>
          <w:sz w:val="24"/>
          <w:szCs w:val="24"/>
        </w:rPr>
        <w:t xml:space="preserve"> bank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</w:t>
      </w:r>
      <w:r w:rsidR="001C7018">
        <w:rPr>
          <w:rFonts w:ascii="Gisha" w:hAnsi="Gisha" w:cs="Gisha"/>
          <w:b w:val="0"/>
          <w:sz w:val="24"/>
          <w:szCs w:val="24"/>
        </w:rPr>
        <w:t>is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 considering calling the loan.   </w:t>
      </w:r>
    </w:p>
    <w:p w14:paraId="2E29C19A" w14:textId="77777777" w:rsidR="00670E67" w:rsidRPr="003E2E58" w:rsidRDefault="00670E67" w:rsidP="00500A9C">
      <w:pPr>
        <w:pStyle w:val="Subtitle"/>
        <w:rPr>
          <w:rFonts w:ascii="Gisha" w:hAnsi="Gisha" w:cs="Gisha"/>
          <w:sz w:val="24"/>
          <w:szCs w:val="24"/>
        </w:rPr>
      </w:pPr>
    </w:p>
    <w:p w14:paraId="12F4EF83" w14:textId="77777777" w:rsidR="005042F6" w:rsidRPr="003E2E58" w:rsidRDefault="005D06EE" w:rsidP="004C3076">
      <w:pPr>
        <w:pStyle w:val="Subtitle"/>
        <w:rPr>
          <w:rFonts w:ascii="Gisha" w:hAnsi="Gisha" w:cs="Gisha"/>
          <w:sz w:val="24"/>
          <w:szCs w:val="24"/>
        </w:rPr>
      </w:pPr>
      <w:r w:rsidRPr="003E2E58">
        <w:rPr>
          <w:rFonts w:ascii="Gisha" w:hAnsi="Gisha" w:cs="Gisha" w:hint="cs"/>
          <w:sz w:val="24"/>
          <w:szCs w:val="24"/>
        </w:rPr>
        <w:t>REQUIRED:</w:t>
      </w:r>
    </w:p>
    <w:p w14:paraId="599541C4" w14:textId="77777777" w:rsidR="004C3076" w:rsidRPr="003E2E58" w:rsidRDefault="004C3076" w:rsidP="004C3076">
      <w:pPr>
        <w:pStyle w:val="Subtitle"/>
        <w:rPr>
          <w:rFonts w:ascii="Gisha" w:hAnsi="Gisha" w:cs="Gisha"/>
          <w:sz w:val="24"/>
          <w:szCs w:val="24"/>
        </w:rPr>
      </w:pPr>
    </w:p>
    <w:p w14:paraId="4E08D97D" w14:textId="77777777" w:rsidR="00FF0721" w:rsidRDefault="004C3076" w:rsidP="002941F6">
      <w:pPr>
        <w:pStyle w:val="Subtitle"/>
        <w:numPr>
          <w:ilvl w:val="0"/>
          <w:numId w:val="47"/>
        </w:numPr>
        <w:rPr>
          <w:rFonts w:ascii="Gisha" w:hAnsi="Gisha" w:cs="Gisha"/>
          <w:b w:val="0"/>
          <w:sz w:val="24"/>
          <w:szCs w:val="24"/>
        </w:rPr>
      </w:pPr>
      <w:r w:rsidRPr="003E2E58">
        <w:rPr>
          <w:rFonts w:ascii="Gisha" w:hAnsi="Gisha" w:cs="Gisha" w:hint="cs"/>
          <w:b w:val="0"/>
          <w:sz w:val="24"/>
          <w:szCs w:val="24"/>
        </w:rPr>
        <w:t xml:space="preserve">Determine </w:t>
      </w:r>
      <w:r w:rsidR="00381A21">
        <w:rPr>
          <w:rFonts w:ascii="Gisha" w:hAnsi="Gisha" w:cs="Gisha"/>
          <w:b w:val="0"/>
          <w:sz w:val="24"/>
          <w:szCs w:val="24"/>
        </w:rPr>
        <w:t xml:space="preserve">a </w:t>
      </w:r>
      <w:r w:rsidR="003E2E58" w:rsidRPr="003E2E58">
        <w:rPr>
          <w:rFonts w:ascii="Gisha" w:hAnsi="Gisha" w:cs="Gisha" w:hint="cs"/>
          <w:b w:val="0"/>
          <w:sz w:val="24"/>
          <w:szCs w:val="24"/>
        </w:rPr>
        <w:t xml:space="preserve">suitable </w:t>
      </w:r>
      <w:r w:rsidRPr="003E2E58">
        <w:rPr>
          <w:rFonts w:ascii="Gisha" w:hAnsi="Gisha" w:cs="Gisha" w:hint="cs"/>
          <w:b w:val="0"/>
          <w:sz w:val="24"/>
          <w:szCs w:val="24"/>
        </w:rPr>
        <w:t xml:space="preserve">type of financing in each of the above </w:t>
      </w:r>
      <w:r w:rsidR="001C7018">
        <w:rPr>
          <w:rFonts w:ascii="Gisha" w:hAnsi="Gisha" w:cs="Gisha"/>
          <w:b w:val="0"/>
          <w:sz w:val="24"/>
          <w:szCs w:val="24"/>
        </w:rPr>
        <w:t>situations</w:t>
      </w:r>
      <w:r w:rsidRPr="003E2E58">
        <w:rPr>
          <w:rFonts w:ascii="Gisha" w:hAnsi="Gisha" w:cs="Gisha" w:hint="cs"/>
          <w:b w:val="0"/>
          <w:sz w:val="24"/>
          <w:szCs w:val="24"/>
        </w:rPr>
        <w:t>.</w:t>
      </w:r>
    </w:p>
    <w:p w14:paraId="448C6FB8" w14:textId="77777777" w:rsidR="00FF0721" w:rsidRPr="00EC64F6" w:rsidRDefault="00FF0721" w:rsidP="0092712B">
      <w:pPr>
        <w:ind w:left="1620" w:hanging="1620"/>
        <w:rPr>
          <w:rFonts w:ascii="Gisha" w:hAnsi="Gisha" w:cs="Gisha"/>
          <w:b/>
          <w:sz w:val="28"/>
          <w:szCs w:val="28"/>
        </w:rPr>
      </w:pPr>
      <w:r>
        <w:rPr>
          <w:rFonts w:ascii="Gisha" w:hAnsi="Gisha" w:cs="Gisha"/>
          <w:b/>
          <w:sz w:val="24"/>
          <w:szCs w:val="24"/>
        </w:rPr>
        <w:br w:type="page"/>
      </w:r>
      <w:r w:rsidRPr="00EC64F6">
        <w:rPr>
          <w:rFonts w:ascii="Gisha" w:hAnsi="Gisha" w:cs="Gisha"/>
          <w:b/>
          <w:sz w:val="28"/>
          <w:szCs w:val="28"/>
        </w:rPr>
        <w:lastRenderedPageBreak/>
        <w:t xml:space="preserve">Discussion: </w:t>
      </w:r>
      <w:r>
        <w:rPr>
          <w:rFonts w:ascii="Gisha" w:hAnsi="Gisha" w:cs="Gisha"/>
          <w:b/>
          <w:sz w:val="28"/>
          <w:szCs w:val="28"/>
        </w:rPr>
        <w:t xml:space="preserve">Sources of Permanent Financing </w:t>
      </w:r>
      <w:r w:rsidRPr="00EC64F6">
        <w:rPr>
          <w:rFonts w:ascii="Gisha" w:hAnsi="Gisha" w:cs="Gisha"/>
          <w:b/>
          <w:sz w:val="28"/>
          <w:szCs w:val="28"/>
        </w:rPr>
        <w:t xml:space="preserve">at </w:t>
      </w:r>
      <w:r w:rsidR="0092712B">
        <w:rPr>
          <w:rFonts w:ascii="Gisha" w:hAnsi="Gisha" w:cs="Gisha"/>
          <w:b/>
          <w:sz w:val="28"/>
          <w:szCs w:val="28"/>
        </w:rPr>
        <w:t xml:space="preserve">a </w:t>
      </w:r>
      <w:r w:rsidRPr="00EC64F6">
        <w:rPr>
          <w:rFonts w:ascii="Gisha" w:hAnsi="Gisha" w:cs="Gisha"/>
          <w:b/>
          <w:sz w:val="28"/>
          <w:szCs w:val="28"/>
        </w:rPr>
        <w:t>Canadian Compan</w:t>
      </w:r>
      <w:r w:rsidR="0092712B">
        <w:rPr>
          <w:rFonts w:ascii="Gisha" w:hAnsi="Gisha" w:cs="Gisha"/>
          <w:b/>
          <w:sz w:val="28"/>
          <w:szCs w:val="28"/>
        </w:rPr>
        <w:t>y</w:t>
      </w:r>
    </w:p>
    <w:p w14:paraId="5AA6C17B" w14:textId="77777777" w:rsidR="00FF0721" w:rsidRPr="00CE010F" w:rsidRDefault="00FF0721" w:rsidP="00FF0721">
      <w:pPr>
        <w:ind w:left="360" w:hanging="360"/>
        <w:jc w:val="both"/>
        <w:rPr>
          <w:rFonts w:ascii="Gisha" w:hAnsi="Gisha" w:cs="Gisha"/>
        </w:rPr>
      </w:pPr>
    </w:p>
    <w:p w14:paraId="4A596B24" w14:textId="77777777" w:rsidR="00FF0721" w:rsidRPr="00FF0721" w:rsidRDefault="00FF0721" w:rsidP="00FF0721">
      <w:pPr>
        <w:pStyle w:val="Heading4"/>
        <w:rPr>
          <w:rFonts w:ascii="Gisha" w:hAnsi="Gisha" w:cs="Gisha"/>
          <w:sz w:val="24"/>
          <w:szCs w:val="24"/>
        </w:rPr>
      </w:pPr>
      <w:r w:rsidRPr="00FF0721">
        <w:rPr>
          <w:rFonts w:ascii="Gisha" w:hAnsi="Gisha" w:cs="Gisha"/>
          <w:sz w:val="24"/>
          <w:szCs w:val="24"/>
        </w:rPr>
        <w:t>REQUIRED:</w:t>
      </w:r>
    </w:p>
    <w:p w14:paraId="63702DA6" w14:textId="77777777" w:rsidR="00FF0721" w:rsidRPr="00CE010F" w:rsidRDefault="00FF0721" w:rsidP="00FF0721">
      <w:pPr>
        <w:rPr>
          <w:rFonts w:ascii="Gisha" w:hAnsi="Gisha" w:cs="Gisha"/>
        </w:rPr>
      </w:pPr>
    </w:p>
    <w:p w14:paraId="619436E2" w14:textId="77777777" w:rsidR="00FF0721" w:rsidRPr="00CE010F" w:rsidRDefault="00FF0721" w:rsidP="00FF0721">
      <w:pPr>
        <w:pStyle w:val="pNormal"/>
        <w:numPr>
          <w:ilvl w:val="0"/>
          <w:numId w:val="48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CE010F">
        <w:rPr>
          <w:rFonts w:ascii="Gisha" w:hAnsi="Gisha" w:cs="Gisha"/>
          <w:sz w:val="24"/>
          <w:szCs w:val="24"/>
        </w:rPr>
        <w:t xml:space="preserve">Access the </w:t>
      </w:r>
      <w:r>
        <w:rPr>
          <w:rFonts w:ascii="Gisha" w:hAnsi="Gisha" w:cs="Gisha"/>
          <w:sz w:val="24"/>
          <w:szCs w:val="24"/>
        </w:rPr>
        <w:t>most recent annual reports for NFI</w:t>
      </w:r>
      <w:r w:rsidR="00AE457E">
        <w:rPr>
          <w:rFonts w:ascii="Gisha" w:hAnsi="Gisha" w:cs="Gisha"/>
          <w:sz w:val="24"/>
          <w:szCs w:val="24"/>
        </w:rPr>
        <w:t xml:space="preserve"> </w:t>
      </w:r>
      <w:r w:rsidR="007B2ACE">
        <w:rPr>
          <w:rFonts w:ascii="Gisha" w:hAnsi="Gisha" w:cs="Gisha"/>
          <w:sz w:val="24"/>
          <w:szCs w:val="24"/>
        </w:rPr>
        <w:t xml:space="preserve">(New Flyer Industries) </w:t>
      </w:r>
      <w:r w:rsidR="00AE457E">
        <w:rPr>
          <w:rFonts w:ascii="Gisha" w:hAnsi="Gisha" w:cs="Gisha"/>
          <w:sz w:val="24"/>
          <w:szCs w:val="24"/>
        </w:rPr>
        <w:t>Group</w:t>
      </w:r>
      <w:r>
        <w:rPr>
          <w:rFonts w:ascii="Gisha" w:hAnsi="Gisha" w:cs="Gisha"/>
          <w:sz w:val="24"/>
          <w:szCs w:val="24"/>
        </w:rPr>
        <w:t xml:space="preserve"> found on its company website or through SEDAR.</w:t>
      </w:r>
    </w:p>
    <w:p w14:paraId="0E0A666E" w14:textId="77777777" w:rsidR="00FF0721" w:rsidRPr="00CE010F" w:rsidRDefault="00FF0721" w:rsidP="00FF0721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400833C5" w14:textId="77777777" w:rsidR="00FF0721" w:rsidRDefault="00FF0721" w:rsidP="006D0095">
      <w:pPr>
        <w:pStyle w:val="pNormal"/>
        <w:numPr>
          <w:ilvl w:val="0"/>
          <w:numId w:val="48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 w:rsidRPr="007B2ACE">
        <w:rPr>
          <w:rFonts w:ascii="Gisha" w:hAnsi="Gisha" w:cs="Gisha"/>
          <w:sz w:val="24"/>
          <w:szCs w:val="24"/>
        </w:rPr>
        <w:t xml:space="preserve">Research these annual reports </w:t>
      </w:r>
      <w:r w:rsidR="007B2ACE">
        <w:rPr>
          <w:rFonts w:ascii="Gisha" w:hAnsi="Gisha" w:cs="Gisha"/>
          <w:sz w:val="24"/>
          <w:szCs w:val="24"/>
        </w:rPr>
        <w:t>and</w:t>
      </w:r>
      <w:r w:rsidRPr="007B2ACE">
        <w:rPr>
          <w:rFonts w:ascii="Gisha" w:hAnsi="Gisha" w:cs="Gisha"/>
          <w:sz w:val="24"/>
          <w:szCs w:val="24"/>
        </w:rPr>
        <w:t xml:space="preserve"> </w:t>
      </w:r>
      <w:r w:rsidR="00AE457E" w:rsidRPr="007B2ACE">
        <w:rPr>
          <w:rFonts w:ascii="Gisha" w:hAnsi="Gisha" w:cs="Gisha"/>
          <w:sz w:val="24"/>
          <w:szCs w:val="24"/>
        </w:rPr>
        <w:t xml:space="preserve">analyze NFI’s capital structure and </w:t>
      </w:r>
      <w:r w:rsidR="007B2ACE">
        <w:rPr>
          <w:rFonts w:ascii="Gisha" w:hAnsi="Gisha" w:cs="Gisha"/>
          <w:sz w:val="24"/>
          <w:szCs w:val="24"/>
        </w:rPr>
        <w:t xml:space="preserve">selection </w:t>
      </w:r>
      <w:r w:rsidRPr="007B2ACE">
        <w:rPr>
          <w:rFonts w:ascii="Gisha" w:hAnsi="Gisha" w:cs="Gisha"/>
          <w:sz w:val="24"/>
          <w:szCs w:val="24"/>
        </w:rPr>
        <w:t>of permanent debt and equity</w:t>
      </w:r>
      <w:r w:rsidR="007B2ACE">
        <w:rPr>
          <w:rFonts w:ascii="Gisha" w:hAnsi="Gisha" w:cs="Gisha"/>
          <w:sz w:val="24"/>
          <w:szCs w:val="24"/>
        </w:rPr>
        <w:t xml:space="preserve"> sources</w:t>
      </w:r>
      <w:r w:rsidRPr="007B2ACE">
        <w:rPr>
          <w:rFonts w:ascii="Gisha" w:hAnsi="Gisha" w:cs="Gisha"/>
          <w:sz w:val="24"/>
          <w:szCs w:val="24"/>
        </w:rPr>
        <w:t xml:space="preserve">.  </w:t>
      </w:r>
    </w:p>
    <w:p w14:paraId="15B6F40C" w14:textId="77777777" w:rsidR="007B2ACE" w:rsidRPr="007B2ACE" w:rsidRDefault="007B2ACE" w:rsidP="007B2ACE">
      <w:pPr>
        <w:pStyle w:val="pNormal"/>
        <w:spacing w:before="0" w:after="0" w:line="240" w:lineRule="auto"/>
        <w:rPr>
          <w:rFonts w:ascii="Gisha" w:hAnsi="Gisha" w:cs="Gisha"/>
          <w:sz w:val="24"/>
          <w:szCs w:val="24"/>
        </w:rPr>
      </w:pPr>
    </w:p>
    <w:p w14:paraId="26BD1DEB" w14:textId="77777777" w:rsidR="00FF0721" w:rsidRDefault="00FF0721" w:rsidP="00FF0721">
      <w:pPr>
        <w:pStyle w:val="pNormal"/>
        <w:numPr>
          <w:ilvl w:val="0"/>
          <w:numId w:val="48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 xml:space="preserve">Prepare </w:t>
      </w:r>
      <w:r w:rsidRPr="00CE010F">
        <w:rPr>
          <w:rFonts w:ascii="Gisha" w:hAnsi="Gisha" w:cs="Gisha"/>
          <w:sz w:val="24"/>
          <w:szCs w:val="24"/>
        </w:rPr>
        <w:t xml:space="preserve">an approximately </w:t>
      </w:r>
      <w:r>
        <w:rPr>
          <w:rFonts w:ascii="Gisha" w:hAnsi="Gisha" w:cs="Gisha"/>
          <w:sz w:val="24"/>
          <w:szCs w:val="24"/>
        </w:rPr>
        <w:t>2</w:t>
      </w:r>
      <w:r w:rsidRPr="00CE010F">
        <w:rPr>
          <w:rFonts w:ascii="Gisha" w:hAnsi="Gisha" w:cs="Gisha"/>
          <w:sz w:val="24"/>
          <w:szCs w:val="24"/>
        </w:rPr>
        <w:t>00</w:t>
      </w:r>
      <w:r>
        <w:rPr>
          <w:rFonts w:ascii="Gisha" w:hAnsi="Gisha" w:cs="Gisha"/>
          <w:sz w:val="24"/>
          <w:szCs w:val="24"/>
        </w:rPr>
        <w:t>-word submission addressing Part 2. All submissions should be well researched</w:t>
      </w:r>
      <w:r w:rsidRPr="00CE010F">
        <w:rPr>
          <w:rFonts w:ascii="Gisha" w:hAnsi="Gisha" w:cs="Gisha"/>
          <w:sz w:val="24"/>
          <w:szCs w:val="24"/>
        </w:rPr>
        <w:t xml:space="preserve"> and carefully written and edit</w:t>
      </w:r>
      <w:r>
        <w:rPr>
          <w:rFonts w:ascii="Gisha" w:hAnsi="Gisha" w:cs="Gisha"/>
          <w:sz w:val="24"/>
          <w:szCs w:val="24"/>
        </w:rPr>
        <w:t>ed before being posted to the discussion board.</w:t>
      </w:r>
    </w:p>
    <w:p w14:paraId="403184A2" w14:textId="77777777" w:rsidR="00FF0721" w:rsidRDefault="00FF0721" w:rsidP="00FF0721">
      <w:pPr>
        <w:pStyle w:val="ListParagraph"/>
        <w:rPr>
          <w:rFonts w:ascii="Gisha" w:hAnsi="Gisha" w:cs="Gisha"/>
        </w:rPr>
      </w:pPr>
    </w:p>
    <w:p w14:paraId="46BA0089" w14:textId="77777777" w:rsidR="00FF0721" w:rsidRPr="00CE010F" w:rsidRDefault="00FF0721" w:rsidP="00FF0721">
      <w:pPr>
        <w:pStyle w:val="pNormal"/>
        <w:numPr>
          <w:ilvl w:val="0"/>
          <w:numId w:val="48"/>
        </w:numPr>
        <w:spacing w:before="0" w:after="0" w:line="240" w:lineRule="auto"/>
        <w:ind w:left="360"/>
        <w:rPr>
          <w:rFonts w:ascii="Gisha" w:hAnsi="Gisha" w:cs="Gisha"/>
          <w:sz w:val="24"/>
          <w:szCs w:val="24"/>
        </w:rPr>
      </w:pPr>
      <w:r>
        <w:rPr>
          <w:rFonts w:ascii="Gisha" w:hAnsi="Gisha" w:cs="Gisha"/>
          <w:sz w:val="24"/>
          <w:szCs w:val="24"/>
        </w:rPr>
        <w:t>Respond to the posts of at least three classmates.</w:t>
      </w:r>
    </w:p>
    <w:p w14:paraId="68B35EC2" w14:textId="77777777" w:rsidR="00F904AE" w:rsidRPr="002941F6" w:rsidRDefault="00F904AE" w:rsidP="00FF0721">
      <w:pPr>
        <w:rPr>
          <w:rFonts w:ascii="Gisha" w:hAnsi="Gisha" w:cs="Gisha"/>
          <w:sz w:val="24"/>
          <w:szCs w:val="24"/>
        </w:rPr>
      </w:pPr>
    </w:p>
    <w:sectPr w:rsidR="00F904AE" w:rsidRPr="002941F6" w:rsidSect="005B765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06" w:footer="70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C9DCB" w14:textId="77777777" w:rsidR="00BD4556" w:rsidRDefault="00BD4556">
      <w:r>
        <w:separator/>
      </w:r>
    </w:p>
  </w:endnote>
  <w:endnote w:type="continuationSeparator" w:id="0">
    <w:p w14:paraId="0DDAFC59" w14:textId="77777777" w:rsidR="00BD4556" w:rsidRDefault="00BD4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37A65" w14:textId="77777777" w:rsidR="00C71168" w:rsidRDefault="00C71168" w:rsidP="002B76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8B2CE4" w14:textId="77777777" w:rsidR="00C71168" w:rsidRDefault="00C71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7E4BE" w14:textId="77777777" w:rsidR="00C71168" w:rsidRPr="002D596C" w:rsidRDefault="00BD4556">
    <w:pPr>
      <w:pStyle w:val="Footer"/>
      <w:rPr>
        <w:rFonts w:ascii="Calibri" w:hAnsi="Calibri"/>
        <w:b/>
        <w:sz w:val="24"/>
        <w:szCs w:val="24"/>
      </w:rPr>
    </w:pPr>
    <w:r>
      <w:rPr>
        <w:rFonts w:ascii="Calibri" w:hAnsi="Calibri"/>
        <w:b/>
        <w:sz w:val="24"/>
        <w:szCs w:val="24"/>
      </w:rPr>
      <w:pict w14:anchorId="68B0E60D">
        <v:rect id="_x0000_i1026" style="width:0;height:1.5pt" o:hralign="center" o:hrstd="t" o:hr="t" fillcolor="#a0a0a0" stroked="f"/>
      </w:pict>
    </w:r>
  </w:p>
  <w:p w14:paraId="7E7F5936" w14:textId="77777777" w:rsidR="00C71168" w:rsidRPr="008E1544" w:rsidRDefault="00C71168">
    <w:pPr>
      <w:pStyle w:val="Footer"/>
      <w:rPr>
        <w:rFonts w:ascii="Gisha" w:hAnsi="Gisha" w:cs="Gisha"/>
        <w:sz w:val="24"/>
        <w:szCs w:val="24"/>
      </w:rPr>
    </w:pPr>
    <w:r w:rsidRPr="008E1544">
      <w:rPr>
        <w:rFonts w:ascii="Gisha" w:hAnsi="Gisha" w:cs="Gisha" w:hint="cs"/>
        <w:sz w:val="24"/>
        <w:szCs w:val="24"/>
      </w:rPr>
      <w:t xml:space="preserve">Permanent Debt and Equity Financing                                         </w:t>
    </w:r>
    <w:r w:rsidR="005B7655">
      <w:rPr>
        <w:rFonts w:ascii="Gisha" w:hAnsi="Gisha" w:cs="Gisha"/>
        <w:sz w:val="24"/>
        <w:szCs w:val="24"/>
      </w:rPr>
      <w:t xml:space="preserve"> </w:t>
    </w:r>
    <w:r w:rsidRPr="008E1544">
      <w:rPr>
        <w:rFonts w:ascii="Gisha" w:hAnsi="Gisha" w:cs="Gisha" w:hint="cs"/>
        <w:sz w:val="24"/>
        <w:szCs w:val="24"/>
      </w:rPr>
      <w:t xml:space="preserve">                          Page </w:t>
    </w:r>
    <w:r w:rsidRPr="008E1544">
      <w:rPr>
        <w:rFonts w:ascii="Gisha" w:hAnsi="Gisha" w:cs="Gisha" w:hint="cs"/>
        <w:sz w:val="24"/>
        <w:szCs w:val="24"/>
      </w:rPr>
      <w:fldChar w:fldCharType="begin"/>
    </w:r>
    <w:r w:rsidRPr="008E1544">
      <w:rPr>
        <w:rFonts w:ascii="Gisha" w:hAnsi="Gisha" w:cs="Gisha" w:hint="cs"/>
        <w:sz w:val="24"/>
        <w:szCs w:val="24"/>
      </w:rPr>
      <w:instrText xml:space="preserve"> PAGE   \* MERGEFORMAT </w:instrText>
    </w:r>
    <w:r w:rsidRPr="008E1544">
      <w:rPr>
        <w:rFonts w:ascii="Gisha" w:hAnsi="Gisha" w:cs="Gisha" w:hint="cs"/>
        <w:sz w:val="24"/>
        <w:szCs w:val="24"/>
      </w:rPr>
      <w:fldChar w:fldCharType="separate"/>
    </w:r>
    <w:r w:rsidRPr="008E1544">
      <w:rPr>
        <w:rFonts w:ascii="Gisha" w:hAnsi="Gisha" w:cs="Gisha" w:hint="cs"/>
        <w:noProof/>
        <w:sz w:val="24"/>
        <w:szCs w:val="24"/>
      </w:rPr>
      <w:t>1</w:t>
    </w:r>
    <w:r w:rsidRPr="008E1544">
      <w:rPr>
        <w:rFonts w:ascii="Gisha" w:hAnsi="Gisha" w:cs="Gisha" w:hint="cs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A3911" w14:textId="77777777" w:rsidR="00BD4556" w:rsidRDefault="00BD4556">
      <w:r>
        <w:separator/>
      </w:r>
    </w:p>
  </w:footnote>
  <w:footnote w:type="continuationSeparator" w:id="0">
    <w:p w14:paraId="262D2773" w14:textId="77777777" w:rsidR="00BD4556" w:rsidRDefault="00BD4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26A14" w14:textId="77777777" w:rsidR="00DD7A94" w:rsidRDefault="00BD4556">
    <w:pPr>
      <w:pStyle w:val="Header"/>
    </w:pPr>
    <w:r>
      <w:rPr>
        <w:rFonts w:ascii="Calibri" w:hAnsi="Calibri"/>
        <w:b/>
        <w:sz w:val="24"/>
        <w:szCs w:val="24"/>
      </w:rPr>
      <w:pict w14:anchorId="1FC87804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72FE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54C6BE7"/>
    <w:multiLevelType w:val="hybridMultilevel"/>
    <w:tmpl w:val="CE94BDD0"/>
    <w:lvl w:ilvl="0" w:tplc="E066445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75702B"/>
    <w:multiLevelType w:val="hybridMultilevel"/>
    <w:tmpl w:val="68DE7358"/>
    <w:lvl w:ilvl="0" w:tplc="692C457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BC6080"/>
    <w:multiLevelType w:val="singleLevel"/>
    <w:tmpl w:val="CB200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082F1EF3"/>
    <w:multiLevelType w:val="hybridMultilevel"/>
    <w:tmpl w:val="B2B44912"/>
    <w:lvl w:ilvl="0" w:tplc="A6D0080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8BA664C"/>
    <w:multiLevelType w:val="hybridMultilevel"/>
    <w:tmpl w:val="A052D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8494E"/>
    <w:multiLevelType w:val="hybridMultilevel"/>
    <w:tmpl w:val="5418A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ED7B9D"/>
    <w:multiLevelType w:val="hybridMultilevel"/>
    <w:tmpl w:val="1F86AA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DFC22BE"/>
    <w:multiLevelType w:val="hybridMultilevel"/>
    <w:tmpl w:val="1A7A148C"/>
    <w:lvl w:ilvl="0" w:tplc="288AA1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E3244A2"/>
    <w:multiLevelType w:val="hybridMultilevel"/>
    <w:tmpl w:val="63922F32"/>
    <w:lvl w:ilvl="0" w:tplc="0770C75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2BE3F53"/>
    <w:multiLevelType w:val="hybridMultilevel"/>
    <w:tmpl w:val="62584B48"/>
    <w:lvl w:ilvl="0" w:tplc="FF5AB96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F642B8"/>
    <w:multiLevelType w:val="hybridMultilevel"/>
    <w:tmpl w:val="3F0E7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471CEE"/>
    <w:multiLevelType w:val="hybridMultilevel"/>
    <w:tmpl w:val="F9BC666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AF33A3"/>
    <w:multiLevelType w:val="hybridMultilevel"/>
    <w:tmpl w:val="BECAB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C39D0"/>
    <w:multiLevelType w:val="hybridMultilevel"/>
    <w:tmpl w:val="36026EEA"/>
    <w:lvl w:ilvl="0" w:tplc="FAB69DB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102EFC"/>
    <w:multiLevelType w:val="singleLevel"/>
    <w:tmpl w:val="746E2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213067FC"/>
    <w:multiLevelType w:val="hybridMultilevel"/>
    <w:tmpl w:val="E44CB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4E5DBD"/>
    <w:multiLevelType w:val="singleLevel"/>
    <w:tmpl w:val="97320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8" w15:restartNumberingAfterBreak="0">
    <w:nsid w:val="2A0118D0"/>
    <w:multiLevelType w:val="hybridMultilevel"/>
    <w:tmpl w:val="8A64B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8A2CB4"/>
    <w:multiLevelType w:val="hybridMultilevel"/>
    <w:tmpl w:val="861A1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220E7"/>
    <w:multiLevelType w:val="hybridMultilevel"/>
    <w:tmpl w:val="FCFCE942"/>
    <w:lvl w:ilvl="0" w:tplc="F4DA1A94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6F875FB"/>
    <w:multiLevelType w:val="hybridMultilevel"/>
    <w:tmpl w:val="6AFE0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AF04D7"/>
    <w:multiLevelType w:val="hybridMultilevel"/>
    <w:tmpl w:val="D8408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49133D"/>
    <w:multiLevelType w:val="hybridMultilevel"/>
    <w:tmpl w:val="B1245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722070"/>
    <w:multiLevelType w:val="hybridMultilevel"/>
    <w:tmpl w:val="BC82621C"/>
    <w:lvl w:ilvl="0" w:tplc="ACFE1AF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CB70654"/>
    <w:multiLevelType w:val="hybridMultilevel"/>
    <w:tmpl w:val="1590B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5791D"/>
    <w:multiLevelType w:val="singleLevel"/>
    <w:tmpl w:val="59E87C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4D74283B"/>
    <w:multiLevelType w:val="hybridMultilevel"/>
    <w:tmpl w:val="39F8469A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4120198"/>
    <w:multiLevelType w:val="singleLevel"/>
    <w:tmpl w:val="97320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9" w15:restartNumberingAfterBreak="0">
    <w:nsid w:val="56182642"/>
    <w:multiLevelType w:val="hybridMultilevel"/>
    <w:tmpl w:val="524CA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5167A"/>
    <w:multiLevelType w:val="hybridMultilevel"/>
    <w:tmpl w:val="1A2084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987611B"/>
    <w:multiLevelType w:val="hybridMultilevel"/>
    <w:tmpl w:val="BC186E9C"/>
    <w:lvl w:ilvl="0" w:tplc="EC04EDA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5BEE109D"/>
    <w:multiLevelType w:val="singleLevel"/>
    <w:tmpl w:val="97320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3" w15:restartNumberingAfterBreak="0">
    <w:nsid w:val="5D3E5DE1"/>
    <w:multiLevelType w:val="hybridMultilevel"/>
    <w:tmpl w:val="848A348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5E292742"/>
    <w:multiLevelType w:val="hybridMultilevel"/>
    <w:tmpl w:val="CE144F8A"/>
    <w:lvl w:ilvl="0" w:tplc="AED24D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EC364F"/>
    <w:multiLevelType w:val="hybridMultilevel"/>
    <w:tmpl w:val="67361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56373F"/>
    <w:multiLevelType w:val="hybridMultilevel"/>
    <w:tmpl w:val="6F50B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4F13C60"/>
    <w:multiLevelType w:val="hybridMultilevel"/>
    <w:tmpl w:val="5EA2F96E"/>
    <w:lvl w:ilvl="0" w:tplc="21504AD6">
      <w:start w:val="1"/>
      <w:numFmt w:val="decimal"/>
      <w:lvlText w:val="%1.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E3686"/>
    <w:multiLevelType w:val="hybridMultilevel"/>
    <w:tmpl w:val="2F2AC67C"/>
    <w:lvl w:ilvl="0" w:tplc="3B8E3C6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76D014D"/>
    <w:multiLevelType w:val="hybridMultilevel"/>
    <w:tmpl w:val="29A293B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0" w15:restartNumberingAfterBreak="0">
    <w:nsid w:val="694E146C"/>
    <w:multiLevelType w:val="hybridMultilevel"/>
    <w:tmpl w:val="61BA7F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D2273D4"/>
    <w:multiLevelType w:val="hybridMultilevel"/>
    <w:tmpl w:val="3B5486C8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 w15:restartNumberingAfterBreak="0">
    <w:nsid w:val="6DDC6B21"/>
    <w:multiLevelType w:val="multilevel"/>
    <w:tmpl w:val="10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6F9E631F"/>
    <w:multiLevelType w:val="hybridMultilevel"/>
    <w:tmpl w:val="1488E7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95650B"/>
    <w:multiLevelType w:val="hybridMultilevel"/>
    <w:tmpl w:val="4D4E36F6"/>
    <w:lvl w:ilvl="0" w:tplc="037E521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AA435EA"/>
    <w:multiLevelType w:val="hybridMultilevel"/>
    <w:tmpl w:val="D6D8A8DA"/>
    <w:lvl w:ilvl="0" w:tplc="A2B8E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B287870"/>
    <w:multiLevelType w:val="singleLevel"/>
    <w:tmpl w:val="CB200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7" w15:restartNumberingAfterBreak="0">
    <w:nsid w:val="7B2918C7"/>
    <w:multiLevelType w:val="hybridMultilevel"/>
    <w:tmpl w:val="0D7ED972"/>
    <w:lvl w:ilvl="0" w:tplc="FF4C95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46"/>
  </w:num>
  <w:num w:numId="2">
    <w:abstractNumId w:val="3"/>
  </w:num>
  <w:num w:numId="3">
    <w:abstractNumId w:val="33"/>
  </w:num>
  <w:num w:numId="4">
    <w:abstractNumId w:val="39"/>
  </w:num>
  <w:num w:numId="5">
    <w:abstractNumId w:val="14"/>
  </w:num>
  <w:num w:numId="6">
    <w:abstractNumId w:val="27"/>
  </w:num>
  <w:num w:numId="7">
    <w:abstractNumId w:val="42"/>
  </w:num>
  <w:num w:numId="8">
    <w:abstractNumId w:val="44"/>
  </w:num>
  <w:num w:numId="9">
    <w:abstractNumId w:val="38"/>
  </w:num>
  <w:num w:numId="10">
    <w:abstractNumId w:val="15"/>
  </w:num>
  <w:num w:numId="11">
    <w:abstractNumId w:val="0"/>
  </w:num>
  <w:num w:numId="12">
    <w:abstractNumId w:val="34"/>
  </w:num>
  <w:num w:numId="13">
    <w:abstractNumId w:val="9"/>
  </w:num>
  <w:num w:numId="14">
    <w:abstractNumId w:val="5"/>
  </w:num>
  <w:num w:numId="15">
    <w:abstractNumId w:val="6"/>
  </w:num>
  <w:num w:numId="16">
    <w:abstractNumId w:val="45"/>
  </w:num>
  <w:num w:numId="17">
    <w:abstractNumId w:val="10"/>
  </w:num>
  <w:num w:numId="18">
    <w:abstractNumId w:val="2"/>
  </w:num>
  <w:num w:numId="19">
    <w:abstractNumId w:val="36"/>
  </w:num>
  <w:num w:numId="20">
    <w:abstractNumId w:val="20"/>
  </w:num>
  <w:num w:numId="21">
    <w:abstractNumId w:val="43"/>
  </w:num>
  <w:num w:numId="22">
    <w:abstractNumId w:val="40"/>
  </w:num>
  <w:num w:numId="23">
    <w:abstractNumId w:val="24"/>
  </w:num>
  <w:num w:numId="24">
    <w:abstractNumId w:val="41"/>
  </w:num>
  <w:num w:numId="25">
    <w:abstractNumId w:val="18"/>
  </w:num>
  <w:num w:numId="26">
    <w:abstractNumId w:val="8"/>
  </w:num>
  <w:num w:numId="27">
    <w:abstractNumId w:val="29"/>
  </w:num>
  <w:num w:numId="28">
    <w:abstractNumId w:val="19"/>
  </w:num>
  <w:num w:numId="29">
    <w:abstractNumId w:val="37"/>
  </w:num>
  <w:num w:numId="30">
    <w:abstractNumId w:val="25"/>
  </w:num>
  <w:num w:numId="31">
    <w:abstractNumId w:val="23"/>
  </w:num>
  <w:num w:numId="32">
    <w:abstractNumId w:val="1"/>
  </w:num>
  <w:num w:numId="33">
    <w:abstractNumId w:val="4"/>
  </w:num>
  <w:num w:numId="34">
    <w:abstractNumId w:val="12"/>
  </w:num>
  <w:num w:numId="35">
    <w:abstractNumId w:val="17"/>
  </w:num>
  <w:num w:numId="36">
    <w:abstractNumId w:val="28"/>
  </w:num>
  <w:num w:numId="37">
    <w:abstractNumId w:val="32"/>
  </w:num>
  <w:num w:numId="38">
    <w:abstractNumId w:val="21"/>
  </w:num>
  <w:num w:numId="39">
    <w:abstractNumId w:val="26"/>
  </w:num>
  <w:num w:numId="40">
    <w:abstractNumId w:val="22"/>
  </w:num>
  <w:num w:numId="41">
    <w:abstractNumId w:val="16"/>
  </w:num>
  <w:num w:numId="42">
    <w:abstractNumId w:val="35"/>
  </w:num>
  <w:num w:numId="43">
    <w:abstractNumId w:val="30"/>
  </w:num>
  <w:num w:numId="44">
    <w:abstractNumId w:val="47"/>
  </w:num>
  <w:num w:numId="45">
    <w:abstractNumId w:val="31"/>
  </w:num>
  <w:num w:numId="46">
    <w:abstractNumId w:val="13"/>
  </w:num>
  <w:num w:numId="47">
    <w:abstractNumId w:val="7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Dc0NTE0NTK3NDZV0lEKTi0uzszPAykwqgUAly/HeywAAAA="/>
  </w:docVars>
  <w:rsids>
    <w:rsidRoot w:val="007A363D"/>
    <w:rsid w:val="000013FE"/>
    <w:rsid w:val="00006CAB"/>
    <w:rsid w:val="00006D79"/>
    <w:rsid w:val="00014272"/>
    <w:rsid w:val="00022343"/>
    <w:rsid w:val="00027428"/>
    <w:rsid w:val="000465B0"/>
    <w:rsid w:val="00063346"/>
    <w:rsid w:val="000703FE"/>
    <w:rsid w:val="00075A11"/>
    <w:rsid w:val="00087C3B"/>
    <w:rsid w:val="00094C93"/>
    <w:rsid w:val="000B0EF3"/>
    <w:rsid w:val="000B24B1"/>
    <w:rsid w:val="000C030E"/>
    <w:rsid w:val="000C1988"/>
    <w:rsid w:val="000C6C14"/>
    <w:rsid w:val="000D7285"/>
    <w:rsid w:val="000F59A3"/>
    <w:rsid w:val="001007F6"/>
    <w:rsid w:val="00123D8F"/>
    <w:rsid w:val="00124516"/>
    <w:rsid w:val="00124F59"/>
    <w:rsid w:val="00127BDB"/>
    <w:rsid w:val="00132BBA"/>
    <w:rsid w:val="001411D3"/>
    <w:rsid w:val="0014601A"/>
    <w:rsid w:val="0015468C"/>
    <w:rsid w:val="001635A3"/>
    <w:rsid w:val="00170BDC"/>
    <w:rsid w:val="001A42D7"/>
    <w:rsid w:val="001B4505"/>
    <w:rsid w:val="001C7018"/>
    <w:rsid w:val="001F0652"/>
    <w:rsid w:val="00235166"/>
    <w:rsid w:val="00237BF3"/>
    <w:rsid w:val="002501DC"/>
    <w:rsid w:val="00263307"/>
    <w:rsid w:val="00270CCE"/>
    <w:rsid w:val="002870F8"/>
    <w:rsid w:val="002941F6"/>
    <w:rsid w:val="00295466"/>
    <w:rsid w:val="002A4F8A"/>
    <w:rsid w:val="002B41E7"/>
    <w:rsid w:val="002B76B6"/>
    <w:rsid w:val="002D596C"/>
    <w:rsid w:val="002D5FAF"/>
    <w:rsid w:val="002E0477"/>
    <w:rsid w:val="00302CB0"/>
    <w:rsid w:val="00317501"/>
    <w:rsid w:val="00322FB1"/>
    <w:rsid w:val="0035169E"/>
    <w:rsid w:val="00361100"/>
    <w:rsid w:val="00374F50"/>
    <w:rsid w:val="00376DAC"/>
    <w:rsid w:val="0037713D"/>
    <w:rsid w:val="003819F1"/>
    <w:rsid w:val="00381A21"/>
    <w:rsid w:val="003876A5"/>
    <w:rsid w:val="003D03E3"/>
    <w:rsid w:val="003E0B8A"/>
    <w:rsid w:val="003E2E58"/>
    <w:rsid w:val="003F036A"/>
    <w:rsid w:val="00407800"/>
    <w:rsid w:val="00411E22"/>
    <w:rsid w:val="00434AE0"/>
    <w:rsid w:val="00435961"/>
    <w:rsid w:val="004871A5"/>
    <w:rsid w:val="00494484"/>
    <w:rsid w:val="004946A7"/>
    <w:rsid w:val="00494B37"/>
    <w:rsid w:val="004B19AE"/>
    <w:rsid w:val="004B1F76"/>
    <w:rsid w:val="004C3076"/>
    <w:rsid w:val="004C6710"/>
    <w:rsid w:val="004E71CB"/>
    <w:rsid w:val="004E796A"/>
    <w:rsid w:val="004E7F0B"/>
    <w:rsid w:val="00500A9C"/>
    <w:rsid w:val="005019AD"/>
    <w:rsid w:val="005022EE"/>
    <w:rsid w:val="005042F6"/>
    <w:rsid w:val="00505CB9"/>
    <w:rsid w:val="00522BB3"/>
    <w:rsid w:val="0053711C"/>
    <w:rsid w:val="00542066"/>
    <w:rsid w:val="00551CF1"/>
    <w:rsid w:val="00553986"/>
    <w:rsid w:val="00571FD6"/>
    <w:rsid w:val="00581EB3"/>
    <w:rsid w:val="00592AE4"/>
    <w:rsid w:val="00592D88"/>
    <w:rsid w:val="005B7655"/>
    <w:rsid w:val="005C3AC7"/>
    <w:rsid w:val="005D06EE"/>
    <w:rsid w:val="005D21F4"/>
    <w:rsid w:val="005E3B8D"/>
    <w:rsid w:val="005F1CFA"/>
    <w:rsid w:val="005F27B0"/>
    <w:rsid w:val="005F3450"/>
    <w:rsid w:val="006044E2"/>
    <w:rsid w:val="006052DE"/>
    <w:rsid w:val="00606373"/>
    <w:rsid w:val="00611AA8"/>
    <w:rsid w:val="00656B3D"/>
    <w:rsid w:val="006701B3"/>
    <w:rsid w:val="00670E67"/>
    <w:rsid w:val="00670F26"/>
    <w:rsid w:val="006742E3"/>
    <w:rsid w:val="00684DB3"/>
    <w:rsid w:val="00686073"/>
    <w:rsid w:val="006938EE"/>
    <w:rsid w:val="006F7197"/>
    <w:rsid w:val="00702006"/>
    <w:rsid w:val="00704201"/>
    <w:rsid w:val="00713287"/>
    <w:rsid w:val="00721E0A"/>
    <w:rsid w:val="0073157F"/>
    <w:rsid w:val="00742DFE"/>
    <w:rsid w:val="0076241B"/>
    <w:rsid w:val="00782614"/>
    <w:rsid w:val="00792E4B"/>
    <w:rsid w:val="007A363D"/>
    <w:rsid w:val="007B2ACE"/>
    <w:rsid w:val="007D1F1B"/>
    <w:rsid w:val="007E368C"/>
    <w:rsid w:val="007E3757"/>
    <w:rsid w:val="00811958"/>
    <w:rsid w:val="00811FB4"/>
    <w:rsid w:val="008518B9"/>
    <w:rsid w:val="00873BE1"/>
    <w:rsid w:val="00886EF8"/>
    <w:rsid w:val="00887130"/>
    <w:rsid w:val="00892AE5"/>
    <w:rsid w:val="008958C5"/>
    <w:rsid w:val="00896239"/>
    <w:rsid w:val="008A032C"/>
    <w:rsid w:val="008A2BD7"/>
    <w:rsid w:val="008A47A6"/>
    <w:rsid w:val="008A66BF"/>
    <w:rsid w:val="008A6D05"/>
    <w:rsid w:val="008C1E75"/>
    <w:rsid w:val="008D11D3"/>
    <w:rsid w:val="008D2012"/>
    <w:rsid w:val="008E1544"/>
    <w:rsid w:val="008E3D07"/>
    <w:rsid w:val="008E7B8A"/>
    <w:rsid w:val="008F352C"/>
    <w:rsid w:val="008F5CD0"/>
    <w:rsid w:val="00900CA2"/>
    <w:rsid w:val="00921A65"/>
    <w:rsid w:val="00926023"/>
    <w:rsid w:val="0092712B"/>
    <w:rsid w:val="009325A1"/>
    <w:rsid w:val="00933FC9"/>
    <w:rsid w:val="00952C33"/>
    <w:rsid w:val="009744D5"/>
    <w:rsid w:val="00984C78"/>
    <w:rsid w:val="00993158"/>
    <w:rsid w:val="0099768E"/>
    <w:rsid w:val="009A0437"/>
    <w:rsid w:val="009A4D6E"/>
    <w:rsid w:val="009A7A99"/>
    <w:rsid w:val="009B602C"/>
    <w:rsid w:val="009D3B87"/>
    <w:rsid w:val="009E1929"/>
    <w:rsid w:val="00A02F39"/>
    <w:rsid w:val="00A0374C"/>
    <w:rsid w:val="00A258FB"/>
    <w:rsid w:val="00A25DCD"/>
    <w:rsid w:val="00A50EFD"/>
    <w:rsid w:val="00A6150A"/>
    <w:rsid w:val="00A95ECE"/>
    <w:rsid w:val="00AA305D"/>
    <w:rsid w:val="00AB231C"/>
    <w:rsid w:val="00AB380A"/>
    <w:rsid w:val="00AB6207"/>
    <w:rsid w:val="00AC3427"/>
    <w:rsid w:val="00AC3844"/>
    <w:rsid w:val="00AE15A8"/>
    <w:rsid w:val="00AE457E"/>
    <w:rsid w:val="00AE6294"/>
    <w:rsid w:val="00AE68FE"/>
    <w:rsid w:val="00AF23EF"/>
    <w:rsid w:val="00AF6EC2"/>
    <w:rsid w:val="00B073E9"/>
    <w:rsid w:val="00B211DD"/>
    <w:rsid w:val="00B232E6"/>
    <w:rsid w:val="00B552F6"/>
    <w:rsid w:val="00B55A52"/>
    <w:rsid w:val="00B567E3"/>
    <w:rsid w:val="00B662D0"/>
    <w:rsid w:val="00B737A2"/>
    <w:rsid w:val="00B81D77"/>
    <w:rsid w:val="00B8627E"/>
    <w:rsid w:val="00B86DE9"/>
    <w:rsid w:val="00B94BA5"/>
    <w:rsid w:val="00BA3A38"/>
    <w:rsid w:val="00BD4556"/>
    <w:rsid w:val="00BD4887"/>
    <w:rsid w:val="00BE42F3"/>
    <w:rsid w:val="00BE5C6A"/>
    <w:rsid w:val="00BF0412"/>
    <w:rsid w:val="00C1291D"/>
    <w:rsid w:val="00C53C00"/>
    <w:rsid w:val="00C555CC"/>
    <w:rsid w:val="00C71062"/>
    <w:rsid w:val="00C71168"/>
    <w:rsid w:val="00C731F5"/>
    <w:rsid w:val="00C769B5"/>
    <w:rsid w:val="00C847EC"/>
    <w:rsid w:val="00C973D2"/>
    <w:rsid w:val="00CA5F2D"/>
    <w:rsid w:val="00CA74B3"/>
    <w:rsid w:val="00CB3406"/>
    <w:rsid w:val="00CB7046"/>
    <w:rsid w:val="00CB79BC"/>
    <w:rsid w:val="00CE5E96"/>
    <w:rsid w:val="00CF5B5C"/>
    <w:rsid w:val="00CF72A1"/>
    <w:rsid w:val="00D41939"/>
    <w:rsid w:val="00D45151"/>
    <w:rsid w:val="00D503B2"/>
    <w:rsid w:val="00D602DE"/>
    <w:rsid w:val="00D714B8"/>
    <w:rsid w:val="00D72BC8"/>
    <w:rsid w:val="00D776E3"/>
    <w:rsid w:val="00D80480"/>
    <w:rsid w:val="00D857F5"/>
    <w:rsid w:val="00D93FE6"/>
    <w:rsid w:val="00D97086"/>
    <w:rsid w:val="00DA16EF"/>
    <w:rsid w:val="00DD7A94"/>
    <w:rsid w:val="00E017E7"/>
    <w:rsid w:val="00E10872"/>
    <w:rsid w:val="00E126F5"/>
    <w:rsid w:val="00E24629"/>
    <w:rsid w:val="00E278EE"/>
    <w:rsid w:val="00E30797"/>
    <w:rsid w:val="00E313CF"/>
    <w:rsid w:val="00E34BA2"/>
    <w:rsid w:val="00E353A2"/>
    <w:rsid w:val="00E36C87"/>
    <w:rsid w:val="00E44EFF"/>
    <w:rsid w:val="00E565ED"/>
    <w:rsid w:val="00E70950"/>
    <w:rsid w:val="00EC53BF"/>
    <w:rsid w:val="00ED3A13"/>
    <w:rsid w:val="00EE2B71"/>
    <w:rsid w:val="00EF11A3"/>
    <w:rsid w:val="00EF5740"/>
    <w:rsid w:val="00F10FA4"/>
    <w:rsid w:val="00F23593"/>
    <w:rsid w:val="00F30B7E"/>
    <w:rsid w:val="00F3719A"/>
    <w:rsid w:val="00F904AE"/>
    <w:rsid w:val="00F96AAA"/>
    <w:rsid w:val="00FB0382"/>
    <w:rsid w:val="00FC209E"/>
    <w:rsid w:val="00FC58E4"/>
    <w:rsid w:val="00FE5637"/>
    <w:rsid w:val="00FE5F1B"/>
    <w:rsid w:val="00FF0721"/>
    <w:rsid w:val="00FF1106"/>
    <w:rsid w:val="00FF19ED"/>
    <w:rsid w:val="00FF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6E361B"/>
  <w15:chartTrackingRefBased/>
  <w15:docId w15:val="{943CF9F7-F252-429A-B126-170BB470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right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rFonts w:ascii="Bookman" w:hAnsi="Bookman"/>
      <w:b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" w:hAnsi="Bookman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rPr>
      <w:b/>
    </w:rPr>
  </w:style>
  <w:style w:type="paragraph" w:styleId="BodyText">
    <w:name w:val="Body Text"/>
    <w:basedOn w:val="Normal"/>
    <w:pPr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aption">
    <w:name w:val="caption"/>
    <w:basedOn w:val="Normal"/>
    <w:next w:val="Normal"/>
    <w:qFormat/>
    <w:pPr>
      <w:jc w:val="both"/>
    </w:pPr>
    <w:rPr>
      <w:b/>
      <w:bCs/>
      <w:sz w:val="24"/>
      <w:szCs w:val="24"/>
    </w:rPr>
  </w:style>
  <w:style w:type="paragraph" w:styleId="BodyText2">
    <w:name w:val="Body Text 2"/>
    <w:basedOn w:val="Normal"/>
    <w:pPr>
      <w:jc w:val="both"/>
    </w:pPr>
    <w:rPr>
      <w:rFonts w:ascii="Bookman Old Style" w:hAnsi="Bookman Old Style"/>
      <w:szCs w:val="24"/>
    </w:rPr>
  </w:style>
  <w:style w:type="table" w:styleId="TableGrid">
    <w:name w:val="Table Grid"/>
    <w:basedOn w:val="TableNormal"/>
    <w:rsid w:val="007A36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F6EC2"/>
  </w:style>
  <w:style w:type="paragraph" w:styleId="ListParagraph">
    <w:name w:val="List Paragraph"/>
    <w:basedOn w:val="Normal"/>
    <w:uiPriority w:val="34"/>
    <w:qFormat/>
    <w:rsid w:val="001B4505"/>
    <w:pPr>
      <w:ind w:left="720"/>
    </w:pPr>
  </w:style>
  <w:style w:type="paragraph" w:styleId="BodyTextIndent">
    <w:name w:val="Body Text Indent"/>
    <w:basedOn w:val="Normal"/>
    <w:link w:val="BodyTextIndentChar"/>
    <w:rsid w:val="001B450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B4505"/>
  </w:style>
  <w:style w:type="paragraph" w:styleId="BalloonText">
    <w:name w:val="Balloon Text"/>
    <w:basedOn w:val="Normal"/>
    <w:link w:val="BalloonTextChar"/>
    <w:rsid w:val="009744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44D5"/>
    <w:rPr>
      <w:rFonts w:ascii="Segoe UI" w:hAnsi="Segoe UI" w:cs="Segoe UI"/>
      <w:sz w:val="18"/>
      <w:szCs w:val="18"/>
    </w:rPr>
  </w:style>
  <w:style w:type="paragraph" w:customStyle="1" w:styleId="pNormal">
    <w:name w:val="pNormal"/>
    <w:basedOn w:val="Normal"/>
    <w:rsid w:val="00FF0721"/>
    <w:pPr>
      <w:spacing w:before="320" w:after="320" w:line="280" w:lineRule="atLeast"/>
    </w:pPr>
    <w:rPr>
      <w:rFonts w:ascii="Verdana" w:eastAsia="Palatino Linotype" w:hAnsi="Verdana" w:cs="Palatino Linotype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10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8</TotalTime>
  <Pages>22</Pages>
  <Words>3257</Words>
  <Characters>18571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orma Financial Statement Worksheet</vt:lpstr>
    </vt:vector>
  </TitlesOfParts>
  <Company>UCC</Company>
  <LinksUpToDate>false</LinksUpToDate>
  <CharactersWithSpaces>2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orma Financial Statement Worksheet</dc:title>
  <dc:subject/>
  <dc:creator>UCC</dc:creator>
  <cp:keywords/>
  <cp:lastModifiedBy>Dan Thompson</cp:lastModifiedBy>
  <cp:revision>11</cp:revision>
  <cp:lastPrinted>2019-07-29T15:34:00Z</cp:lastPrinted>
  <dcterms:created xsi:type="dcterms:W3CDTF">2019-07-27T15:10:00Z</dcterms:created>
  <dcterms:modified xsi:type="dcterms:W3CDTF">2021-02-06T21:37:00Z</dcterms:modified>
</cp:coreProperties>
</file>